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1545633918"/>
        <w:docPartObj>
          <w:docPartGallery w:val="Cover Pages"/>
          <w:docPartUnique/>
        </w:docPartObj>
      </w:sdtPr>
      <w:sdtEndPr>
        <w:rPr>
          <w:rFonts w:ascii="Century Schoolbook" w:hAnsi="Century Schoolbook"/>
          <w:b/>
          <w:caps/>
          <w:color w:val="2E74B5" w:themeColor="accent1" w:themeShade="BF"/>
          <w:sz w:val="32"/>
        </w:rPr>
      </w:sdtEndPr>
      <w:sdtContent>
        <w:p w14:paraId="14D8269B" w14:textId="05D17A34" w:rsidR="005643F2" w:rsidRDefault="005643F2"/>
        <w:p w14:paraId="71FAEC1C" w14:textId="6D49295B" w:rsidR="005643F2" w:rsidRDefault="005643F2">
          <w:pPr>
            <w:rPr>
              <w:rFonts w:ascii="Century Schoolbook" w:hAnsi="Century Schoolbook"/>
              <w:b/>
              <w:color w:val="2E74B5" w:themeColor="accent1" w:themeShade="BF"/>
              <w:sz w:val="32"/>
            </w:rPr>
          </w:pPr>
          <w:r>
            <w:rPr>
              <w:rFonts w:ascii="Century Schoolbook" w:hAnsi="Century Schoolbook"/>
              <w:b/>
              <w:caps/>
              <w:color w:val="2E74B5" w:themeColor="accent1" w:themeShade="BF"/>
              <w:sz w:val="32"/>
            </w:rPr>
            <w:br w:type="page"/>
          </w:r>
        </w:p>
      </w:sdtContent>
    </w:sdt>
    <w:p w14:paraId="13640CEE" w14:textId="3413ADAF" w:rsidR="00696DFC" w:rsidRPr="008374F9" w:rsidRDefault="00696DFC" w:rsidP="00ED7DC3">
      <w:pPr>
        <w:pStyle w:val="Title"/>
        <w:jc w:val="center"/>
        <w:rPr>
          <w:rFonts w:eastAsia="MS Mincho"/>
        </w:rPr>
      </w:pPr>
      <w:r w:rsidRPr="001F5C83">
        <w:lastRenderedPageBreak/>
        <w:t>Document</w:t>
      </w:r>
      <w:r w:rsidRPr="008374F9">
        <w:rPr>
          <w:rFonts w:eastAsia="MS Mincho"/>
        </w:rPr>
        <w:t xml:space="preserve"> History</w:t>
      </w:r>
    </w:p>
    <w:p w14:paraId="0050BF09" w14:textId="77777777" w:rsidR="00696DFC" w:rsidRPr="008374F9" w:rsidRDefault="00696DFC" w:rsidP="00696DFC">
      <w:pPr>
        <w:pStyle w:val="Heading1"/>
        <w:numPr>
          <w:ilvl w:val="0"/>
          <w:numId w:val="0"/>
        </w:numPr>
        <w:ind w:left="432" w:hanging="432"/>
      </w:pPr>
      <w:bookmarkStart w:id="0" w:name="_Toc443570471"/>
      <w:bookmarkStart w:id="1" w:name="_Toc474239443"/>
      <w:r w:rsidRPr="005E4215">
        <w:t>Revisions</w:t>
      </w:r>
      <w:bookmarkEnd w:id="0"/>
      <w:bookmarkEnd w:id="1"/>
    </w:p>
    <w:tbl>
      <w:tblPr>
        <w:tblStyle w:val="PlainTable1"/>
        <w:tblW w:w="9288" w:type="dxa"/>
        <w:tblLook w:val="04A0" w:firstRow="1" w:lastRow="0" w:firstColumn="1" w:lastColumn="0" w:noHBand="0" w:noVBand="1"/>
      </w:tblPr>
      <w:tblGrid>
        <w:gridCol w:w="1100"/>
        <w:gridCol w:w="2439"/>
        <w:gridCol w:w="1701"/>
        <w:gridCol w:w="4048"/>
      </w:tblGrid>
      <w:tr w:rsidR="00696DFC" w:rsidRPr="008374F9" w14:paraId="31BD88D7" w14:textId="77777777" w:rsidTr="009D6B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14:paraId="34BD7511" w14:textId="77777777" w:rsidR="00696DFC" w:rsidRPr="008374F9" w:rsidRDefault="00696DFC" w:rsidP="00426233">
            <w:pPr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/>
              </w:rPr>
              <w:t>Version</w:t>
            </w:r>
          </w:p>
        </w:tc>
        <w:tc>
          <w:tcPr>
            <w:tcW w:w="2439" w:type="dxa"/>
          </w:tcPr>
          <w:p w14:paraId="6340DAE0" w14:textId="77777777" w:rsidR="00696DFC" w:rsidRPr="008374F9" w:rsidRDefault="00696DFC" w:rsidP="004262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/>
              </w:rPr>
              <w:t>Status</w:t>
            </w:r>
          </w:p>
        </w:tc>
        <w:tc>
          <w:tcPr>
            <w:tcW w:w="1701" w:type="dxa"/>
          </w:tcPr>
          <w:p w14:paraId="4A19B976" w14:textId="77777777" w:rsidR="00696DFC" w:rsidRPr="008374F9" w:rsidRDefault="00696DFC" w:rsidP="004262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/>
              </w:rPr>
              <w:t>Date</w:t>
            </w:r>
          </w:p>
        </w:tc>
        <w:tc>
          <w:tcPr>
            <w:tcW w:w="4048" w:type="dxa"/>
          </w:tcPr>
          <w:p w14:paraId="57ECC7E5" w14:textId="77777777" w:rsidR="00696DFC" w:rsidRPr="008374F9" w:rsidRDefault="00696DFC" w:rsidP="004262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/>
              </w:rPr>
              <w:t>Changes</w:t>
            </w:r>
          </w:p>
        </w:tc>
      </w:tr>
      <w:tr w:rsidR="00696DFC" w:rsidRPr="008374F9" w14:paraId="4A23B3ED" w14:textId="77777777" w:rsidTr="009D6B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14:paraId="4F37621E" w14:textId="77777777" w:rsidR="00696DFC" w:rsidRPr="008374F9" w:rsidRDefault="00696DFC" w:rsidP="00426233">
            <w:pPr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/>
              </w:rPr>
              <w:t>1.0</w:t>
            </w:r>
          </w:p>
        </w:tc>
        <w:tc>
          <w:tcPr>
            <w:tcW w:w="2439" w:type="dxa"/>
          </w:tcPr>
          <w:p w14:paraId="1ABBF3B7" w14:textId="77777777" w:rsidR="00696DFC" w:rsidRPr="008374F9" w:rsidRDefault="00696DFC" w:rsidP="004262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/>
              </w:rPr>
              <w:t>Document Created</w:t>
            </w:r>
          </w:p>
        </w:tc>
        <w:tc>
          <w:tcPr>
            <w:tcW w:w="1701" w:type="dxa"/>
          </w:tcPr>
          <w:p w14:paraId="37816CA7" w14:textId="796EBEC2" w:rsidR="00696DFC" w:rsidRPr="008374F9" w:rsidRDefault="00ED7DC3" w:rsidP="004262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>
              <w:rPr>
                <w:rFonts w:ascii="Century Schoolbook" w:hAnsi="Century Schoolbook"/>
              </w:rPr>
              <w:t>07-02-2017</w:t>
            </w:r>
          </w:p>
        </w:tc>
        <w:tc>
          <w:tcPr>
            <w:tcW w:w="4048" w:type="dxa"/>
          </w:tcPr>
          <w:p w14:paraId="7B320CD8" w14:textId="3E2EB17F" w:rsidR="00696DFC" w:rsidRPr="008374F9" w:rsidRDefault="00696DFC" w:rsidP="004262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  <w:tr w:rsidR="00696DFC" w:rsidRPr="008374F9" w14:paraId="5D1B6807" w14:textId="77777777" w:rsidTr="009D6B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14:paraId="56BA75DF" w14:textId="4889D248" w:rsidR="00696DFC" w:rsidRPr="008374F9" w:rsidRDefault="00696DFC" w:rsidP="00426233">
            <w:pPr>
              <w:rPr>
                <w:rFonts w:ascii="Century Schoolbook" w:hAnsi="Century Schoolbook"/>
              </w:rPr>
            </w:pPr>
          </w:p>
        </w:tc>
        <w:tc>
          <w:tcPr>
            <w:tcW w:w="2439" w:type="dxa"/>
          </w:tcPr>
          <w:p w14:paraId="4A48BFA2" w14:textId="607CED41" w:rsidR="00696DFC" w:rsidRPr="008374F9" w:rsidRDefault="00696DFC" w:rsidP="00426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1701" w:type="dxa"/>
          </w:tcPr>
          <w:p w14:paraId="63EC7899" w14:textId="28A08FD3" w:rsidR="00696DFC" w:rsidRPr="008374F9" w:rsidRDefault="00696DFC" w:rsidP="00426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4048" w:type="dxa"/>
          </w:tcPr>
          <w:p w14:paraId="01DB821E" w14:textId="12748506" w:rsidR="00696DFC" w:rsidRPr="008374F9" w:rsidRDefault="00696DFC" w:rsidP="00426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  <w:tr w:rsidR="00696DFC" w:rsidRPr="008374F9" w14:paraId="267E8336" w14:textId="77777777" w:rsidTr="009D6B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14:paraId="7F72B80C" w14:textId="74A52CF7" w:rsidR="00696DFC" w:rsidRPr="008374F9" w:rsidRDefault="00696DFC" w:rsidP="00426233">
            <w:pPr>
              <w:rPr>
                <w:rFonts w:ascii="Century Schoolbook" w:hAnsi="Century Schoolbook"/>
              </w:rPr>
            </w:pPr>
          </w:p>
        </w:tc>
        <w:tc>
          <w:tcPr>
            <w:tcW w:w="2439" w:type="dxa"/>
          </w:tcPr>
          <w:p w14:paraId="6F0B9D97" w14:textId="3B009505" w:rsidR="00696DFC" w:rsidRPr="008374F9" w:rsidRDefault="00696DFC" w:rsidP="004262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1701" w:type="dxa"/>
          </w:tcPr>
          <w:p w14:paraId="2BA9A62A" w14:textId="36CAFFA9" w:rsidR="00696DFC" w:rsidRPr="008374F9" w:rsidRDefault="00696DFC" w:rsidP="004262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4048" w:type="dxa"/>
          </w:tcPr>
          <w:p w14:paraId="265859EC" w14:textId="2C8FFC1A" w:rsidR="00696DFC" w:rsidRPr="008374F9" w:rsidRDefault="00696DFC" w:rsidP="004262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  <w:tr w:rsidR="00696DFC" w:rsidRPr="008374F9" w14:paraId="74BB61C9" w14:textId="77777777" w:rsidTr="009D6B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</w:tcPr>
          <w:p w14:paraId="5E7C653D" w14:textId="77777777" w:rsidR="00696DFC" w:rsidRPr="008374F9" w:rsidRDefault="00696DFC" w:rsidP="00426233">
            <w:pPr>
              <w:rPr>
                <w:rFonts w:ascii="Century Schoolbook" w:hAnsi="Century Schoolbook"/>
              </w:rPr>
            </w:pPr>
          </w:p>
        </w:tc>
        <w:tc>
          <w:tcPr>
            <w:tcW w:w="2439" w:type="dxa"/>
          </w:tcPr>
          <w:p w14:paraId="6544BEF5" w14:textId="77777777" w:rsidR="00696DFC" w:rsidRPr="008374F9" w:rsidRDefault="00696DFC" w:rsidP="00426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1701" w:type="dxa"/>
          </w:tcPr>
          <w:p w14:paraId="195EA921" w14:textId="77777777" w:rsidR="00696DFC" w:rsidRPr="008374F9" w:rsidRDefault="00696DFC" w:rsidP="00426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4048" w:type="dxa"/>
          </w:tcPr>
          <w:p w14:paraId="5F8B0E95" w14:textId="77777777" w:rsidR="00696DFC" w:rsidRPr="008374F9" w:rsidRDefault="00696DFC" w:rsidP="00426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</w:tbl>
    <w:p w14:paraId="53A35F4B" w14:textId="77777777" w:rsidR="00696DFC" w:rsidRPr="008374F9" w:rsidRDefault="00696DFC" w:rsidP="00696DFC">
      <w:pPr>
        <w:rPr>
          <w:rFonts w:ascii="Century Schoolbook" w:hAnsi="Century Schoolbook"/>
        </w:rPr>
      </w:pPr>
    </w:p>
    <w:p w14:paraId="3D8BA314" w14:textId="77777777" w:rsidR="00696DFC" w:rsidRPr="008374F9" w:rsidRDefault="00696DFC" w:rsidP="00696DFC">
      <w:pPr>
        <w:pStyle w:val="Heading1"/>
        <w:numPr>
          <w:ilvl w:val="0"/>
          <w:numId w:val="0"/>
        </w:numPr>
        <w:ind w:left="432" w:hanging="432"/>
        <w:rPr>
          <w:rFonts w:eastAsia="MS Mincho"/>
        </w:rPr>
      </w:pPr>
      <w:bookmarkStart w:id="2" w:name="_Toc443570472"/>
      <w:bookmarkStart w:id="3" w:name="_Toc474239444"/>
      <w:r w:rsidRPr="005E4215">
        <w:t>Distribution</w:t>
      </w:r>
      <w:bookmarkEnd w:id="2"/>
      <w:bookmarkEnd w:id="3"/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310"/>
        <w:gridCol w:w="2311"/>
        <w:gridCol w:w="2311"/>
        <w:gridCol w:w="2311"/>
      </w:tblGrid>
      <w:tr w:rsidR="00696DFC" w:rsidRPr="008374F9" w14:paraId="1DA52026" w14:textId="77777777" w:rsidTr="004262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14:paraId="30FC0025" w14:textId="77777777" w:rsidR="00696DFC" w:rsidRPr="008374F9" w:rsidRDefault="00696DFC" w:rsidP="00426233">
            <w:pPr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/>
              </w:rPr>
              <w:t>Version</w:t>
            </w:r>
          </w:p>
        </w:tc>
        <w:tc>
          <w:tcPr>
            <w:tcW w:w="2311" w:type="dxa"/>
          </w:tcPr>
          <w:p w14:paraId="4E9E6907" w14:textId="77777777" w:rsidR="00696DFC" w:rsidRPr="008374F9" w:rsidRDefault="00696DFC" w:rsidP="004262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/>
              </w:rPr>
              <w:t>Delivery Date</w:t>
            </w:r>
          </w:p>
        </w:tc>
        <w:tc>
          <w:tcPr>
            <w:tcW w:w="2311" w:type="dxa"/>
          </w:tcPr>
          <w:p w14:paraId="2E30065D" w14:textId="77777777" w:rsidR="00696DFC" w:rsidRPr="008374F9" w:rsidRDefault="00696DFC" w:rsidP="004262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/>
              </w:rPr>
              <w:t>Mentor’s Name</w:t>
            </w:r>
          </w:p>
        </w:tc>
        <w:tc>
          <w:tcPr>
            <w:tcW w:w="2311" w:type="dxa"/>
          </w:tcPr>
          <w:p w14:paraId="0370E8F1" w14:textId="77777777" w:rsidR="00696DFC" w:rsidRPr="008374F9" w:rsidRDefault="00696DFC" w:rsidP="0042623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/>
              </w:rPr>
              <w:t>Job Title</w:t>
            </w:r>
          </w:p>
        </w:tc>
      </w:tr>
      <w:tr w:rsidR="00696DFC" w:rsidRPr="008374F9" w14:paraId="354A1899" w14:textId="77777777" w:rsidTr="004262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14:paraId="62CF06ED" w14:textId="406D8518" w:rsidR="00696DFC" w:rsidRPr="008374F9" w:rsidRDefault="00696DFC" w:rsidP="00426233">
            <w:pPr>
              <w:rPr>
                <w:rFonts w:ascii="Century Schoolbook" w:hAnsi="Century Schoolbook"/>
              </w:rPr>
            </w:pPr>
          </w:p>
        </w:tc>
        <w:tc>
          <w:tcPr>
            <w:tcW w:w="2311" w:type="dxa"/>
          </w:tcPr>
          <w:p w14:paraId="3B49A9FC" w14:textId="03045B99" w:rsidR="00696DFC" w:rsidRPr="008374F9" w:rsidRDefault="00696DFC" w:rsidP="004262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11" w:type="dxa"/>
          </w:tcPr>
          <w:p w14:paraId="140AF401" w14:textId="7E9F6D77" w:rsidR="00696DFC" w:rsidRPr="008374F9" w:rsidRDefault="00696DFC" w:rsidP="004262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11" w:type="dxa"/>
          </w:tcPr>
          <w:p w14:paraId="033F7A79" w14:textId="3FD621C2" w:rsidR="00696DFC" w:rsidRPr="008374F9" w:rsidRDefault="00696DFC" w:rsidP="004262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  <w:tr w:rsidR="00696DFC" w:rsidRPr="008374F9" w14:paraId="76633D78" w14:textId="77777777" w:rsidTr="00426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14:paraId="769E789A" w14:textId="60FDB4A8" w:rsidR="00696DFC" w:rsidRPr="008374F9" w:rsidRDefault="00696DFC" w:rsidP="00426233">
            <w:pPr>
              <w:rPr>
                <w:rFonts w:ascii="Century Schoolbook" w:hAnsi="Century Schoolbook"/>
              </w:rPr>
            </w:pPr>
          </w:p>
        </w:tc>
        <w:tc>
          <w:tcPr>
            <w:tcW w:w="2311" w:type="dxa"/>
          </w:tcPr>
          <w:p w14:paraId="3885A6AE" w14:textId="361FD764" w:rsidR="00696DFC" w:rsidRPr="008374F9" w:rsidRDefault="00696DFC" w:rsidP="00426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11" w:type="dxa"/>
          </w:tcPr>
          <w:p w14:paraId="7A582910" w14:textId="700E9FC4" w:rsidR="00696DFC" w:rsidRPr="008374F9" w:rsidRDefault="00696DFC" w:rsidP="00426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11" w:type="dxa"/>
          </w:tcPr>
          <w:p w14:paraId="232C526F" w14:textId="12C1C6D3" w:rsidR="00696DFC" w:rsidRPr="008374F9" w:rsidRDefault="00696DFC" w:rsidP="00426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  <w:tr w:rsidR="00696DFC" w:rsidRPr="008374F9" w14:paraId="71991125" w14:textId="77777777" w:rsidTr="004262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14:paraId="583A19EE" w14:textId="572D2F05" w:rsidR="00696DFC" w:rsidRPr="008374F9" w:rsidRDefault="00696DFC" w:rsidP="00426233">
            <w:pPr>
              <w:rPr>
                <w:rFonts w:ascii="Century Schoolbook" w:hAnsi="Century Schoolbook"/>
              </w:rPr>
            </w:pPr>
          </w:p>
        </w:tc>
        <w:tc>
          <w:tcPr>
            <w:tcW w:w="2311" w:type="dxa"/>
          </w:tcPr>
          <w:p w14:paraId="4801AAAF" w14:textId="34FF39E9" w:rsidR="00696DFC" w:rsidRPr="008374F9" w:rsidRDefault="00696DFC" w:rsidP="004262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11" w:type="dxa"/>
          </w:tcPr>
          <w:p w14:paraId="02FDD2A5" w14:textId="396CD481" w:rsidR="00696DFC" w:rsidRPr="008374F9" w:rsidRDefault="00696DFC" w:rsidP="004262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11" w:type="dxa"/>
          </w:tcPr>
          <w:p w14:paraId="5E86B9F7" w14:textId="0C586544" w:rsidR="00696DFC" w:rsidRPr="008374F9" w:rsidRDefault="00696DFC" w:rsidP="004262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  <w:tr w:rsidR="00696DFC" w:rsidRPr="008374F9" w14:paraId="3CD54DA2" w14:textId="77777777" w:rsidTr="00426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14:paraId="1833B62D" w14:textId="77777777" w:rsidR="00696DFC" w:rsidRPr="008374F9" w:rsidRDefault="00696DFC" w:rsidP="00426233">
            <w:pPr>
              <w:rPr>
                <w:rFonts w:ascii="Century Schoolbook" w:hAnsi="Century Schoolbook"/>
              </w:rPr>
            </w:pPr>
          </w:p>
        </w:tc>
        <w:tc>
          <w:tcPr>
            <w:tcW w:w="2311" w:type="dxa"/>
          </w:tcPr>
          <w:p w14:paraId="12E08809" w14:textId="77777777" w:rsidR="00696DFC" w:rsidRPr="008374F9" w:rsidRDefault="00696DFC" w:rsidP="00426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11" w:type="dxa"/>
          </w:tcPr>
          <w:p w14:paraId="4ACF70C6" w14:textId="77777777" w:rsidR="00696DFC" w:rsidRPr="008374F9" w:rsidRDefault="00696DFC" w:rsidP="00426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11" w:type="dxa"/>
          </w:tcPr>
          <w:p w14:paraId="13263BEA" w14:textId="77777777" w:rsidR="00696DFC" w:rsidRPr="008374F9" w:rsidRDefault="00696DFC" w:rsidP="00426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</w:tbl>
    <w:p w14:paraId="5E102095" w14:textId="77777777" w:rsidR="00696DFC" w:rsidRPr="008374F9" w:rsidRDefault="00696DFC" w:rsidP="00696DFC">
      <w:pPr>
        <w:rPr>
          <w:rFonts w:ascii="Century Schoolbook" w:hAnsi="Century Schoolbook"/>
        </w:rPr>
      </w:pPr>
    </w:p>
    <w:sdt>
      <w:sdtPr>
        <w:rPr>
          <w:rFonts w:ascii="Century Schoolbook" w:eastAsiaTheme="minorHAnsi" w:hAnsi="Century Schoolbook" w:cstheme="minorBidi"/>
          <w:color w:val="auto"/>
          <w:sz w:val="22"/>
          <w:szCs w:val="22"/>
        </w:rPr>
        <w:id w:val="1630511671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noProof/>
        </w:rPr>
      </w:sdtEndPr>
      <w:sdtContent>
        <w:p w14:paraId="2BBEE114" w14:textId="77777777" w:rsidR="00696DFC" w:rsidRDefault="00696DFC" w:rsidP="00696DFC">
          <w:pPr>
            <w:pStyle w:val="TOCHeading"/>
            <w:rPr>
              <w:rFonts w:ascii="Century Schoolbook" w:eastAsiaTheme="minorHAnsi" w:hAnsi="Century Schoolbook" w:cstheme="minorBidi"/>
              <w:color w:val="auto"/>
              <w:sz w:val="22"/>
              <w:szCs w:val="22"/>
            </w:rPr>
          </w:pPr>
        </w:p>
        <w:p w14:paraId="54CD73C9" w14:textId="77777777" w:rsidR="00696DFC" w:rsidRDefault="00696DFC" w:rsidP="00696DFC">
          <w:pPr>
            <w:rPr>
              <w:rFonts w:ascii="Century Schoolbook" w:eastAsiaTheme="minorHAnsi" w:hAnsi="Century Schoolbook"/>
            </w:rPr>
          </w:pPr>
          <w:r>
            <w:rPr>
              <w:rFonts w:ascii="Century Schoolbook" w:eastAsiaTheme="minorHAnsi" w:hAnsi="Century Schoolbook"/>
            </w:rPr>
            <w:br w:type="page"/>
          </w:r>
        </w:p>
        <w:p w14:paraId="68DFD6B6" w14:textId="77777777" w:rsidR="00696DFC" w:rsidRPr="008374F9" w:rsidRDefault="00696DFC" w:rsidP="0023170E">
          <w:pPr>
            <w:pStyle w:val="Heading1"/>
            <w:numPr>
              <w:ilvl w:val="0"/>
              <w:numId w:val="0"/>
            </w:numPr>
            <w:ind w:left="432" w:hanging="432"/>
          </w:pPr>
          <w:bookmarkStart w:id="4" w:name="_Toc474239445"/>
          <w:r w:rsidRPr="008374F9">
            <w:lastRenderedPageBreak/>
            <w:t>Contents</w:t>
          </w:r>
          <w:bookmarkEnd w:id="4"/>
        </w:p>
        <w:p w14:paraId="7DC857F1" w14:textId="15585F01" w:rsidR="00C561AB" w:rsidRDefault="00696DFC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8374F9">
            <w:rPr>
              <w:rFonts w:ascii="Century Schoolbook" w:hAnsi="Century Schoolbook"/>
            </w:rPr>
            <w:fldChar w:fldCharType="begin"/>
          </w:r>
          <w:r w:rsidRPr="008374F9">
            <w:rPr>
              <w:rFonts w:ascii="Century Schoolbook" w:hAnsi="Century Schoolbook"/>
            </w:rPr>
            <w:instrText xml:space="preserve"> TOC \o "1-3" \h \z \u </w:instrText>
          </w:r>
          <w:r w:rsidRPr="008374F9">
            <w:rPr>
              <w:rFonts w:ascii="Century Schoolbook" w:hAnsi="Century Schoolbook"/>
            </w:rPr>
            <w:fldChar w:fldCharType="separate"/>
          </w:r>
          <w:hyperlink w:anchor="_Toc474239443" w:history="1">
            <w:r w:rsidR="00C561AB" w:rsidRPr="00B709A5">
              <w:rPr>
                <w:rStyle w:val="Hyperlink"/>
                <w:noProof/>
              </w:rPr>
              <w:t>Revisions</w:t>
            </w:r>
            <w:r w:rsidR="00C561AB">
              <w:rPr>
                <w:noProof/>
                <w:webHidden/>
              </w:rPr>
              <w:tab/>
            </w:r>
            <w:r w:rsidR="00C561AB">
              <w:rPr>
                <w:noProof/>
                <w:webHidden/>
              </w:rPr>
              <w:fldChar w:fldCharType="begin"/>
            </w:r>
            <w:r w:rsidR="00C561AB">
              <w:rPr>
                <w:noProof/>
                <w:webHidden/>
              </w:rPr>
              <w:instrText xml:space="preserve"> PAGEREF _Toc474239443 \h </w:instrText>
            </w:r>
            <w:r w:rsidR="00C561AB">
              <w:rPr>
                <w:noProof/>
                <w:webHidden/>
              </w:rPr>
            </w:r>
            <w:r w:rsidR="00C561AB">
              <w:rPr>
                <w:noProof/>
                <w:webHidden/>
              </w:rPr>
              <w:fldChar w:fldCharType="separate"/>
            </w:r>
            <w:r w:rsidR="00C561AB">
              <w:rPr>
                <w:noProof/>
                <w:webHidden/>
              </w:rPr>
              <w:t>1</w:t>
            </w:r>
            <w:r w:rsidR="00C561AB">
              <w:rPr>
                <w:noProof/>
                <w:webHidden/>
              </w:rPr>
              <w:fldChar w:fldCharType="end"/>
            </w:r>
          </w:hyperlink>
        </w:p>
        <w:p w14:paraId="09E2BA7B" w14:textId="3B9B92DC" w:rsidR="00C561AB" w:rsidRDefault="00C561A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74239444" w:history="1">
            <w:r w:rsidRPr="00B709A5">
              <w:rPr>
                <w:rStyle w:val="Hyperlink"/>
                <w:noProof/>
              </w:rPr>
              <w:t>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18B2F6" w14:textId="5DAD9A8B" w:rsidR="00C561AB" w:rsidRDefault="00C561A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74239445" w:history="1">
            <w:r w:rsidRPr="00B709A5">
              <w:rPr>
                <w:rStyle w:val="Hyperlink"/>
                <w:noProof/>
              </w:rPr>
              <w:t>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965CA4" w14:textId="19095CCA" w:rsidR="00C561AB" w:rsidRDefault="00C561AB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74239446" w:history="1">
            <w:r w:rsidRPr="00B709A5">
              <w:rPr>
                <w:rStyle w:val="Hyperlink"/>
                <w:noProof/>
              </w:rPr>
              <w:t>1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6CA7D1" w14:textId="11FB8549" w:rsidR="00C561AB" w:rsidRDefault="00C561A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47" w:history="1">
            <w:r w:rsidRPr="00B709A5">
              <w:rPr>
                <w:rStyle w:val="Hyperlink"/>
                <w:noProof/>
              </w:rPr>
              <w:t>1.1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About GameHo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6EC529" w14:textId="7E76FA03" w:rsidR="00C561AB" w:rsidRDefault="00C561A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48" w:history="1">
            <w:r w:rsidRPr="00B709A5">
              <w:rPr>
                <w:rStyle w:val="Hyperlink"/>
                <w:noProof/>
              </w:rPr>
              <w:t>1.2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Assig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8E78C5" w14:textId="1831072A" w:rsidR="00C561AB" w:rsidRDefault="00C561A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49" w:history="1">
            <w:r w:rsidRPr="00B709A5">
              <w:rPr>
                <w:rStyle w:val="Hyperlink"/>
                <w:noProof/>
              </w:rPr>
              <w:t>1.3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memb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BBE89B" w14:textId="2F8EBEE3" w:rsidR="00C561AB" w:rsidRDefault="00C561A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50" w:history="1">
            <w:r w:rsidRPr="00B709A5">
              <w:rPr>
                <w:rStyle w:val="Hyperlink"/>
                <w:noProof/>
              </w:rPr>
              <w:t>1.4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Contact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D76BFF" w14:textId="6B8634D7" w:rsidR="00C561AB" w:rsidRDefault="00C561A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51" w:history="1">
            <w:r w:rsidRPr="00B709A5">
              <w:rPr>
                <w:rStyle w:val="Hyperlink"/>
                <w:noProof/>
              </w:rPr>
              <w:t>1.5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Way of work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56E42A" w14:textId="7DB87318" w:rsidR="00C561AB" w:rsidRDefault="00C561A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52" w:history="1">
            <w:r w:rsidRPr="00B709A5">
              <w:rPr>
                <w:rStyle w:val="Hyperlink"/>
                <w:noProof/>
              </w:rPr>
              <w:t>1.6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Project 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7BE084" w14:textId="177AC74F" w:rsidR="00C561AB" w:rsidRDefault="00C561AB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74239453" w:history="1">
            <w:r w:rsidRPr="00B709A5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Project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61302C" w14:textId="24D390A2" w:rsidR="00C561AB" w:rsidRDefault="00C561A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54" w:history="1">
            <w:r w:rsidRPr="00B709A5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Formal 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81EA84" w14:textId="03E47E17" w:rsidR="00C561AB" w:rsidRDefault="00C561A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55" w:history="1">
            <w:r w:rsidRPr="00B709A5">
              <w:rPr>
                <w:rStyle w:val="Hyperlink"/>
                <w:noProof/>
              </w:rPr>
              <w:t>2.2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Project lea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0E9E52" w14:textId="19032463" w:rsidR="00C561AB" w:rsidRDefault="00C561A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56" w:history="1">
            <w:r w:rsidRPr="00B709A5">
              <w:rPr>
                <w:rStyle w:val="Hyperlink"/>
                <w:noProof/>
              </w:rPr>
              <w:t>2.3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Current sit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C9DDD" w14:textId="5D6873BC" w:rsidR="00C561AB" w:rsidRDefault="00C561A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57" w:history="1">
            <w:r w:rsidRPr="00B709A5">
              <w:rPr>
                <w:rStyle w:val="Hyperlink"/>
                <w:noProof/>
              </w:rPr>
              <w:t>2.4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Problem Jus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A0D43F" w14:textId="54F3D947" w:rsidR="00C561AB" w:rsidRDefault="00C561A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58" w:history="1">
            <w:r w:rsidRPr="00B709A5">
              <w:rPr>
                <w:rStyle w:val="Hyperlink"/>
                <w:noProof/>
              </w:rPr>
              <w:t>2.5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Project Produ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FB27C3" w14:textId="110E20B7" w:rsidR="00C561AB" w:rsidRDefault="00C561A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59" w:history="1">
            <w:r w:rsidRPr="00B709A5">
              <w:rPr>
                <w:rStyle w:val="Hyperlink"/>
                <w:noProof/>
              </w:rPr>
              <w:t>2.6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Project Deliverables &amp; Non-deliver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14A7E" w14:textId="21DECB9B" w:rsidR="00C561AB" w:rsidRDefault="00C561AB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474239460" w:history="1">
            <w:r w:rsidRPr="00B709A5">
              <w:rPr>
                <w:rStyle w:val="Hyperlink"/>
                <w:noProof/>
              </w:rPr>
              <w:t>2.6.1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Deliver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0397C5" w14:textId="573215AC" w:rsidR="00C561AB" w:rsidRDefault="00C561AB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474239461" w:history="1">
            <w:r w:rsidRPr="00B709A5">
              <w:rPr>
                <w:rStyle w:val="Hyperlink"/>
                <w:noProof/>
              </w:rPr>
              <w:t>2.6.2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Non-Deliver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E22BCB" w14:textId="4DF1679E" w:rsidR="00C561AB" w:rsidRDefault="00C561A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62" w:history="1">
            <w:r w:rsidRPr="00B709A5">
              <w:rPr>
                <w:rStyle w:val="Hyperlink"/>
                <w:noProof/>
              </w:rPr>
              <w:t>2.7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Project Constra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B6F2AC" w14:textId="29A90C6F" w:rsidR="00C561AB" w:rsidRDefault="00C561A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63" w:history="1">
            <w:r w:rsidRPr="00B709A5">
              <w:rPr>
                <w:rStyle w:val="Hyperlink"/>
                <w:noProof/>
              </w:rPr>
              <w:t>2.8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Project 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8887D9" w14:textId="4C0F9D35" w:rsidR="00C561AB" w:rsidRDefault="00C561AB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74239464" w:history="1">
            <w:r w:rsidRPr="00B709A5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Project Pha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D08818" w14:textId="69223771" w:rsidR="00C561AB" w:rsidRDefault="00C561A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65" w:history="1">
            <w:r w:rsidRPr="00B709A5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01C8A6" w14:textId="3B1431E0" w:rsidR="00C561AB" w:rsidRDefault="00C561A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66" w:history="1">
            <w:r w:rsidRPr="00B709A5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Milest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7B7087" w14:textId="3931A3C6" w:rsidR="00C561AB" w:rsidRDefault="00C561A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67" w:history="1">
            <w:r w:rsidRPr="00B709A5">
              <w:rPr>
                <w:rStyle w:val="Hyperlink"/>
                <w:noProof/>
              </w:rPr>
              <w:t>3.3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Back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98DE49" w14:textId="7251B2C1" w:rsidR="00C561AB" w:rsidRDefault="00C561AB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74239468" w:history="1">
            <w:r w:rsidRPr="00B709A5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Management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45815" w14:textId="12383B32" w:rsidR="00C561AB" w:rsidRDefault="00C561A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69" w:history="1">
            <w:r w:rsidRPr="00B709A5">
              <w:rPr>
                <w:rStyle w:val="Hyperlink"/>
                <w:noProof/>
              </w:rPr>
              <w:t>4.1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Skil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03F4FF" w14:textId="467C7080" w:rsidR="00C561AB" w:rsidRDefault="00C561A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70" w:history="1">
            <w:r w:rsidRPr="00B709A5">
              <w:rPr>
                <w:rStyle w:val="Hyperlink"/>
                <w:noProof/>
              </w:rPr>
              <w:t>4.2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Qu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DAAC89" w14:textId="7F3C3D29" w:rsidR="00C561AB" w:rsidRDefault="00C561A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71" w:history="1">
            <w:r w:rsidRPr="00B709A5">
              <w:rPr>
                <w:rStyle w:val="Hyperlink"/>
                <w:noProof/>
              </w:rPr>
              <w:t>4.3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9CBB4" w14:textId="28A75FF9" w:rsidR="00C561AB" w:rsidRDefault="00C561A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72" w:history="1">
            <w:r w:rsidRPr="00B709A5">
              <w:rPr>
                <w:rStyle w:val="Hyperlink"/>
                <w:noProof/>
              </w:rPr>
              <w:t>4.4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T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A87A40" w14:textId="4BBB328C" w:rsidR="00C561AB" w:rsidRDefault="00C561A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73" w:history="1">
            <w:r w:rsidRPr="00B709A5">
              <w:rPr>
                <w:rStyle w:val="Hyperlink"/>
                <w:noProof/>
              </w:rPr>
              <w:t>4.6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Organ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66DC7C" w14:textId="76DEA764" w:rsidR="00C561AB" w:rsidRDefault="00C561AB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74239474" w:history="1">
            <w:r w:rsidRPr="00B709A5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Append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258F30" w14:textId="68DE9499" w:rsidR="00C561AB" w:rsidRDefault="00C561A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75" w:history="1">
            <w:r w:rsidRPr="00B709A5">
              <w:rPr>
                <w:rStyle w:val="Hyperlink"/>
                <w:noProof/>
              </w:rPr>
              <w:t>5.1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Appendix A: Project plan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2EDF1" w14:textId="620D61F5" w:rsidR="00C561AB" w:rsidRDefault="00C561A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76" w:history="1">
            <w:r w:rsidRPr="00B709A5">
              <w:rPr>
                <w:rStyle w:val="Hyperlink"/>
                <w:noProof/>
              </w:rPr>
              <w:t>5.2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Appendix B: Technical Asp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9F17A8" w14:textId="16BD65D6" w:rsidR="00C561AB" w:rsidRDefault="00C561A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74239477" w:history="1">
            <w:r w:rsidRPr="00B709A5">
              <w:rPr>
                <w:rStyle w:val="Hyperlink"/>
                <w:noProof/>
              </w:rPr>
              <w:t>5.3</w:t>
            </w:r>
            <w:r>
              <w:rPr>
                <w:noProof/>
              </w:rPr>
              <w:tab/>
            </w:r>
            <w:r w:rsidRPr="00B709A5">
              <w:rPr>
                <w:rStyle w:val="Hyperlink"/>
                <w:noProof/>
              </w:rPr>
              <w:t>Appendix C: Functional Asp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39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6AB98" w14:textId="11A83A11" w:rsidR="00696DFC" w:rsidRPr="008374F9" w:rsidRDefault="00696DFC" w:rsidP="00696DFC">
          <w:pPr>
            <w:rPr>
              <w:rFonts w:ascii="Century Schoolbook" w:hAnsi="Century Schoolbook"/>
            </w:rPr>
          </w:pPr>
          <w:r w:rsidRPr="008374F9">
            <w:rPr>
              <w:rFonts w:ascii="Century Schoolbook" w:hAnsi="Century Schoolbook"/>
              <w:b/>
              <w:bCs/>
              <w:noProof/>
            </w:rPr>
            <w:fldChar w:fldCharType="end"/>
          </w:r>
        </w:p>
      </w:sdtContent>
    </w:sdt>
    <w:p w14:paraId="4E4F9D64" w14:textId="51F1F79D" w:rsidR="002A65F9" w:rsidRDefault="002A65F9">
      <w:pPr>
        <w:rPr>
          <w:rFonts w:ascii="Century Schoolbook" w:hAnsi="Century Schoolbook"/>
        </w:rPr>
      </w:pPr>
      <w:r>
        <w:rPr>
          <w:rFonts w:ascii="Century Schoolbook" w:hAnsi="Century Schoolbook"/>
        </w:rPr>
        <w:br w:type="page"/>
      </w:r>
    </w:p>
    <w:p w14:paraId="47FB9531" w14:textId="77777777" w:rsidR="00696DFC" w:rsidRPr="008374F9" w:rsidRDefault="00696DFC" w:rsidP="00696DFC">
      <w:pPr>
        <w:pStyle w:val="Heading1"/>
      </w:pPr>
      <w:bookmarkStart w:id="5" w:name="_Toc474239446"/>
      <w:r w:rsidRPr="008374F9">
        <w:lastRenderedPageBreak/>
        <w:t>Introduction</w:t>
      </w:r>
      <w:bookmarkEnd w:id="5"/>
    </w:p>
    <w:p w14:paraId="19975989" w14:textId="6D45F16C" w:rsidR="00696DFC" w:rsidRDefault="00696DFC" w:rsidP="00CA181C">
      <w:pPr>
        <w:jc w:val="both"/>
        <w:rPr>
          <w:rFonts w:ascii="Century Schoolbook" w:hAnsi="Century Schoolbook"/>
        </w:rPr>
      </w:pPr>
      <w:r w:rsidRPr="008374F9">
        <w:rPr>
          <w:rFonts w:ascii="Century Schoolbook" w:hAnsi="Century Schoolbook"/>
        </w:rPr>
        <w:t>The introduction</w:t>
      </w:r>
      <w:r w:rsidR="00ED7DC3">
        <w:rPr>
          <w:rFonts w:ascii="Century Schoolbook" w:hAnsi="Century Schoolbook"/>
        </w:rPr>
        <w:t xml:space="preserve"> section</w:t>
      </w:r>
      <w:r w:rsidR="002A62CD">
        <w:rPr>
          <w:rFonts w:ascii="Century Schoolbook" w:hAnsi="Century Schoolbook"/>
        </w:rPr>
        <w:t xml:space="preserve"> introduces GameHouse and</w:t>
      </w:r>
      <w:r w:rsidRPr="008374F9">
        <w:rPr>
          <w:rFonts w:ascii="Century Schoolbook" w:hAnsi="Century Schoolbook"/>
        </w:rPr>
        <w:t xml:space="preserve"> explains the assignment, contact in</w:t>
      </w:r>
      <w:r w:rsidR="002A62CD">
        <w:rPr>
          <w:rFonts w:ascii="Century Schoolbook" w:hAnsi="Century Schoolbook"/>
        </w:rPr>
        <w:t>formation, hierarchy as well as way of working and</w:t>
      </w:r>
      <w:r w:rsidRPr="008374F9">
        <w:rPr>
          <w:rFonts w:ascii="Century Schoolbook" w:hAnsi="Century Schoolbook"/>
        </w:rPr>
        <w:t xml:space="preserve"> project definition.</w:t>
      </w:r>
    </w:p>
    <w:p w14:paraId="24688A6E" w14:textId="6ADF88A8" w:rsidR="00BC0CA4" w:rsidRDefault="00BC0CA4" w:rsidP="00BC0CA4">
      <w:pPr>
        <w:pStyle w:val="Heading2"/>
      </w:pPr>
      <w:bookmarkStart w:id="6" w:name="_Toc474239447"/>
      <w:r>
        <w:t>About GameHouse</w:t>
      </w:r>
      <w:bookmarkEnd w:id="6"/>
    </w:p>
    <w:p w14:paraId="1C8A82A7" w14:textId="3506F042" w:rsidR="00E874E5" w:rsidRDefault="00E874E5" w:rsidP="00E874E5">
      <w:r>
        <w:t>GameHouse BV is a gaming company with headquarter located in Eindhoven, The Netherlands</w:t>
      </w:r>
      <w:r w:rsidR="00C61EF1">
        <w:t>. A</w:t>
      </w:r>
      <w:r>
        <w:t xml:space="preserve">nd three sub-branches in Utrecht, Alicante, Barcelona. GameHouse develop casual games for all ages. Games are published at www.GameHouse.com. </w:t>
      </w:r>
    </w:p>
    <w:p w14:paraId="663BD324" w14:textId="3A18AEF1" w:rsidR="007172F0" w:rsidRPr="00E874E5" w:rsidRDefault="007172F0" w:rsidP="00E874E5">
      <w:r>
        <w:t xml:space="preserve">Culture in the house is very open. Meaning that employees of GameHouse will not experience hierarchy. </w:t>
      </w:r>
      <w:r w:rsidRPr="007172F0">
        <w:t>Colleague</w:t>
      </w:r>
      <w:r>
        <w:t xml:space="preserve"> are free to chat and discuss their problems and share their thoughts to one and another.</w:t>
      </w:r>
    </w:p>
    <w:p w14:paraId="50891084" w14:textId="592EDCD0" w:rsidR="00BC0CA4" w:rsidRPr="00BC0CA4" w:rsidRDefault="00696DFC" w:rsidP="00BC0CA4">
      <w:pPr>
        <w:pStyle w:val="Heading2"/>
      </w:pPr>
      <w:bookmarkStart w:id="7" w:name="_Toc474239448"/>
      <w:r w:rsidRPr="008374F9">
        <w:t>Assignment</w:t>
      </w:r>
      <w:bookmarkEnd w:id="7"/>
      <w:r w:rsidR="00BC0CA4">
        <w:t xml:space="preserve"> </w:t>
      </w:r>
    </w:p>
    <w:p w14:paraId="23519195" w14:textId="529A6864" w:rsidR="00696DFC" w:rsidRDefault="00696DFC" w:rsidP="00CA181C">
      <w:pPr>
        <w:pStyle w:val="NormalWeb"/>
        <w:spacing w:before="0" w:beforeAutospacing="0" w:after="0" w:afterAutospacing="0"/>
        <w:jc w:val="both"/>
        <w:rPr>
          <w:rFonts w:ascii="Century Schoolbook" w:hAnsi="Century Schoolbook" w:cs="Arial"/>
          <w:color w:val="000000"/>
          <w:sz w:val="22"/>
          <w:szCs w:val="22"/>
          <w:lang w:val="en-US"/>
        </w:rPr>
      </w:pPr>
      <w:r w:rsidRPr="008374F9">
        <w:rPr>
          <w:rFonts w:ascii="Century Schoolbook" w:hAnsi="Century Schoolbook" w:cs="Arial"/>
          <w:color w:val="000000"/>
          <w:sz w:val="22"/>
          <w:szCs w:val="22"/>
          <w:lang w:val="en-US"/>
        </w:rPr>
        <w:t>The assignment is to develop a</w:t>
      </w:r>
      <w:r w:rsidR="003B4117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 Greeting system for GameHouse BV</w:t>
      </w:r>
      <w:r w:rsidR="007172F0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 to welcome external people in the office</w:t>
      </w:r>
      <w:r w:rsidRPr="008374F9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. No further information is specified. Hence, it is initially required to </w:t>
      </w:r>
      <w:r w:rsidR="003B4117">
        <w:rPr>
          <w:rFonts w:ascii="Century Schoolbook" w:hAnsi="Century Schoolbook" w:cs="Arial"/>
          <w:color w:val="000000"/>
          <w:sz w:val="22"/>
          <w:szCs w:val="22"/>
          <w:lang w:val="en-US"/>
        </w:rPr>
        <w:t>develop a website</w:t>
      </w:r>
      <w:r w:rsidRPr="008374F9">
        <w:rPr>
          <w:rFonts w:ascii="Century Schoolbook" w:hAnsi="Century Schoolbook" w:cs="Arial"/>
          <w:color w:val="000000"/>
          <w:sz w:val="22"/>
          <w:szCs w:val="22"/>
          <w:lang w:val="en-US"/>
        </w:rPr>
        <w:t>, determine its requirements and verify sufficient depth in terms of implementation and required knowledge.</w:t>
      </w:r>
    </w:p>
    <w:p w14:paraId="0B4ACB76" w14:textId="77777777" w:rsidR="00696DFC" w:rsidRPr="008374F9" w:rsidRDefault="00696DFC" w:rsidP="00696DFC">
      <w:pPr>
        <w:pStyle w:val="NormalWeb"/>
        <w:spacing w:before="0" w:beforeAutospacing="0" w:after="0" w:afterAutospacing="0"/>
        <w:rPr>
          <w:rFonts w:ascii="Century Schoolbook" w:hAnsi="Century Schoolbook"/>
          <w:lang w:val="en-US"/>
        </w:rPr>
      </w:pPr>
    </w:p>
    <w:p w14:paraId="4F6C2889" w14:textId="43A4CEEA" w:rsidR="00696DFC" w:rsidRPr="008374F9" w:rsidRDefault="00696DFC" w:rsidP="00696DFC">
      <w:pPr>
        <w:pStyle w:val="Heading2"/>
      </w:pPr>
      <w:bookmarkStart w:id="8" w:name="_Toc474239449"/>
      <w:r w:rsidRPr="008374F9">
        <w:t>member</w:t>
      </w:r>
      <w:bookmarkEnd w:id="8"/>
      <w:r w:rsidRPr="008374F9">
        <w:t xml:space="preserve"> </w:t>
      </w:r>
    </w:p>
    <w:p w14:paraId="035BF23B" w14:textId="77777777" w:rsidR="00696DFC" w:rsidRPr="008374F9" w:rsidRDefault="00696DFC" w:rsidP="00696DFC">
      <w:pPr>
        <w:rPr>
          <w:rFonts w:ascii="Century Schoolbook" w:hAnsi="Century Schoolbook"/>
        </w:rPr>
      </w:pPr>
    </w:p>
    <w:tbl>
      <w:tblPr>
        <w:tblW w:w="7505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68"/>
        <w:gridCol w:w="4637"/>
      </w:tblGrid>
      <w:tr w:rsidR="00696DFC" w:rsidRPr="008374F9" w14:paraId="25F9EA52" w14:textId="77777777" w:rsidTr="00426233">
        <w:trPr>
          <w:jc w:val="center"/>
        </w:trPr>
        <w:tc>
          <w:tcPr>
            <w:tcW w:w="0" w:type="auto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79686878" w14:textId="77777777" w:rsidR="00696DFC" w:rsidRPr="008374F9" w:rsidRDefault="00696DFC" w:rsidP="00426233">
            <w:pPr>
              <w:pStyle w:val="NormalWeb"/>
              <w:spacing w:before="0" w:beforeAutospacing="0" w:after="0" w:afterAutospacing="0"/>
              <w:jc w:val="center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 w:cs="Arial"/>
                <w:noProof/>
                <w:color w:val="000000"/>
                <w:sz w:val="22"/>
                <w:szCs w:val="22"/>
                <w:lang w:val="en-US" w:eastAsia="en-US"/>
              </w:rPr>
              <w:drawing>
                <wp:inline distT="0" distB="0" distL="0" distR="0" wp14:anchorId="4002D06F" wp14:editId="4702FB9B">
                  <wp:extent cx="1080000" cy="1080000"/>
                  <wp:effectExtent l="0" t="0" r="6350" b="6350"/>
                  <wp:docPr id="7" name="Picture 7" descr="armin_char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rmin_char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7" w:type="dxa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4060F249" w14:textId="10829E9C" w:rsidR="003925BB" w:rsidRPr="003925BB" w:rsidRDefault="00696DFC" w:rsidP="00426233">
            <w:pPr>
              <w:pStyle w:val="NormalWeb"/>
              <w:spacing w:before="0" w:beforeAutospacing="0" w:after="0" w:afterAutospacing="0"/>
              <w:rPr>
                <w:rFonts w:ascii="Century Schoolbook" w:hAnsi="Century Schoolbook" w:cs="Arial"/>
                <w:color w:val="000000"/>
                <w:sz w:val="22"/>
                <w:szCs w:val="22"/>
                <w:lang w:val="en-US"/>
              </w:rPr>
            </w:pPr>
            <w:r w:rsidRPr="003B4117">
              <w:rPr>
                <w:rFonts w:ascii="Century Schoolbook" w:hAnsi="Century Schoolbook" w:cs="Arial"/>
                <w:color w:val="000000"/>
                <w:sz w:val="22"/>
                <w:szCs w:val="22"/>
                <w:lang w:val="en-US"/>
              </w:rPr>
              <w:t>Armin Roshan</w:t>
            </w:r>
          </w:p>
          <w:p w14:paraId="0C56B2F8" w14:textId="77777777" w:rsidR="00696DFC" w:rsidRPr="003B4117" w:rsidRDefault="00696DFC" w:rsidP="00426233">
            <w:pPr>
              <w:pStyle w:val="NormalWeb"/>
              <w:spacing w:before="0" w:beforeAutospacing="0" w:after="0" w:afterAutospacing="0"/>
              <w:rPr>
                <w:rFonts w:ascii="Century Schoolbook" w:hAnsi="Century Schoolbook"/>
                <w:lang w:val="en-US"/>
              </w:rPr>
            </w:pPr>
            <w:r w:rsidRPr="003B4117">
              <w:rPr>
                <w:rFonts w:ascii="Century Schoolbook" w:hAnsi="Century Schoolbook" w:cs="Arial"/>
                <w:color w:val="000000"/>
                <w:sz w:val="22"/>
                <w:szCs w:val="22"/>
                <w:lang w:val="en-US"/>
              </w:rPr>
              <w:t>ICT &amp; Software Student</w:t>
            </w:r>
          </w:p>
          <w:p w14:paraId="751C8A7D" w14:textId="77777777" w:rsidR="00696DFC" w:rsidRPr="003B4117" w:rsidRDefault="00696DFC" w:rsidP="00426233">
            <w:pPr>
              <w:pStyle w:val="NormalWeb"/>
              <w:spacing w:before="0" w:beforeAutospacing="0" w:after="0" w:afterAutospacing="0"/>
              <w:rPr>
                <w:rFonts w:ascii="Century Schoolbook" w:hAnsi="Century Schoolbook"/>
                <w:lang w:val="en-US"/>
              </w:rPr>
            </w:pPr>
            <w:r w:rsidRPr="003B4117">
              <w:rPr>
                <w:rFonts w:ascii="Century Schoolbook" w:hAnsi="Century Schoolbook" w:cs="Arial"/>
                <w:color w:val="000000"/>
                <w:sz w:val="22"/>
                <w:szCs w:val="22"/>
                <w:lang w:val="en-US"/>
              </w:rPr>
              <w:t>Fontys University of Applied Sciences,</w:t>
            </w:r>
          </w:p>
          <w:p w14:paraId="0D989165" w14:textId="77777777" w:rsidR="00696DFC" w:rsidRDefault="00696DFC" w:rsidP="00426233">
            <w:pPr>
              <w:pStyle w:val="NormalWeb"/>
              <w:spacing w:before="0" w:beforeAutospacing="0" w:after="0" w:afterAutospacing="0"/>
              <w:rPr>
                <w:rFonts w:ascii="Century Schoolbook" w:hAnsi="Century Schoolbook" w:cs="Arial"/>
                <w:color w:val="000000"/>
                <w:sz w:val="22"/>
                <w:szCs w:val="22"/>
              </w:rPr>
            </w:pPr>
            <w:r w:rsidRPr="003B4117">
              <w:rPr>
                <w:rFonts w:ascii="Century Schoolbook" w:hAnsi="Century Schoolbook" w:cs="Arial"/>
                <w:color w:val="000000"/>
                <w:sz w:val="22"/>
                <w:szCs w:val="22"/>
              </w:rPr>
              <w:t>Eindhoven</w:t>
            </w:r>
          </w:p>
          <w:p w14:paraId="62F9D8AA" w14:textId="62496E31" w:rsidR="003925BB" w:rsidRPr="008374F9" w:rsidRDefault="003925BB" w:rsidP="00426233">
            <w:pPr>
              <w:pStyle w:val="NormalWeb"/>
              <w:spacing w:before="0" w:beforeAutospacing="0" w:after="0" w:afterAutospacing="0"/>
              <w:rPr>
                <w:rFonts w:ascii="Century Schoolbook" w:hAnsi="Century Schoolbook"/>
              </w:rPr>
            </w:pPr>
          </w:p>
        </w:tc>
      </w:tr>
      <w:tr w:rsidR="00696DFC" w:rsidRPr="008374F9" w14:paraId="2BAF0976" w14:textId="77777777" w:rsidTr="00426233">
        <w:trPr>
          <w:jc w:val="center"/>
        </w:trPr>
        <w:tc>
          <w:tcPr>
            <w:tcW w:w="0" w:type="auto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7F9F093A" w14:textId="591C98AF" w:rsidR="00696DFC" w:rsidRPr="008374F9" w:rsidRDefault="00696DFC" w:rsidP="00426233">
            <w:pPr>
              <w:pStyle w:val="NormalWeb"/>
              <w:spacing w:before="0" w:beforeAutospacing="0" w:after="0" w:afterAutospacing="0"/>
              <w:jc w:val="center"/>
              <w:rPr>
                <w:rFonts w:ascii="Century Schoolbook" w:hAnsi="Century Schoolbook"/>
              </w:rPr>
            </w:pPr>
          </w:p>
        </w:tc>
        <w:tc>
          <w:tcPr>
            <w:tcW w:w="4637" w:type="dxa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142D5F55" w14:textId="63BB27C5" w:rsidR="00696DFC" w:rsidRPr="008374F9" w:rsidRDefault="00696DFC" w:rsidP="00426233">
            <w:pPr>
              <w:pStyle w:val="NormalWeb"/>
              <w:spacing w:before="0" w:beforeAutospacing="0" w:after="0" w:afterAutospacing="0"/>
              <w:rPr>
                <w:rFonts w:ascii="Century Schoolbook" w:hAnsi="Century Schoolbook"/>
              </w:rPr>
            </w:pPr>
          </w:p>
        </w:tc>
      </w:tr>
      <w:tr w:rsidR="00696DFC" w:rsidRPr="008374F9" w14:paraId="5CB48560" w14:textId="77777777" w:rsidTr="00426233">
        <w:trPr>
          <w:jc w:val="center"/>
        </w:trPr>
        <w:tc>
          <w:tcPr>
            <w:tcW w:w="0" w:type="auto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2BF65D0F" w14:textId="496DD635" w:rsidR="00696DFC" w:rsidRPr="008374F9" w:rsidRDefault="00696DFC" w:rsidP="00426233">
            <w:pPr>
              <w:pStyle w:val="NormalWeb"/>
              <w:spacing w:before="0" w:beforeAutospacing="0" w:after="0" w:afterAutospacing="0"/>
              <w:jc w:val="center"/>
              <w:rPr>
                <w:rFonts w:ascii="Century Schoolbook" w:hAnsi="Century Schoolbook"/>
              </w:rPr>
            </w:pPr>
          </w:p>
        </w:tc>
        <w:tc>
          <w:tcPr>
            <w:tcW w:w="4637" w:type="dxa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1F9CC815" w14:textId="63C8FB61" w:rsidR="00696DFC" w:rsidRPr="008374F9" w:rsidRDefault="00696DFC" w:rsidP="00426233">
            <w:pPr>
              <w:pStyle w:val="NormalWeb"/>
              <w:spacing w:before="0" w:beforeAutospacing="0" w:after="0" w:afterAutospacing="0"/>
              <w:rPr>
                <w:rFonts w:ascii="Century Schoolbook" w:hAnsi="Century Schoolbook"/>
              </w:rPr>
            </w:pPr>
          </w:p>
        </w:tc>
      </w:tr>
      <w:tr w:rsidR="00696DFC" w:rsidRPr="008374F9" w14:paraId="60FF5CAF" w14:textId="77777777" w:rsidTr="00426233">
        <w:trPr>
          <w:jc w:val="center"/>
        </w:trPr>
        <w:tc>
          <w:tcPr>
            <w:tcW w:w="0" w:type="auto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146D931D" w14:textId="2D149D75" w:rsidR="00696DFC" w:rsidRPr="008374F9" w:rsidRDefault="00696DFC" w:rsidP="00426233">
            <w:pPr>
              <w:pStyle w:val="NormalWeb"/>
              <w:spacing w:before="0" w:beforeAutospacing="0" w:after="0" w:afterAutospacing="0"/>
              <w:jc w:val="center"/>
              <w:rPr>
                <w:rFonts w:ascii="Century Schoolbook" w:hAnsi="Century Schoolbook"/>
              </w:rPr>
            </w:pPr>
          </w:p>
        </w:tc>
        <w:tc>
          <w:tcPr>
            <w:tcW w:w="4637" w:type="dxa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14:paraId="796634AA" w14:textId="6E1D9B2C" w:rsidR="00696DFC" w:rsidRPr="008374F9" w:rsidRDefault="00696DFC" w:rsidP="00426233">
            <w:pPr>
              <w:pStyle w:val="NormalWeb"/>
              <w:spacing w:before="0" w:beforeAutospacing="0" w:after="0" w:afterAutospacing="0"/>
              <w:rPr>
                <w:rFonts w:ascii="Century Schoolbook" w:hAnsi="Century Schoolbook"/>
              </w:rPr>
            </w:pPr>
          </w:p>
        </w:tc>
      </w:tr>
    </w:tbl>
    <w:p w14:paraId="40ACED4F" w14:textId="77777777" w:rsidR="00696DFC" w:rsidRPr="008374F9" w:rsidRDefault="00696DFC" w:rsidP="00696DFC">
      <w:pPr>
        <w:rPr>
          <w:rFonts w:ascii="Century Schoolbook" w:hAnsi="Century Schoolbook"/>
        </w:rPr>
      </w:pPr>
    </w:p>
    <w:p w14:paraId="22F79A48" w14:textId="41001B5A" w:rsidR="0081502B" w:rsidRDefault="00696DFC" w:rsidP="0081502B">
      <w:pPr>
        <w:pStyle w:val="Heading2"/>
      </w:pPr>
      <w:bookmarkStart w:id="9" w:name="_Toc474239450"/>
      <w:r w:rsidRPr="0081502B">
        <w:t>Contact information</w:t>
      </w:r>
      <w:bookmarkEnd w:id="9"/>
    </w:p>
    <w:p w14:paraId="3C263502" w14:textId="77777777" w:rsidR="0081502B" w:rsidRPr="0081502B" w:rsidRDefault="0081502B" w:rsidP="0081502B"/>
    <w:p w14:paraId="7BF8E0F2" w14:textId="017A10CB" w:rsidR="002D3434" w:rsidRDefault="002D3434" w:rsidP="002D3434">
      <w:pPr>
        <w:pStyle w:val="Caption"/>
        <w:keepNext/>
      </w:pPr>
    </w:p>
    <w:tbl>
      <w:tblPr>
        <w:tblStyle w:val="PlainTable1"/>
        <w:tblW w:w="9030" w:type="dxa"/>
        <w:tblLayout w:type="fixed"/>
        <w:tblLook w:val="04A0" w:firstRow="1" w:lastRow="0" w:firstColumn="1" w:lastColumn="0" w:noHBand="0" w:noVBand="1"/>
      </w:tblPr>
      <w:tblGrid>
        <w:gridCol w:w="2245"/>
        <w:gridCol w:w="3240"/>
        <w:gridCol w:w="2160"/>
        <w:gridCol w:w="1385"/>
      </w:tblGrid>
      <w:tr w:rsidR="00696DFC" w:rsidRPr="008374F9" w14:paraId="32115F10" w14:textId="77777777" w:rsidTr="00B22C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hideMark/>
          </w:tcPr>
          <w:p w14:paraId="35E60252" w14:textId="77777777" w:rsidR="00696DFC" w:rsidRPr="008374F9" w:rsidRDefault="00696DFC" w:rsidP="00B22C01">
            <w:pPr>
              <w:pStyle w:val="NormalWeb"/>
              <w:spacing w:before="0" w:beforeAutospacing="0" w:after="0" w:afterAutospacing="0"/>
              <w:jc w:val="center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 w:cs="Arial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3240" w:type="dxa"/>
            <w:hideMark/>
          </w:tcPr>
          <w:p w14:paraId="53F3E63E" w14:textId="77777777" w:rsidR="00696DFC" w:rsidRPr="008374F9" w:rsidRDefault="00696DFC" w:rsidP="00B22C01">
            <w:pPr>
              <w:pStyle w:val="NormalWeb"/>
              <w:spacing w:before="0" w:beforeAutospacing="0" w:after="0" w:afterAutospacing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 w:cs="Arial"/>
                <w:color w:val="000000"/>
                <w:sz w:val="22"/>
                <w:szCs w:val="22"/>
              </w:rPr>
              <w:t>E-mail</w:t>
            </w:r>
          </w:p>
        </w:tc>
        <w:tc>
          <w:tcPr>
            <w:tcW w:w="2160" w:type="dxa"/>
            <w:hideMark/>
          </w:tcPr>
          <w:p w14:paraId="4ED4CC49" w14:textId="77777777" w:rsidR="00696DFC" w:rsidRPr="008374F9" w:rsidRDefault="00696DFC" w:rsidP="00B22C01">
            <w:pPr>
              <w:pStyle w:val="NormalWeb"/>
              <w:spacing w:before="0" w:beforeAutospacing="0" w:after="0" w:afterAutospacing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 w:cs="Arial"/>
                <w:color w:val="000000"/>
                <w:sz w:val="22"/>
                <w:szCs w:val="22"/>
              </w:rPr>
              <w:t>Telephone number</w:t>
            </w:r>
          </w:p>
        </w:tc>
        <w:tc>
          <w:tcPr>
            <w:tcW w:w="1385" w:type="dxa"/>
            <w:hideMark/>
          </w:tcPr>
          <w:p w14:paraId="54ADFEB6" w14:textId="77777777" w:rsidR="00696DFC" w:rsidRPr="008374F9" w:rsidRDefault="00696DFC" w:rsidP="00B22C01">
            <w:pPr>
              <w:pStyle w:val="NormalWeb"/>
              <w:spacing w:before="0" w:beforeAutospacing="0" w:after="0" w:afterAutospacing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 w:cs="Arial"/>
                <w:color w:val="000000"/>
                <w:sz w:val="22"/>
                <w:szCs w:val="22"/>
              </w:rPr>
              <w:t>Student number (S/N)</w:t>
            </w:r>
          </w:p>
        </w:tc>
      </w:tr>
      <w:tr w:rsidR="00696DFC" w:rsidRPr="008374F9" w14:paraId="7B1D396D" w14:textId="77777777" w:rsidTr="00B22C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hideMark/>
          </w:tcPr>
          <w:p w14:paraId="5F78C592" w14:textId="77777777" w:rsidR="00696DFC" w:rsidRPr="008374F9" w:rsidRDefault="00696DFC" w:rsidP="00CA181C">
            <w:pPr>
              <w:pStyle w:val="NormalWeb"/>
              <w:spacing w:before="0" w:beforeAutospacing="0" w:after="0" w:afterAutospacing="0"/>
              <w:jc w:val="both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 w:cs="Arial"/>
                <w:color w:val="000000"/>
                <w:sz w:val="22"/>
                <w:szCs w:val="22"/>
              </w:rPr>
              <w:t>Armin Roshan</w:t>
            </w:r>
          </w:p>
        </w:tc>
        <w:tc>
          <w:tcPr>
            <w:tcW w:w="3240" w:type="dxa"/>
            <w:hideMark/>
          </w:tcPr>
          <w:p w14:paraId="37406D4C" w14:textId="77777777" w:rsidR="00696DFC" w:rsidRPr="008374F9" w:rsidRDefault="00696DFC" w:rsidP="00CA181C">
            <w:pPr>
              <w:pStyle w:val="NormalWeb"/>
              <w:spacing w:before="0" w:beforeAutospacing="0" w:after="0" w:afterAutospacing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 w:cs="Arial"/>
                <w:color w:val="000000"/>
                <w:sz w:val="22"/>
                <w:szCs w:val="22"/>
              </w:rPr>
              <w:t>a.roshan@student.fontys.nl</w:t>
            </w:r>
          </w:p>
        </w:tc>
        <w:tc>
          <w:tcPr>
            <w:tcW w:w="2160" w:type="dxa"/>
            <w:hideMark/>
          </w:tcPr>
          <w:p w14:paraId="3DADCEBB" w14:textId="2E12575B" w:rsidR="00696DFC" w:rsidRPr="008374F9" w:rsidRDefault="00B22C01" w:rsidP="00CA181C">
            <w:pPr>
              <w:pStyle w:val="NormalWeb"/>
              <w:spacing w:before="0" w:beforeAutospacing="0" w:after="0" w:afterAutospacing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>
              <w:rPr>
                <w:rFonts w:ascii="Century Schoolbook" w:hAnsi="Century Schoolbook" w:cs="Arial"/>
                <w:color w:val="000000"/>
                <w:sz w:val="22"/>
                <w:szCs w:val="22"/>
              </w:rPr>
              <w:t>(</w:t>
            </w:r>
            <w:r w:rsidR="00696DFC">
              <w:rPr>
                <w:rFonts w:ascii="Century Schoolbook" w:hAnsi="Century Schoolbook" w:cs="Arial"/>
                <w:color w:val="000000"/>
                <w:sz w:val="22"/>
                <w:szCs w:val="22"/>
              </w:rPr>
              <w:t>+31</w:t>
            </w:r>
            <w:r>
              <w:rPr>
                <w:rFonts w:ascii="Century Schoolbook" w:hAnsi="Century Schoolbook" w:cs="Arial"/>
                <w:color w:val="000000"/>
                <w:sz w:val="22"/>
                <w:szCs w:val="22"/>
              </w:rPr>
              <w:t>)</w:t>
            </w:r>
            <w:r w:rsidR="00696DFC" w:rsidRPr="008374F9">
              <w:rPr>
                <w:rFonts w:ascii="Century Schoolbook" w:hAnsi="Century Schoolbook" w:cs="Arial"/>
                <w:color w:val="000000"/>
                <w:sz w:val="22"/>
                <w:szCs w:val="22"/>
              </w:rPr>
              <w:t xml:space="preserve"> 62</w:t>
            </w:r>
            <w:r>
              <w:rPr>
                <w:rFonts w:ascii="Century Schoolbook" w:hAnsi="Century Schoolbook" w:cs="Arial"/>
                <w:color w:val="000000"/>
                <w:sz w:val="22"/>
                <w:szCs w:val="22"/>
              </w:rPr>
              <w:t xml:space="preserve"> </w:t>
            </w:r>
            <w:r w:rsidR="00696DFC" w:rsidRPr="008374F9">
              <w:rPr>
                <w:rFonts w:ascii="Century Schoolbook" w:hAnsi="Century Schoolbook" w:cs="Arial"/>
                <w:color w:val="000000"/>
                <w:sz w:val="22"/>
                <w:szCs w:val="22"/>
              </w:rPr>
              <w:t>829</w:t>
            </w:r>
            <w:r>
              <w:rPr>
                <w:rFonts w:ascii="Century Schoolbook" w:hAnsi="Century Schoolbook" w:cs="Arial"/>
                <w:color w:val="000000"/>
                <w:sz w:val="22"/>
                <w:szCs w:val="22"/>
              </w:rPr>
              <w:t xml:space="preserve"> </w:t>
            </w:r>
            <w:r w:rsidR="00696DFC" w:rsidRPr="008374F9">
              <w:rPr>
                <w:rFonts w:ascii="Century Schoolbook" w:hAnsi="Century Schoolbook" w:cs="Arial"/>
                <w:color w:val="000000"/>
                <w:sz w:val="22"/>
                <w:szCs w:val="22"/>
              </w:rPr>
              <w:t>25</w:t>
            </w:r>
            <w:r>
              <w:rPr>
                <w:rFonts w:ascii="Century Schoolbook" w:hAnsi="Century Schoolbook" w:cs="Arial"/>
                <w:color w:val="000000"/>
                <w:sz w:val="22"/>
                <w:szCs w:val="22"/>
              </w:rPr>
              <w:t xml:space="preserve"> </w:t>
            </w:r>
            <w:r w:rsidR="00696DFC" w:rsidRPr="008374F9">
              <w:rPr>
                <w:rFonts w:ascii="Century Schoolbook" w:hAnsi="Century Schoolbook" w:cs="Arial"/>
                <w:color w:val="000000"/>
                <w:sz w:val="22"/>
                <w:szCs w:val="22"/>
              </w:rPr>
              <w:t>78</w:t>
            </w:r>
          </w:p>
        </w:tc>
        <w:tc>
          <w:tcPr>
            <w:tcW w:w="1385" w:type="dxa"/>
            <w:hideMark/>
          </w:tcPr>
          <w:p w14:paraId="4FE0B8C5" w14:textId="77777777" w:rsidR="00696DFC" w:rsidRPr="008374F9" w:rsidRDefault="00696DFC" w:rsidP="00CA181C">
            <w:pPr>
              <w:pStyle w:val="NormalWeb"/>
              <w:spacing w:before="0" w:beforeAutospacing="0" w:after="0" w:afterAutospacing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8374F9">
              <w:rPr>
                <w:rFonts w:ascii="Century Schoolbook" w:hAnsi="Century Schoolbook" w:cs="Arial"/>
                <w:color w:val="000000"/>
                <w:sz w:val="22"/>
                <w:szCs w:val="22"/>
              </w:rPr>
              <w:t>2487128</w:t>
            </w:r>
          </w:p>
        </w:tc>
      </w:tr>
    </w:tbl>
    <w:p w14:paraId="222A201E" w14:textId="1A1BF3A0" w:rsidR="00696DFC" w:rsidRPr="00C561AB" w:rsidRDefault="007172F0" w:rsidP="00C561AB">
      <w:pPr>
        <w:spacing w:before="240"/>
        <w:jc w:val="center"/>
        <w:rPr>
          <w:rFonts w:ascii="Century Schoolbook" w:hAnsi="Century Schoolbook"/>
        </w:rPr>
      </w:pPr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Contact information </w:t>
      </w:r>
      <w:bookmarkStart w:id="10" w:name="_GoBack"/>
      <w:bookmarkEnd w:id="10"/>
    </w:p>
    <w:p w14:paraId="22A87C19" w14:textId="77777777" w:rsidR="002D3434" w:rsidRPr="002D3434" w:rsidRDefault="002D3434" w:rsidP="002D3434"/>
    <w:p w14:paraId="451EE149" w14:textId="634082A7" w:rsidR="00696DFC" w:rsidRPr="008374F9" w:rsidRDefault="00696DFC" w:rsidP="00696DFC">
      <w:pPr>
        <w:pStyle w:val="NormalWeb"/>
        <w:spacing w:before="0" w:beforeAutospacing="0" w:after="0" w:afterAutospacing="0"/>
        <w:rPr>
          <w:rFonts w:ascii="Century Schoolbook" w:hAnsi="Century Schoolbook"/>
        </w:rPr>
      </w:pPr>
    </w:p>
    <w:p w14:paraId="4CB584CF" w14:textId="77777777" w:rsidR="00696DFC" w:rsidRPr="008374F9" w:rsidRDefault="00696DFC" w:rsidP="00696DFC">
      <w:pPr>
        <w:rPr>
          <w:rFonts w:ascii="Century Schoolbook" w:hAnsi="Century Schoolbook"/>
        </w:rPr>
      </w:pPr>
    </w:p>
    <w:p w14:paraId="6AB4EA7D" w14:textId="77777777" w:rsidR="00696DFC" w:rsidRPr="008374F9" w:rsidRDefault="00696DFC" w:rsidP="00696DFC">
      <w:pPr>
        <w:pStyle w:val="Heading2"/>
      </w:pPr>
      <w:bookmarkStart w:id="11" w:name="_Toc474239451"/>
      <w:r w:rsidRPr="008374F9">
        <w:t>Way of working</w:t>
      </w:r>
      <w:bookmarkEnd w:id="11"/>
    </w:p>
    <w:p w14:paraId="3994AFD4" w14:textId="14F337B9" w:rsidR="00696DFC" w:rsidRDefault="00696DFC" w:rsidP="00CA181C">
      <w:pPr>
        <w:pStyle w:val="NormalWeb"/>
        <w:spacing w:before="0" w:beforeAutospacing="0" w:after="0" w:afterAutospacing="0"/>
        <w:jc w:val="both"/>
        <w:rPr>
          <w:rFonts w:ascii="Century Schoolbook" w:hAnsi="Century Schoolbook" w:cs="Arial"/>
          <w:color w:val="000000"/>
          <w:sz w:val="22"/>
          <w:szCs w:val="22"/>
          <w:lang w:val="en-US"/>
        </w:rPr>
      </w:pPr>
      <w:r w:rsidRPr="008374F9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The project will be carried out by </w:t>
      </w:r>
      <w:r w:rsidR="007172F0">
        <w:rPr>
          <w:rFonts w:ascii="Century Schoolbook" w:hAnsi="Century Schoolbook" w:cs="Arial"/>
          <w:color w:val="000000"/>
          <w:sz w:val="22"/>
          <w:szCs w:val="22"/>
          <w:lang w:val="en-US"/>
        </w:rPr>
        <w:t>Armin Roshan. Daily stand up</w:t>
      </w:r>
      <w:r w:rsidRPr="008374F9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 m</w:t>
      </w:r>
      <w:r w:rsidR="007172F0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eetings with Ellya are held to discuss </w:t>
      </w:r>
      <w:r w:rsidR="001B06A4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the upcoming </w:t>
      </w:r>
      <w:r w:rsidR="007172F0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tasks </w:t>
      </w:r>
      <w:r w:rsidR="001B06A4">
        <w:rPr>
          <w:rFonts w:ascii="Century Schoolbook" w:hAnsi="Century Schoolbook" w:cs="Arial"/>
          <w:color w:val="000000"/>
          <w:sz w:val="22"/>
          <w:szCs w:val="22"/>
          <w:lang w:val="en-US"/>
        </w:rPr>
        <w:t>and progress update every morning.</w:t>
      </w:r>
      <w:r w:rsidRPr="008374F9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 </w:t>
      </w:r>
    </w:p>
    <w:p w14:paraId="4530ED19" w14:textId="77777777" w:rsidR="004E65A3" w:rsidRPr="008374F9" w:rsidRDefault="004E65A3" w:rsidP="00CA181C">
      <w:pPr>
        <w:pStyle w:val="NormalWeb"/>
        <w:spacing w:before="0" w:beforeAutospacing="0" w:after="0" w:afterAutospacing="0"/>
        <w:jc w:val="both"/>
        <w:rPr>
          <w:rFonts w:ascii="Century Schoolbook" w:hAnsi="Century Schoolbook"/>
          <w:lang w:val="en-US"/>
        </w:rPr>
      </w:pPr>
    </w:p>
    <w:p w14:paraId="182A1981" w14:textId="45C31157" w:rsidR="00696DFC" w:rsidRDefault="001B06A4" w:rsidP="00CA181C">
      <w:pPr>
        <w:pStyle w:val="NormalWeb"/>
        <w:spacing w:before="0" w:beforeAutospacing="0" w:after="0" w:afterAutospacing="0"/>
        <w:jc w:val="both"/>
        <w:rPr>
          <w:rFonts w:ascii="Century Schoolbook" w:hAnsi="Century Schoolbook" w:cs="Arial"/>
          <w:color w:val="000000"/>
          <w:sz w:val="22"/>
          <w:szCs w:val="22"/>
          <w:lang w:val="en-US"/>
        </w:rPr>
      </w:pPr>
      <w:r>
        <w:rPr>
          <w:rFonts w:ascii="Century Schoolbook" w:hAnsi="Century Schoolbook" w:cs="Arial"/>
          <w:color w:val="000000"/>
          <w:sz w:val="22"/>
          <w:szCs w:val="22"/>
          <w:lang w:val="en-US"/>
        </w:rPr>
        <w:t>Slack will be</w:t>
      </w:r>
      <w:r w:rsidR="00696DFC" w:rsidRPr="008374F9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 </w:t>
      </w:r>
      <w:r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used </w:t>
      </w:r>
      <w:r w:rsidR="00696DFC" w:rsidRPr="008374F9">
        <w:rPr>
          <w:rFonts w:ascii="Century Schoolbook" w:hAnsi="Century Schoolbook" w:cs="Arial"/>
          <w:color w:val="000000"/>
          <w:sz w:val="22"/>
          <w:szCs w:val="22"/>
          <w:lang w:val="en-US"/>
        </w:rPr>
        <w:t>for communication and short term updates. Code will be shared and stored using the web-ba</w:t>
      </w:r>
      <w:r>
        <w:rPr>
          <w:rFonts w:ascii="Century Schoolbook" w:hAnsi="Century Schoolbook" w:cs="Arial"/>
          <w:color w:val="000000"/>
          <w:sz w:val="22"/>
          <w:szCs w:val="22"/>
          <w:lang w:val="en-US"/>
        </w:rPr>
        <w:t>sed Git hosting service GitHub.</w:t>
      </w:r>
    </w:p>
    <w:p w14:paraId="07022010" w14:textId="6F37A0EC" w:rsidR="004E65A3" w:rsidRDefault="004E65A3" w:rsidP="00CA181C">
      <w:pPr>
        <w:pStyle w:val="NormalWeb"/>
        <w:spacing w:before="0" w:beforeAutospacing="0" w:after="0" w:afterAutospacing="0"/>
        <w:jc w:val="both"/>
        <w:rPr>
          <w:rFonts w:ascii="Century Schoolbook" w:hAnsi="Century Schoolbook"/>
          <w:lang w:val="en-US"/>
        </w:rPr>
      </w:pPr>
    </w:p>
    <w:p w14:paraId="442576D2" w14:textId="5FD8FB48" w:rsidR="001B06A4" w:rsidRPr="001B06A4" w:rsidRDefault="001B06A4" w:rsidP="00CA181C">
      <w:pPr>
        <w:pStyle w:val="NormalWeb"/>
        <w:spacing w:before="0" w:beforeAutospacing="0" w:after="0" w:afterAutospacing="0"/>
        <w:jc w:val="both"/>
        <w:rPr>
          <w:rFonts w:ascii="Century Schoolbook" w:hAnsi="Century Schoolbook"/>
          <w:sz w:val="22"/>
          <w:lang w:val="en-US"/>
        </w:rPr>
      </w:pPr>
      <w:r w:rsidRPr="001B06A4">
        <w:rPr>
          <w:rFonts w:ascii="Century Schoolbook" w:hAnsi="Century Schoolbook"/>
          <w:sz w:val="22"/>
          <w:lang w:val="en-US"/>
        </w:rPr>
        <w:t xml:space="preserve">Agile scrum is the leading methodology in the GameHouse. Sprints of two weeks are set to </w:t>
      </w:r>
      <w:r w:rsidR="00136FF0">
        <w:rPr>
          <w:rFonts w:ascii="Century Schoolbook" w:hAnsi="Century Schoolbook"/>
          <w:sz w:val="22"/>
          <w:lang w:val="en-US"/>
        </w:rPr>
        <w:t>ensure the quality as well as refining and planning for the upcoming sprint.</w:t>
      </w:r>
    </w:p>
    <w:p w14:paraId="2DCDB7FE" w14:textId="77777777" w:rsidR="0081502B" w:rsidRPr="0081502B" w:rsidRDefault="0081502B" w:rsidP="0081502B">
      <w:pPr>
        <w:pStyle w:val="NormalWeb"/>
        <w:spacing w:before="0" w:beforeAutospacing="0" w:after="0" w:afterAutospacing="0"/>
        <w:jc w:val="both"/>
        <w:rPr>
          <w:rFonts w:ascii="Century Schoolbook" w:hAnsi="Century Schoolbook" w:cs="Arial"/>
          <w:color w:val="000000"/>
          <w:sz w:val="22"/>
          <w:szCs w:val="22"/>
          <w:lang w:val="en-US"/>
        </w:rPr>
      </w:pPr>
    </w:p>
    <w:p w14:paraId="71927AFA" w14:textId="77777777" w:rsidR="00696DFC" w:rsidRPr="008374F9" w:rsidRDefault="00696DFC" w:rsidP="00696DFC">
      <w:pPr>
        <w:pStyle w:val="Heading2"/>
      </w:pPr>
      <w:bookmarkStart w:id="12" w:name="_Toc474239452"/>
      <w:r w:rsidRPr="008374F9">
        <w:t>Project definition</w:t>
      </w:r>
      <w:bookmarkEnd w:id="12"/>
    </w:p>
    <w:p w14:paraId="1B84B4A5" w14:textId="420A4454" w:rsidR="00696DFC" w:rsidRPr="008374F9" w:rsidRDefault="00696DFC" w:rsidP="00CA181C">
      <w:pPr>
        <w:pStyle w:val="NormalWeb"/>
        <w:spacing w:before="0" w:beforeAutospacing="0" w:after="0" w:afterAutospacing="0"/>
        <w:jc w:val="both"/>
        <w:rPr>
          <w:rFonts w:ascii="Century Schoolbook" w:hAnsi="Century Schoolbook"/>
          <w:lang w:val="en-US"/>
        </w:rPr>
      </w:pPr>
      <w:r w:rsidRPr="008374F9">
        <w:rPr>
          <w:rFonts w:ascii="Century Schoolbook" w:hAnsi="Century Schoolbook" w:cs="Arial"/>
          <w:color w:val="000000"/>
          <w:sz w:val="22"/>
          <w:szCs w:val="22"/>
          <w:lang w:val="en-US"/>
        </w:rPr>
        <w:t>The main goal of this project is to design and develop a</w:t>
      </w:r>
      <w:r w:rsidR="001F15D2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 system to welcome e</w:t>
      </w:r>
      <w:r w:rsidR="00A94CE4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xternal people to the GameHouse. </w:t>
      </w:r>
      <w:r w:rsidR="001F15D2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Stakeholders of this project decided to </w:t>
      </w:r>
      <w:r w:rsidR="00A94CE4">
        <w:rPr>
          <w:rFonts w:ascii="Century Schoolbook" w:hAnsi="Century Schoolbook" w:cs="Arial"/>
          <w:color w:val="000000"/>
          <w:sz w:val="22"/>
          <w:szCs w:val="22"/>
          <w:lang w:val="en-US"/>
        </w:rPr>
        <w:t>provide</w:t>
      </w:r>
      <w:r w:rsidR="001F15D2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 a system that aids external people to </w:t>
      </w:r>
      <w:r w:rsidR="00A94CE4">
        <w:rPr>
          <w:rFonts w:ascii="Century Schoolbook" w:hAnsi="Century Schoolbook" w:cs="Arial"/>
          <w:color w:val="000000"/>
          <w:sz w:val="22"/>
          <w:szCs w:val="22"/>
          <w:lang w:val="en-US"/>
        </w:rPr>
        <w:t>find their desired employee when they enter GameHouse, as well as an overview of the company’s sections.</w:t>
      </w:r>
      <w:r w:rsidRPr="008374F9">
        <w:rPr>
          <w:rFonts w:ascii="Century Schoolbook" w:hAnsi="Century Schoolbook" w:cs="Arial"/>
          <w:color w:val="000000"/>
          <w:sz w:val="22"/>
          <w:szCs w:val="22"/>
          <w:lang w:val="en-US"/>
        </w:rPr>
        <w:t xml:space="preserve"> To gain more insights into the requirements of this </w:t>
      </w:r>
      <w:r w:rsidR="00A94CE4">
        <w:rPr>
          <w:rFonts w:ascii="Century Schoolbook" w:hAnsi="Century Schoolbook" w:cs="Arial"/>
          <w:color w:val="000000"/>
          <w:sz w:val="22"/>
          <w:szCs w:val="22"/>
          <w:lang w:val="en-US"/>
        </w:rPr>
        <w:t>system</w:t>
      </w:r>
      <w:r w:rsidRPr="008374F9">
        <w:rPr>
          <w:rFonts w:ascii="Century Schoolbook" w:hAnsi="Century Schoolbook" w:cs="Arial"/>
          <w:color w:val="000000"/>
          <w:sz w:val="22"/>
          <w:szCs w:val="22"/>
          <w:lang w:val="en-US"/>
        </w:rPr>
        <w:t>, interviews will be conducte</w:t>
      </w:r>
      <w:r w:rsidR="00A94CE4">
        <w:rPr>
          <w:rFonts w:ascii="Century Schoolbook" w:hAnsi="Century Schoolbook" w:cs="Arial"/>
          <w:color w:val="000000"/>
          <w:sz w:val="22"/>
          <w:szCs w:val="22"/>
          <w:lang w:val="en-US"/>
        </w:rPr>
        <w:t>d with Stakeholders</w:t>
      </w:r>
      <w:r w:rsidRPr="008374F9">
        <w:rPr>
          <w:rFonts w:ascii="Century Schoolbook" w:hAnsi="Century Schoolbook" w:cs="Arial"/>
          <w:color w:val="000000"/>
          <w:sz w:val="22"/>
          <w:szCs w:val="22"/>
          <w:lang w:val="en-US"/>
        </w:rPr>
        <w:t>.</w:t>
      </w:r>
    </w:p>
    <w:p w14:paraId="4D12E01A" w14:textId="77777777" w:rsidR="00696DFC" w:rsidRPr="008374F9" w:rsidRDefault="00696DFC" w:rsidP="00696DFC">
      <w:pPr>
        <w:pStyle w:val="Heading1"/>
      </w:pPr>
      <w:bookmarkStart w:id="13" w:name="_Toc443570475"/>
      <w:bookmarkStart w:id="14" w:name="_Toc474239453"/>
      <w:r w:rsidRPr="008374F9">
        <w:t>Project Statement</w:t>
      </w:r>
      <w:bookmarkEnd w:id="13"/>
      <w:bookmarkEnd w:id="14"/>
    </w:p>
    <w:p w14:paraId="682C2E31" w14:textId="47CFA874" w:rsidR="00696DFC" w:rsidRDefault="00696DFC" w:rsidP="00696DFC">
      <w:pPr>
        <w:pStyle w:val="Heading2"/>
      </w:pPr>
      <w:bookmarkStart w:id="15" w:name="_Toc474239454"/>
      <w:r w:rsidRPr="008374F9">
        <w:t>Formal client</w:t>
      </w:r>
      <w:bookmarkEnd w:id="15"/>
      <w:r w:rsidRPr="008374F9">
        <w:t xml:space="preserve"> </w:t>
      </w:r>
    </w:p>
    <w:p w14:paraId="047E4110" w14:textId="318FF19A" w:rsidR="00A94CE4" w:rsidRPr="00AA771F" w:rsidRDefault="00A94CE4" w:rsidP="00A94CE4">
      <w:pPr>
        <w:rPr>
          <w:rFonts w:ascii="Century Schoolbook" w:hAnsi="Century Schoolbook"/>
        </w:rPr>
      </w:pPr>
      <w:r w:rsidRPr="00AA771F">
        <w:rPr>
          <w:rFonts w:ascii="Century Schoolbook" w:hAnsi="Century Schoolbook"/>
        </w:rPr>
        <w:t>Ellya is the formal client of this project. She is a web developer at GameHouse.</w:t>
      </w:r>
    </w:p>
    <w:p w14:paraId="1CF83862" w14:textId="5DF173AA" w:rsidR="00696DFC" w:rsidRDefault="00696DFC" w:rsidP="00696DFC">
      <w:pPr>
        <w:pStyle w:val="Heading2"/>
      </w:pPr>
      <w:bookmarkStart w:id="16" w:name="_Toc474239455"/>
      <w:r w:rsidRPr="008374F9">
        <w:t>Project leader</w:t>
      </w:r>
      <w:bookmarkEnd w:id="16"/>
      <w:r w:rsidRPr="008374F9">
        <w:t xml:space="preserve"> </w:t>
      </w:r>
    </w:p>
    <w:p w14:paraId="12EF33C7" w14:textId="77777777" w:rsidR="00A94CE4" w:rsidRPr="00A94CE4" w:rsidRDefault="00A94CE4" w:rsidP="00A94CE4"/>
    <w:p w14:paraId="4CBD0244" w14:textId="7B778DA0" w:rsidR="00696DFC" w:rsidRDefault="00696DFC" w:rsidP="00696DFC">
      <w:pPr>
        <w:pStyle w:val="Heading2"/>
      </w:pPr>
      <w:bookmarkStart w:id="17" w:name="_Toc474239456"/>
      <w:r w:rsidRPr="008374F9">
        <w:t>Current situation</w:t>
      </w:r>
      <w:bookmarkEnd w:id="17"/>
    </w:p>
    <w:p w14:paraId="34811FEC" w14:textId="393F428D" w:rsidR="00A94CE4" w:rsidRPr="00AA771F" w:rsidRDefault="00A94CE4" w:rsidP="00A94CE4">
      <w:pPr>
        <w:rPr>
          <w:rFonts w:ascii="Century Schoolbook" w:hAnsi="Century Schoolbook"/>
        </w:rPr>
      </w:pPr>
      <w:r w:rsidRPr="00AA771F">
        <w:rPr>
          <w:rFonts w:ascii="Century Schoolbook" w:hAnsi="Century Schoolbook"/>
        </w:rPr>
        <w:t xml:space="preserve">Currently, there is no concrete system that allows </w:t>
      </w:r>
      <w:r w:rsidR="00DB23E0" w:rsidRPr="00AA771F">
        <w:rPr>
          <w:rFonts w:ascii="Century Schoolbook" w:hAnsi="Century Schoolbook"/>
        </w:rPr>
        <w:t xml:space="preserve">external people to be able to find their target </w:t>
      </w:r>
      <w:r w:rsidR="00AA771F" w:rsidRPr="00AA771F">
        <w:rPr>
          <w:rFonts w:ascii="Century Schoolbook" w:hAnsi="Century Schoolbook"/>
        </w:rPr>
        <w:t>or navigate in the company</w:t>
      </w:r>
      <w:r w:rsidR="00DB23E0" w:rsidRPr="00AA771F">
        <w:rPr>
          <w:rFonts w:ascii="Century Schoolbook" w:hAnsi="Century Schoolbook"/>
        </w:rPr>
        <w:t xml:space="preserve"> when they enter GameHouse. And there is no reception in the front door to welcome and direct the person</w:t>
      </w:r>
      <w:r w:rsidR="00AA771F" w:rsidRPr="00AA771F">
        <w:rPr>
          <w:rFonts w:ascii="Century Schoolbook" w:hAnsi="Century Schoolbook"/>
        </w:rPr>
        <w:t xml:space="preserve"> to a right target. Moreover, guests need </w:t>
      </w:r>
      <w:r w:rsidR="00DB23E0" w:rsidRPr="00AA771F">
        <w:rPr>
          <w:rFonts w:ascii="Century Schoolbook" w:hAnsi="Century Schoolbook"/>
        </w:rPr>
        <w:t xml:space="preserve">to wait in the front door until one of the employees notices his/her </w:t>
      </w:r>
      <w:r w:rsidR="00AA771F" w:rsidRPr="00AA771F">
        <w:rPr>
          <w:rFonts w:ascii="Century Schoolbook" w:hAnsi="Century Schoolbook"/>
        </w:rPr>
        <w:t>presences or they have to walk to one of the</w:t>
      </w:r>
      <w:r w:rsidR="00DB23E0" w:rsidRPr="00AA771F">
        <w:rPr>
          <w:rFonts w:ascii="Century Schoolbook" w:hAnsi="Century Schoolbook"/>
        </w:rPr>
        <w:t xml:space="preserve"> employee</w:t>
      </w:r>
      <w:r w:rsidR="00AA771F" w:rsidRPr="00AA771F">
        <w:rPr>
          <w:rFonts w:ascii="Century Schoolbook" w:hAnsi="Century Schoolbook"/>
        </w:rPr>
        <w:t>s</w:t>
      </w:r>
      <w:r w:rsidR="00DB23E0" w:rsidRPr="00AA771F">
        <w:rPr>
          <w:rFonts w:ascii="Century Schoolbook" w:hAnsi="Century Schoolbook"/>
        </w:rPr>
        <w:t xml:space="preserve"> </w:t>
      </w:r>
      <w:r w:rsidR="00AA771F" w:rsidRPr="00AA771F">
        <w:rPr>
          <w:rFonts w:ascii="Century Schoolbook" w:hAnsi="Century Schoolbook"/>
        </w:rPr>
        <w:t>and distract them during the working hours.</w:t>
      </w:r>
    </w:p>
    <w:p w14:paraId="2669DF58" w14:textId="77777777" w:rsidR="00696DFC" w:rsidRPr="008374F9" w:rsidRDefault="00696DFC" w:rsidP="00696DFC">
      <w:pPr>
        <w:pStyle w:val="Heading2"/>
      </w:pPr>
      <w:bookmarkStart w:id="18" w:name="_Toc474239457"/>
      <w:r w:rsidRPr="008374F9">
        <w:t>Problem Justification</w:t>
      </w:r>
      <w:bookmarkEnd w:id="18"/>
    </w:p>
    <w:p w14:paraId="009E2235" w14:textId="77777777" w:rsidR="00696DFC" w:rsidRPr="008374F9" w:rsidRDefault="00696DFC" w:rsidP="00696DFC">
      <w:pPr>
        <w:pStyle w:val="Heading2"/>
      </w:pPr>
      <w:bookmarkStart w:id="19" w:name="_Toc474239458"/>
      <w:r w:rsidRPr="008374F9">
        <w:t>Project Product</w:t>
      </w:r>
      <w:bookmarkEnd w:id="19"/>
    </w:p>
    <w:p w14:paraId="4D930A6B" w14:textId="58ACFF91" w:rsidR="00696DFC" w:rsidRDefault="00696DFC" w:rsidP="00CA181C">
      <w:pPr>
        <w:jc w:val="both"/>
        <w:rPr>
          <w:rFonts w:ascii="Century Schoolbook" w:hAnsi="Century Schoolbook"/>
        </w:rPr>
      </w:pPr>
      <w:r w:rsidRPr="008374F9">
        <w:rPr>
          <w:rFonts w:ascii="Century Schoolbook" w:hAnsi="Century Schoolbook"/>
        </w:rPr>
        <w:t>The pro</w:t>
      </w:r>
      <w:r w:rsidR="00AA771F">
        <w:rPr>
          <w:rFonts w:ascii="Century Schoolbook" w:hAnsi="Century Schoolbook"/>
        </w:rPr>
        <w:t>duct of this project will be a</w:t>
      </w:r>
      <w:r w:rsidRPr="008374F9">
        <w:rPr>
          <w:rFonts w:ascii="Century Schoolbook" w:hAnsi="Century Schoolbook"/>
        </w:rPr>
        <w:t xml:space="preserve"> web-based application that will allow the </w:t>
      </w:r>
      <w:r w:rsidR="00AA771F">
        <w:rPr>
          <w:rFonts w:ascii="Century Schoolbook" w:hAnsi="Century Schoolbook"/>
        </w:rPr>
        <w:t>guests to find their desired target and navigate though company without getting lost</w:t>
      </w:r>
      <w:r w:rsidRPr="008374F9">
        <w:rPr>
          <w:rFonts w:ascii="Century Schoolbook" w:hAnsi="Century Schoolbook"/>
        </w:rPr>
        <w:t xml:space="preserve">. </w:t>
      </w:r>
      <w:r w:rsidR="00AA771F">
        <w:rPr>
          <w:rFonts w:ascii="Century Schoolbook" w:hAnsi="Century Schoolbook"/>
        </w:rPr>
        <w:t xml:space="preserve">Guest will be able to search employees by name and chat with them and notify their </w:t>
      </w:r>
      <w:r w:rsidR="00AA771F" w:rsidRPr="00AA771F">
        <w:rPr>
          <w:rFonts w:ascii="Century Schoolbook" w:hAnsi="Century Schoolbook"/>
        </w:rPr>
        <w:t xml:space="preserve">presences </w:t>
      </w:r>
      <w:r w:rsidR="00AA771F">
        <w:rPr>
          <w:rFonts w:ascii="Century Schoolbook" w:hAnsi="Century Schoolbook"/>
        </w:rPr>
        <w:t>in the company.</w:t>
      </w:r>
    </w:p>
    <w:p w14:paraId="2BBC2F1B" w14:textId="4A81D56C" w:rsidR="00696DFC" w:rsidRPr="008374F9" w:rsidRDefault="00696DFC" w:rsidP="00696DFC">
      <w:pPr>
        <w:pStyle w:val="Heading2"/>
      </w:pPr>
      <w:bookmarkStart w:id="20" w:name="_Toc474239459"/>
      <w:r w:rsidRPr="008374F9">
        <w:t>Project Deliverables &amp; Non-deliverables</w:t>
      </w:r>
      <w:bookmarkEnd w:id="20"/>
    </w:p>
    <w:p w14:paraId="6D67F918" w14:textId="0C988027" w:rsidR="00696DFC" w:rsidRPr="008374F9" w:rsidRDefault="00696DFC" w:rsidP="00696DFC">
      <w:pPr>
        <w:pStyle w:val="Heading3"/>
      </w:pPr>
      <w:bookmarkStart w:id="21" w:name="_Toc474239460"/>
      <w:r w:rsidRPr="008374F9">
        <w:t>Deliverables</w:t>
      </w:r>
      <w:bookmarkEnd w:id="21"/>
    </w:p>
    <w:p w14:paraId="18F1B705" w14:textId="0D1453A1" w:rsidR="007C50F3" w:rsidRDefault="00696DFC" w:rsidP="00F348C6">
      <w:pPr>
        <w:pStyle w:val="ListParagraph"/>
        <w:numPr>
          <w:ilvl w:val="0"/>
          <w:numId w:val="2"/>
        </w:numPr>
        <w:rPr>
          <w:rFonts w:ascii="Century Schoolbook" w:hAnsi="Century Schoolbook"/>
        </w:rPr>
      </w:pPr>
      <w:r w:rsidRPr="008374F9">
        <w:rPr>
          <w:rFonts w:ascii="Century Schoolbook" w:hAnsi="Century Schoolbook"/>
        </w:rPr>
        <w:t>Project Plan.</w:t>
      </w:r>
    </w:p>
    <w:p w14:paraId="5A70A020" w14:textId="77777777" w:rsidR="00696DFC" w:rsidRPr="008374F9" w:rsidRDefault="00696DFC" w:rsidP="00696DFC">
      <w:pPr>
        <w:pStyle w:val="ListParagraph"/>
        <w:numPr>
          <w:ilvl w:val="0"/>
          <w:numId w:val="2"/>
        </w:numPr>
        <w:rPr>
          <w:rFonts w:ascii="Century Schoolbook" w:hAnsi="Century Schoolbook"/>
        </w:rPr>
      </w:pPr>
      <w:r w:rsidRPr="008374F9">
        <w:rPr>
          <w:rFonts w:ascii="Century Schoolbook" w:hAnsi="Century Schoolbook"/>
        </w:rPr>
        <w:lastRenderedPageBreak/>
        <w:t>Presentation.</w:t>
      </w:r>
    </w:p>
    <w:p w14:paraId="2DBBBF06" w14:textId="118E8805" w:rsidR="00696DFC" w:rsidRPr="008374F9" w:rsidRDefault="00696DFC" w:rsidP="00696DFC">
      <w:pPr>
        <w:pStyle w:val="Heading3"/>
      </w:pPr>
      <w:bookmarkStart w:id="22" w:name="_Toc474239461"/>
      <w:r w:rsidRPr="008374F9">
        <w:t>Non-Deliverables</w:t>
      </w:r>
      <w:bookmarkEnd w:id="22"/>
    </w:p>
    <w:p w14:paraId="2201475E" w14:textId="77777777" w:rsidR="00696DFC" w:rsidRPr="008374F9" w:rsidRDefault="00696DFC" w:rsidP="00657744">
      <w:pPr>
        <w:pStyle w:val="Heading2"/>
      </w:pPr>
      <w:bookmarkStart w:id="23" w:name="_Toc474239462"/>
      <w:r w:rsidRPr="008374F9">
        <w:t>Project Constraints</w:t>
      </w:r>
      <w:bookmarkEnd w:id="23"/>
    </w:p>
    <w:p w14:paraId="3018E52D" w14:textId="22E301C8" w:rsidR="004834CA" w:rsidRPr="004834CA" w:rsidRDefault="004834CA" w:rsidP="00AA771F">
      <w:pPr>
        <w:pStyle w:val="ListParagraph"/>
        <w:jc w:val="both"/>
        <w:rPr>
          <w:rFonts w:ascii="Century Schoolbook" w:hAnsi="Century Schoolbook"/>
        </w:rPr>
      </w:pPr>
    </w:p>
    <w:p w14:paraId="0A1267D5" w14:textId="77777777" w:rsidR="00696DFC" w:rsidRDefault="00696DFC" w:rsidP="00657744">
      <w:pPr>
        <w:pStyle w:val="Heading2"/>
      </w:pPr>
      <w:bookmarkStart w:id="24" w:name="_Toc474239463"/>
      <w:r w:rsidRPr="008374F9">
        <w:t>Project Risks</w:t>
      </w:r>
      <w:bookmarkEnd w:id="24"/>
    </w:p>
    <w:p w14:paraId="7F26019C" w14:textId="77777777" w:rsidR="00696DFC" w:rsidRPr="00210A15" w:rsidRDefault="00696DFC" w:rsidP="00696DFC"/>
    <w:p w14:paraId="46DE62C5" w14:textId="3813E510" w:rsidR="002D3434" w:rsidRDefault="002D3434" w:rsidP="002D3434">
      <w:pPr>
        <w:pStyle w:val="Caption"/>
        <w:keepNext/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96DFC" w:rsidRPr="008374F9" w14:paraId="230272CF" w14:textId="77777777" w:rsidTr="00902C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7018B674" w14:textId="77777777" w:rsidR="00696DFC" w:rsidRPr="00A71C86" w:rsidRDefault="00696DFC" w:rsidP="00A71C86">
            <w:pPr>
              <w:rPr>
                <w:rFonts w:ascii="Century Schoolbook" w:hAnsi="Century Schoolbook"/>
                <w:b w:val="0"/>
                <w:color w:val="000000" w:themeColor="text1"/>
              </w:rPr>
            </w:pPr>
            <w:r w:rsidRPr="00A71C86">
              <w:rPr>
                <w:rFonts w:ascii="Century Schoolbook" w:hAnsi="Century Schoolbook"/>
                <w:color w:val="000000" w:themeColor="text1"/>
              </w:rPr>
              <w:t>Problem</w:t>
            </w:r>
          </w:p>
        </w:tc>
        <w:tc>
          <w:tcPr>
            <w:tcW w:w="2337" w:type="dxa"/>
          </w:tcPr>
          <w:p w14:paraId="7F1C78D9" w14:textId="77777777" w:rsidR="00696DFC" w:rsidRPr="00A71C86" w:rsidRDefault="00696DFC" w:rsidP="00A71C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b w:val="0"/>
                <w:color w:val="000000" w:themeColor="text1"/>
              </w:rPr>
            </w:pPr>
            <w:r w:rsidRPr="00A71C86">
              <w:rPr>
                <w:rFonts w:ascii="Century Schoolbook" w:hAnsi="Century Schoolbook"/>
                <w:color w:val="000000" w:themeColor="text1"/>
              </w:rPr>
              <w:t>Mitigation</w:t>
            </w:r>
          </w:p>
        </w:tc>
        <w:tc>
          <w:tcPr>
            <w:tcW w:w="2338" w:type="dxa"/>
          </w:tcPr>
          <w:p w14:paraId="02550EA7" w14:textId="77777777" w:rsidR="00696DFC" w:rsidRPr="00A71C86" w:rsidRDefault="00696DFC" w:rsidP="00A71C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b w:val="0"/>
                <w:color w:val="000000" w:themeColor="text1"/>
              </w:rPr>
            </w:pPr>
            <w:r w:rsidRPr="00A71C86">
              <w:rPr>
                <w:rFonts w:ascii="Century Schoolbook" w:hAnsi="Century Schoolbook"/>
                <w:color w:val="000000" w:themeColor="text1"/>
              </w:rPr>
              <w:t xml:space="preserve">Impact </w:t>
            </w:r>
          </w:p>
        </w:tc>
        <w:tc>
          <w:tcPr>
            <w:tcW w:w="2338" w:type="dxa"/>
          </w:tcPr>
          <w:p w14:paraId="141FCCDA" w14:textId="77777777" w:rsidR="00696DFC" w:rsidRPr="00A71C86" w:rsidRDefault="00696DFC" w:rsidP="00A71C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b w:val="0"/>
                <w:color w:val="000000" w:themeColor="text1"/>
              </w:rPr>
            </w:pPr>
            <w:r w:rsidRPr="00A71C86">
              <w:rPr>
                <w:rFonts w:ascii="Century Schoolbook" w:hAnsi="Century Schoolbook"/>
                <w:color w:val="000000" w:themeColor="text1"/>
              </w:rPr>
              <w:t>Prevention</w:t>
            </w:r>
          </w:p>
        </w:tc>
      </w:tr>
      <w:tr w:rsidR="00696DFC" w:rsidRPr="008374F9" w14:paraId="6696AB58" w14:textId="77777777" w:rsidTr="00902C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2FFB2EBD" w14:textId="4FC41389" w:rsidR="00696DFC" w:rsidRPr="008374F9" w:rsidRDefault="00696DFC" w:rsidP="00902CDB">
            <w:pPr>
              <w:rPr>
                <w:rFonts w:ascii="Century Schoolbook" w:hAnsi="Century Schoolbook"/>
              </w:rPr>
            </w:pPr>
          </w:p>
        </w:tc>
        <w:tc>
          <w:tcPr>
            <w:tcW w:w="2337" w:type="dxa"/>
          </w:tcPr>
          <w:p w14:paraId="523CE3B2" w14:textId="6575A92C" w:rsidR="00696DFC" w:rsidRPr="008374F9" w:rsidRDefault="00696DFC" w:rsidP="00902C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38" w:type="dxa"/>
          </w:tcPr>
          <w:p w14:paraId="04F8181B" w14:textId="28B9FF39" w:rsidR="00696DFC" w:rsidRPr="008374F9" w:rsidRDefault="00696DFC" w:rsidP="00CA181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38" w:type="dxa"/>
          </w:tcPr>
          <w:p w14:paraId="3CC181A0" w14:textId="153C0942" w:rsidR="00696DFC" w:rsidRPr="008374F9" w:rsidRDefault="00696DFC" w:rsidP="00902C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  <w:tr w:rsidR="007C50F3" w:rsidRPr="008374F9" w14:paraId="477B781C" w14:textId="77777777" w:rsidTr="00902C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2EACEBF8" w14:textId="6371FCC6" w:rsidR="007C50F3" w:rsidRPr="008374F9" w:rsidRDefault="007C50F3" w:rsidP="00902CDB">
            <w:pPr>
              <w:rPr>
                <w:rFonts w:ascii="Century Schoolbook" w:hAnsi="Century Schoolbook"/>
              </w:rPr>
            </w:pPr>
          </w:p>
        </w:tc>
        <w:tc>
          <w:tcPr>
            <w:tcW w:w="2337" w:type="dxa"/>
          </w:tcPr>
          <w:p w14:paraId="3AE55945" w14:textId="386423FF" w:rsidR="007C50F3" w:rsidRPr="008374F9" w:rsidRDefault="007C50F3" w:rsidP="00902C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38" w:type="dxa"/>
          </w:tcPr>
          <w:p w14:paraId="0B9E6D2F" w14:textId="0EE09290" w:rsidR="007C50F3" w:rsidRPr="008374F9" w:rsidRDefault="007C50F3" w:rsidP="00CA181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38" w:type="dxa"/>
          </w:tcPr>
          <w:p w14:paraId="57CF51A1" w14:textId="2F9A551B" w:rsidR="007C50F3" w:rsidRPr="008374F9" w:rsidRDefault="007C50F3" w:rsidP="00902C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  <w:tr w:rsidR="00696DFC" w:rsidRPr="008374F9" w14:paraId="5591B4C8" w14:textId="77777777" w:rsidTr="00902C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3D382F1A" w14:textId="3E0D436C" w:rsidR="00696DFC" w:rsidRPr="008374F9" w:rsidRDefault="00696DFC" w:rsidP="00902CDB">
            <w:pPr>
              <w:rPr>
                <w:rFonts w:ascii="Century Schoolbook" w:hAnsi="Century Schoolbook"/>
              </w:rPr>
            </w:pPr>
          </w:p>
        </w:tc>
        <w:tc>
          <w:tcPr>
            <w:tcW w:w="2337" w:type="dxa"/>
          </w:tcPr>
          <w:p w14:paraId="2F73D402" w14:textId="59E23E0D" w:rsidR="00696DFC" w:rsidRPr="008374F9" w:rsidRDefault="00696DFC" w:rsidP="00902C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38" w:type="dxa"/>
          </w:tcPr>
          <w:p w14:paraId="09992938" w14:textId="3EB69E96" w:rsidR="00696DFC" w:rsidRPr="008374F9" w:rsidRDefault="00696DFC" w:rsidP="00CA181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38" w:type="dxa"/>
          </w:tcPr>
          <w:p w14:paraId="49BF93B0" w14:textId="777953FD" w:rsidR="00696DFC" w:rsidRPr="008374F9" w:rsidRDefault="00696DFC" w:rsidP="00902C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  <w:tr w:rsidR="00696DFC" w:rsidRPr="008374F9" w14:paraId="5829B941" w14:textId="77777777" w:rsidTr="00902C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51D1416F" w14:textId="3539A8A8" w:rsidR="00696DFC" w:rsidRPr="008374F9" w:rsidRDefault="00696DFC" w:rsidP="00AA712D">
            <w:pPr>
              <w:rPr>
                <w:rFonts w:ascii="Century Schoolbook" w:hAnsi="Century Schoolbook"/>
              </w:rPr>
            </w:pPr>
          </w:p>
        </w:tc>
        <w:tc>
          <w:tcPr>
            <w:tcW w:w="2337" w:type="dxa"/>
          </w:tcPr>
          <w:p w14:paraId="63C824ED" w14:textId="7A0CB8F1" w:rsidR="00696DFC" w:rsidRPr="008374F9" w:rsidRDefault="00696DFC" w:rsidP="00902C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38" w:type="dxa"/>
          </w:tcPr>
          <w:p w14:paraId="103D7DA1" w14:textId="68A14016" w:rsidR="00696DFC" w:rsidRPr="008374F9" w:rsidRDefault="00696DFC" w:rsidP="00CA181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38" w:type="dxa"/>
          </w:tcPr>
          <w:p w14:paraId="220941B0" w14:textId="1D86DCF5" w:rsidR="00696DFC" w:rsidRPr="008374F9" w:rsidRDefault="00696DFC" w:rsidP="00902C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  <w:tr w:rsidR="00574806" w:rsidRPr="008374F9" w14:paraId="69AA34A4" w14:textId="77777777" w:rsidTr="00902C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2339CBDD" w14:textId="36BA1F13" w:rsidR="00574806" w:rsidRPr="008374F9" w:rsidRDefault="00574806" w:rsidP="00574806">
            <w:pPr>
              <w:rPr>
                <w:rFonts w:ascii="Century Schoolbook" w:hAnsi="Century Schoolbook"/>
              </w:rPr>
            </w:pPr>
          </w:p>
        </w:tc>
        <w:tc>
          <w:tcPr>
            <w:tcW w:w="2337" w:type="dxa"/>
          </w:tcPr>
          <w:p w14:paraId="7B4E8FC9" w14:textId="3011B3E9" w:rsidR="00574806" w:rsidRPr="008374F9" w:rsidRDefault="00574806" w:rsidP="00902C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38" w:type="dxa"/>
          </w:tcPr>
          <w:p w14:paraId="0FEEFC32" w14:textId="40F029EB" w:rsidR="00574806" w:rsidRPr="008374F9" w:rsidRDefault="00574806" w:rsidP="00CA181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  <w:tc>
          <w:tcPr>
            <w:tcW w:w="2338" w:type="dxa"/>
          </w:tcPr>
          <w:p w14:paraId="5E4DCC79" w14:textId="4AA9EADC" w:rsidR="00574806" w:rsidRPr="008374F9" w:rsidRDefault="00574806" w:rsidP="00902C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</w:tbl>
    <w:p w14:paraId="2C2C86A4" w14:textId="33C3764D" w:rsidR="00902CDB" w:rsidRDefault="00AA771F" w:rsidP="00AA771F">
      <w:pPr>
        <w:spacing w:before="240"/>
        <w:jc w:val="center"/>
      </w:pPr>
      <w:bookmarkStart w:id="25" w:name="_Toc443570486"/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Project risks</w:t>
      </w:r>
    </w:p>
    <w:p w14:paraId="2E6E92EF" w14:textId="5C72C5D3" w:rsidR="00902CDB" w:rsidRDefault="00902CDB" w:rsidP="00902CDB">
      <w:pPr>
        <w:rPr>
          <w:color w:val="FF0000"/>
        </w:rPr>
      </w:pPr>
    </w:p>
    <w:p w14:paraId="72C8133B" w14:textId="45781E3B" w:rsidR="00696DFC" w:rsidRPr="008374F9" w:rsidRDefault="00696DFC" w:rsidP="00696DFC">
      <w:pPr>
        <w:pStyle w:val="Heading1"/>
      </w:pPr>
      <w:bookmarkStart w:id="26" w:name="_Toc474239464"/>
      <w:r w:rsidRPr="008374F9">
        <w:t>Project Phasing</w:t>
      </w:r>
      <w:bookmarkEnd w:id="25"/>
      <w:bookmarkEnd w:id="26"/>
    </w:p>
    <w:p w14:paraId="1BADCA25" w14:textId="77777777" w:rsidR="00E31795" w:rsidRDefault="00E31795" w:rsidP="00E31795">
      <w:pPr>
        <w:pStyle w:val="Heading2"/>
      </w:pPr>
      <w:bookmarkStart w:id="27" w:name="_Toc474239465"/>
      <w:r>
        <w:t>Description</w:t>
      </w:r>
      <w:bookmarkEnd w:id="27"/>
    </w:p>
    <w:p w14:paraId="6A2C1468" w14:textId="77777777" w:rsidR="00E31795" w:rsidRDefault="00E31795" w:rsidP="00E31795">
      <w:pPr>
        <w:pStyle w:val="Heading2"/>
      </w:pPr>
      <w:bookmarkStart w:id="28" w:name="_Toc474239466"/>
      <w:r>
        <w:t>Milestones</w:t>
      </w:r>
      <w:bookmarkEnd w:id="28"/>
    </w:p>
    <w:p w14:paraId="035EE153" w14:textId="77777777" w:rsidR="00E31795" w:rsidRDefault="00E31795" w:rsidP="00E31795">
      <w:pPr>
        <w:pStyle w:val="Heading2"/>
      </w:pPr>
      <w:bookmarkStart w:id="29" w:name="_Toc474239467"/>
      <w:r>
        <w:t>Backlog</w:t>
      </w:r>
      <w:bookmarkEnd w:id="29"/>
    </w:p>
    <w:p w14:paraId="5B29C968" w14:textId="6853DB35" w:rsidR="00CD089F" w:rsidRDefault="00CD089F" w:rsidP="00CD089F">
      <w:pPr>
        <w:pStyle w:val="Caption"/>
        <w:keepNext/>
      </w:pPr>
    </w:p>
    <w:tbl>
      <w:tblPr>
        <w:tblStyle w:val="PlainTable1"/>
        <w:tblW w:w="9570" w:type="dxa"/>
        <w:tblLook w:val="04A0" w:firstRow="1" w:lastRow="0" w:firstColumn="1" w:lastColumn="0" w:noHBand="0" w:noVBand="1"/>
      </w:tblPr>
      <w:tblGrid>
        <w:gridCol w:w="595"/>
        <w:gridCol w:w="3847"/>
        <w:gridCol w:w="1786"/>
        <w:gridCol w:w="1359"/>
        <w:gridCol w:w="885"/>
        <w:gridCol w:w="1098"/>
      </w:tblGrid>
      <w:tr w:rsidR="0036282E" w:rsidRPr="002F678D" w14:paraId="43CE309C" w14:textId="77777777" w:rsidTr="005970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dxa"/>
            <w:vMerge w:val="restart"/>
            <w:noWrap/>
            <w:hideMark/>
          </w:tcPr>
          <w:p w14:paraId="11273FE4" w14:textId="77777777" w:rsidR="0036282E" w:rsidRPr="002F678D" w:rsidRDefault="0036282E" w:rsidP="004E65A3">
            <w:pPr>
              <w:jc w:val="center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No.</w:t>
            </w:r>
          </w:p>
        </w:tc>
        <w:tc>
          <w:tcPr>
            <w:tcW w:w="3847" w:type="dxa"/>
            <w:vMerge w:val="restart"/>
            <w:noWrap/>
            <w:hideMark/>
          </w:tcPr>
          <w:p w14:paraId="29CACAE5" w14:textId="77777777" w:rsidR="0036282E" w:rsidRPr="002F678D" w:rsidRDefault="0036282E" w:rsidP="004E65A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User Stories</w:t>
            </w:r>
          </w:p>
        </w:tc>
        <w:tc>
          <w:tcPr>
            <w:tcW w:w="1786" w:type="dxa"/>
            <w:vMerge w:val="restart"/>
            <w:noWrap/>
            <w:hideMark/>
          </w:tcPr>
          <w:p w14:paraId="63D68E74" w14:textId="77777777" w:rsidR="0036282E" w:rsidRPr="002F678D" w:rsidRDefault="0036282E" w:rsidP="004E65A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Amount Efforts</w:t>
            </w:r>
          </w:p>
        </w:tc>
        <w:tc>
          <w:tcPr>
            <w:tcW w:w="3342" w:type="dxa"/>
            <w:gridSpan w:val="3"/>
            <w:noWrap/>
            <w:hideMark/>
          </w:tcPr>
          <w:p w14:paraId="2F9A0C14" w14:textId="77777777" w:rsidR="0036282E" w:rsidRPr="002F678D" w:rsidRDefault="0036282E" w:rsidP="004E65A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Estimated Time</w:t>
            </w:r>
          </w:p>
        </w:tc>
      </w:tr>
      <w:tr w:rsidR="0036282E" w:rsidRPr="002F678D" w14:paraId="1526168A" w14:textId="77777777" w:rsidTr="00597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dxa"/>
            <w:vMerge/>
            <w:hideMark/>
          </w:tcPr>
          <w:p w14:paraId="582BA63D" w14:textId="77777777" w:rsidR="0036282E" w:rsidRPr="002F678D" w:rsidRDefault="0036282E" w:rsidP="004E65A3">
            <w:pPr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3847" w:type="dxa"/>
            <w:vMerge/>
            <w:hideMark/>
          </w:tcPr>
          <w:p w14:paraId="1D955CA3" w14:textId="77777777" w:rsidR="0036282E" w:rsidRPr="002F678D" w:rsidRDefault="0036282E" w:rsidP="004E65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786" w:type="dxa"/>
            <w:vMerge/>
            <w:hideMark/>
          </w:tcPr>
          <w:p w14:paraId="060F90F7" w14:textId="77777777" w:rsidR="0036282E" w:rsidRPr="002F678D" w:rsidRDefault="0036282E" w:rsidP="004E65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359" w:type="dxa"/>
            <w:noWrap/>
            <w:hideMark/>
          </w:tcPr>
          <w:p w14:paraId="0DA5449E" w14:textId="77777777" w:rsidR="0036282E" w:rsidRPr="002F678D" w:rsidRDefault="0036282E" w:rsidP="004E65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Total Hours</w:t>
            </w:r>
          </w:p>
        </w:tc>
        <w:tc>
          <w:tcPr>
            <w:tcW w:w="885" w:type="dxa"/>
            <w:noWrap/>
            <w:hideMark/>
          </w:tcPr>
          <w:p w14:paraId="18461E9E" w14:textId="77777777" w:rsidR="0036282E" w:rsidRPr="002F678D" w:rsidRDefault="0036282E" w:rsidP="004E65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Weeks</w:t>
            </w:r>
          </w:p>
        </w:tc>
        <w:tc>
          <w:tcPr>
            <w:tcW w:w="1098" w:type="dxa"/>
            <w:noWrap/>
            <w:hideMark/>
          </w:tcPr>
          <w:p w14:paraId="5511563C" w14:textId="77777777" w:rsidR="0036282E" w:rsidRPr="002F678D" w:rsidRDefault="0036282E" w:rsidP="004E65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Days</w:t>
            </w:r>
          </w:p>
        </w:tc>
      </w:tr>
      <w:tr w:rsidR="0036282E" w:rsidRPr="002F678D" w14:paraId="0CABF06B" w14:textId="77777777" w:rsidTr="00597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dxa"/>
            <w:noWrap/>
            <w:hideMark/>
          </w:tcPr>
          <w:p w14:paraId="713B5E55" w14:textId="77777777" w:rsidR="0036282E" w:rsidRPr="002F678D" w:rsidRDefault="0036282E" w:rsidP="004E65A3">
            <w:pPr>
              <w:jc w:val="center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1</w:t>
            </w:r>
          </w:p>
        </w:tc>
        <w:tc>
          <w:tcPr>
            <w:tcW w:w="3847" w:type="dxa"/>
            <w:noWrap/>
            <w:hideMark/>
          </w:tcPr>
          <w:p w14:paraId="0D9ED78C" w14:textId="77777777" w:rsidR="0036282E" w:rsidRPr="002F678D" w:rsidRDefault="0036282E" w:rsidP="004E65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Project Plan</w:t>
            </w:r>
          </w:p>
        </w:tc>
        <w:tc>
          <w:tcPr>
            <w:tcW w:w="1786" w:type="dxa"/>
            <w:noWrap/>
            <w:hideMark/>
          </w:tcPr>
          <w:p w14:paraId="21BFC24B" w14:textId="2E94FCAA" w:rsidR="0036282E" w:rsidRPr="002F678D" w:rsidRDefault="0036282E" w:rsidP="004E6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359" w:type="dxa"/>
            <w:noWrap/>
            <w:vAlign w:val="center"/>
            <w:hideMark/>
          </w:tcPr>
          <w:p w14:paraId="545D3DAD" w14:textId="0ECDC0EB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885" w:type="dxa"/>
            <w:noWrap/>
            <w:vAlign w:val="center"/>
            <w:hideMark/>
          </w:tcPr>
          <w:p w14:paraId="1813E739" w14:textId="4757571B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sz w:val="20"/>
                <w:szCs w:val="20"/>
              </w:rPr>
            </w:pPr>
          </w:p>
        </w:tc>
        <w:tc>
          <w:tcPr>
            <w:tcW w:w="1098" w:type="dxa"/>
            <w:noWrap/>
            <w:vAlign w:val="center"/>
            <w:hideMark/>
          </w:tcPr>
          <w:p w14:paraId="4E9A3339" w14:textId="74199D9C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</w:tr>
      <w:tr w:rsidR="0036282E" w:rsidRPr="002F678D" w14:paraId="7C2A6054" w14:textId="77777777" w:rsidTr="00597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dxa"/>
            <w:noWrap/>
            <w:hideMark/>
          </w:tcPr>
          <w:p w14:paraId="3B330320" w14:textId="77777777" w:rsidR="0036282E" w:rsidRPr="002F678D" w:rsidRDefault="0036282E" w:rsidP="004E65A3">
            <w:pPr>
              <w:jc w:val="center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2</w:t>
            </w:r>
          </w:p>
        </w:tc>
        <w:tc>
          <w:tcPr>
            <w:tcW w:w="3847" w:type="dxa"/>
            <w:noWrap/>
            <w:hideMark/>
          </w:tcPr>
          <w:p w14:paraId="2F0BBCB1" w14:textId="71463F35" w:rsidR="0036282E" w:rsidRPr="002F678D" w:rsidRDefault="0036282E" w:rsidP="004E65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786" w:type="dxa"/>
            <w:noWrap/>
            <w:hideMark/>
          </w:tcPr>
          <w:p w14:paraId="70529283" w14:textId="5B6FABF9" w:rsidR="0036282E" w:rsidRPr="002F678D" w:rsidRDefault="0036282E" w:rsidP="004E65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359" w:type="dxa"/>
            <w:noWrap/>
            <w:vAlign w:val="center"/>
            <w:hideMark/>
          </w:tcPr>
          <w:p w14:paraId="609ED288" w14:textId="75202DA7" w:rsidR="0036282E" w:rsidRPr="002F678D" w:rsidRDefault="0036282E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885" w:type="dxa"/>
            <w:noWrap/>
            <w:vAlign w:val="center"/>
            <w:hideMark/>
          </w:tcPr>
          <w:p w14:paraId="47FF92F5" w14:textId="2AE4E518" w:rsidR="0036282E" w:rsidRPr="002F678D" w:rsidRDefault="0036282E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sz w:val="20"/>
                <w:szCs w:val="20"/>
              </w:rPr>
            </w:pPr>
          </w:p>
        </w:tc>
        <w:tc>
          <w:tcPr>
            <w:tcW w:w="1098" w:type="dxa"/>
            <w:noWrap/>
            <w:vAlign w:val="center"/>
            <w:hideMark/>
          </w:tcPr>
          <w:p w14:paraId="32B59BE5" w14:textId="205C5BDD" w:rsidR="0036282E" w:rsidRPr="002F678D" w:rsidRDefault="0036282E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</w:tr>
      <w:tr w:rsidR="0036282E" w:rsidRPr="002F678D" w14:paraId="5580BA66" w14:textId="77777777" w:rsidTr="00597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dxa"/>
            <w:noWrap/>
            <w:hideMark/>
          </w:tcPr>
          <w:p w14:paraId="00BE62F1" w14:textId="77777777" w:rsidR="0036282E" w:rsidRPr="002F678D" w:rsidRDefault="0036282E" w:rsidP="004E65A3">
            <w:pPr>
              <w:jc w:val="center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3</w:t>
            </w:r>
          </w:p>
        </w:tc>
        <w:tc>
          <w:tcPr>
            <w:tcW w:w="3847" w:type="dxa"/>
            <w:noWrap/>
            <w:hideMark/>
          </w:tcPr>
          <w:p w14:paraId="22E664BC" w14:textId="494BA2DE" w:rsidR="0036282E" w:rsidRPr="002F678D" w:rsidRDefault="0036282E" w:rsidP="004E65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786" w:type="dxa"/>
            <w:noWrap/>
            <w:hideMark/>
          </w:tcPr>
          <w:p w14:paraId="7BB34813" w14:textId="63F3D8A7" w:rsidR="0036282E" w:rsidRPr="002F678D" w:rsidRDefault="0036282E" w:rsidP="004E6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359" w:type="dxa"/>
            <w:noWrap/>
            <w:vAlign w:val="center"/>
            <w:hideMark/>
          </w:tcPr>
          <w:p w14:paraId="7FBEB5F6" w14:textId="393AAC46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885" w:type="dxa"/>
            <w:noWrap/>
            <w:vAlign w:val="center"/>
            <w:hideMark/>
          </w:tcPr>
          <w:p w14:paraId="5257A370" w14:textId="4D718599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sz w:val="20"/>
                <w:szCs w:val="20"/>
              </w:rPr>
            </w:pPr>
          </w:p>
        </w:tc>
        <w:tc>
          <w:tcPr>
            <w:tcW w:w="1098" w:type="dxa"/>
            <w:noWrap/>
            <w:vAlign w:val="center"/>
            <w:hideMark/>
          </w:tcPr>
          <w:p w14:paraId="0725F04F" w14:textId="0DAED953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</w:tr>
      <w:tr w:rsidR="00F850B3" w:rsidRPr="002F678D" w14:paraId="7EE21301" w14:textId="77777777" w:rsidTr="00597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dxa"/>
            <w:noWrap/>
          </w:tcPr>
          <w:p w14:paraId="44A15A78" w14:textId="02A5CFC4" w:rsidR="00F850B3" w:rsidRPr="002F678D" w:rsidRDefault="00F850B3" w:rsidP="004E65A3">
            <w:pPr>
              <w:jc w:val="center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4</w:t>
            </w:r>
          </w:p>
        </w:tc>
        <w:tc>
          <w:tcPr>
            <w:tcW w:w="3847" w:type="dxa"/>
            <w:noWrap/>
          </w:tcPr>
          <w:p w14:paraId="7D18778B" w14:textId="769A8D9B" w:rsidR="00F850B3" w:rsidRPr="002F678D" w:rsidRDefault="00F850B3" w:rsidP="004E65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786" w:type="dxa"/>
            <w:noWrap/>
          </w:tcPr>
          <w:p w14:paraId="2EAF1A6A" w14:textId="2EF9A696" w:rsidR="00F850B3" w:rsidRPr="002F678D" w:rsidRDefault="00F850B3" w:rsidP="004E65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359" w:type="dxa"/>
            <w:noWrap/>
            <w:vAlign w:val="center"/>
          </w:tcPr>
          <w:p w14:paraId="0E95255C" w14:textId="761ADB06" w:rsidR="00F850B3" w:rsidRPr="002F678D" w:rsidRDefault="00F850B3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885" w:type="dxa"/>
            <w:noWrap/>
            <w:vAlign w:val="center"/>
          </w:tcPr>
          <w:p w14:paraId="0AC6ED87" w14:textId="5C32DBB8" w:rsidR="00F850B3" w:rsidRPr="002F678D" w:rsidRDefault="00F850B3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sz w:val="20"/>
                <w:szCs w:val="20"/>
              </w:rPr>
            </w:pPr>
          </w:p>
        </w:tc>
        <w:tc>
          <w:tcPr>
            <w:tcW w:w="1098" w:type="dxa"/>
            <w:noWrap/>
            <w:vAlign w:val="center"/>
          </w:tcPr>
          <w:p w14:paraId="0C9302E0" w14:textId="21050CB9" w:rsidR="00F850B3" w:rsidRPr="002F678D" w:rsidRDefault="00F850B3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</w:tr>
      <w:tr w:rsidR="0036282E" w:rsidRPr="002F678D" w14:paraId="46D1841E" w14:textId="77777777" w:rsidTr="00597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dxa"/>
            <w:noWrap/>
            <w:hideMark/>
          </w:tcPr>
          <w:p w14:paraId="467BC1A2" w14:textId="0C486637" w:rsidR="0036282E" w:rsidRPr="002F678D" w:rsidRDefault="00F850B3" w:rsidP="004E65A3">
            <w:pPr>
              <w:jc w:val="center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5</w:t>
            </w:r>
          </w:p>
        </w:tc>
        <w:tc>
          <w:tcPr>
            <w:tcW w:w="3847" w:type="dxa"/>
            <w:noWrap/>
            <w:hideMark/>
          </w:tcPr>
          <w:p w14:paraId="14C030E1" w14:textId="21AFAFC2" w:rsidR="0036282E" w:rsidRPr="002F678D" w:rsidRDefault="0036282E" w:rsidP="004E65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786" w:type="dxa"/>
            <w:noWrap/>
            <w:hideMark/>
          </w:tcPr>
          <w:p w14:paraId="2C1FF717" w14:textId="1E1495BA" w:rsidR="0036282E" w:rsidRPr="002F678D" w:rsidRDefault="0036282E" w:rsidP="004E6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359" w:type="dxa"/>
            <w:noWrap/>
            <w:vAlign w:val="center"/>
            <w:hideMark/>
          </w:tcPr>
          <w:p w14:paraId="5F0A2562" w14:textId="463D2409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885" w:type="dxa"/>
            <w:noWrap/>
            <w:vAlign w:val="center"/>
            <w:hideMark/>
          </w:tcPr>
          <w:p w14:paraId="2349071B" w14:textId="4355DC6D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sz w:val="20"/>
                <w:szCs w:val="20"/>
              </w:rPr>
            </w:pPr>
          </w:p>
        </w:tc>
        <w:tc>
          <w:tcPr>
            <w:tcW w:w="1098" w:type="dxa"/>
            <w:noWrap/>
            <w:vAlign w:val="center"/>
            <w:hideMark/>
          </w:tcPr>
          <w:p w14:paraId="43A25CDE" w14:textId="4EF9A5CA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</w:tr>
      <w:tr w:rsidR="0036282E" w:rsidRPr="002F678D" w14:paraId="76490838" w14:textId="77777777" w:rsidTr="00597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dxa"/>
            <w:noWrap/>
            <w:hideMark/>
          </w:tcPr>
          <w:p w14:paraId="6EC65A12" w14:textId="236BB0B1" w:rsidR="0036282E" w:rsidRPr="002F678D" w:rsidRDefault="00F850B3" w:rsidP="004E65A3">
            <w:pPr>
              <w:jc w:val="center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6</w:t>
            </w:r>
          </w:p>
        </w:tc>
        <w:tc>
          <w:tcPr>
            <w:tcW w:w="3847" w:type="dxa"/>
            <w:noWrap/>
            <w:hideMark/>
          </w:tcPr>
          <w:p w14:paraId="4A7A6950" w14:textId="38C0D7E5" w:rsidR="0036282E" w:rsidRPr="002F678D" w:rsidRDefault="0036282E" w:rsidP="004E65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786" w:type="dxa"/>
            <w:noWrap/>
            <w:hideMark/>
          </w:tcPr>
          <w:p w14:paraId="5526F6CE" w14:textId="33D559D5" w:rsidR="0036282E" w:rsidRPr="002F678D" w:rsidRDefault="0036282E" w:rsidP="004E65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359" w:type="dxa"/>
            <w:noWrap/>
            <w:vAlign w:val="center"/>
            <w:hideMark/>
          </w:tcPr>
          <w:p w14:paraId="230EBFAF" w14:textId="3499F684" w:rsidR="0036282E" w:rsidRPr="002F678D" w:rsidRDefault="0036282E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885" w:type="dxa"/>
            <w:noWrap/>
            <w:vAlign w:val="center"/>
            <w:hideMark/>
          </w:tcPr>
          <w:p w14:paraId="07DC5154" w14:textId="16A9A629" w:rsidR="0036282E" w:rsidRPr="002F678D" w:rsidRDefault="0036282E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sz w:val="20"/>
                <w:szCs w:val="20"/>
              </w:rPr>
            </w:pPr>
          </w:p>
        </w:tc>
        <w:tc>
          <w:tcPr>
            <w:tcW w:w="1098" w:type="dxa"/>
            <w:noWrap/>
            <w:vAlign w:val="center"/>
            <w:hideMark/>
          </w:tcPr>
          <w:p w14:paraId="2A28B233" w14:textId="3D7AB06F" w:rsidR="0036282E" w:rsidRPr="002F678D" w:rsidRDefault="0036282E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</w:tr>
      <w:tr w:rsidR="0036282E" w:rsidRPr="002F678D" w14:paraId="54DECD39" w14:textId="77777777" w:rsidTr="00597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dxa"/>
            <w:noWrap/>
            <w:hideMark/>
          </w:tcPr>
          <w:p w14:paraId="6ACD474C" w14:textId="36EE6AA7" w:rsidR="0036282E" w:rsidRPr="002F678D" w:rsidRDefault="00F850B3" w:rsidP="004E65A3">
            <w:pPr>
              <w:jc w:val="center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7</w:t>
            </w:r>
          </w:p>
        </w:tc>
        <w:tc>
          <w:tcPr>
            <w:tcW w:w="3847" w:type="dxa"/>
            <w:noWrap/>
            <w:hideMark/>
          </w:tcPr>
          <w:p w14:paraId="603531A8" w14:textId="673344A1" w:rsidR="0036282E" w:rsidRPr="002F678D" w:rsidRDefault="0036282E" w:rsidP="004E65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786" w:type="dxa"/>
            <w:noWrap/>
            <w:hideMark/>
          </w:tcPr>
          <w:p w14:paraId="73BEEE64" w14:textId="039CDC73" w:rsidR="0036282E" w:rsidRPr="002F678D" w:rsidRDefault="0036282E" w:rsidP="004E6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359" w:type="dxa"/>
            <w:noWrap/>
            <w:vAlign w:val="center"/>
            <w:hideMark/>
          </w:tcPr>
          <w:p w14:paraId="04D3F743" w14:textId="49D32B72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885" w:type="dxa"/>
            <w:noWrap/>
            <w:vAlign w:val="center"/>
            <w:hideMark/>
          </w:tcPr>
          <w:p w14:paraId="52C17ECF" w14:textId="49C11082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sz w:val="20"/>
                <w:szCs w:val="20"/>
              </w:rPr>
            </w:pPr>
          </w:p>
        </w:tc>
        <w:tc>
          <w:tcPr>
            <w:tcW w:w="1098" w:type="dxa"/>
            <w:noWrap/>
            <w:vAlign w:val="center"/>
            <w:hideMark/>
          </w:tcPr>
          <w:p w14:paraId="642AB140" w14:textId="0692665A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</w:tr>
      <w:tr w:rsidR="0036282E" w:rsidRPr="002F678D" w14:paraId="49B25255" w14:textId="77777777" w:rsidTr="00597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dxa"/>
            <w:noWrap/>
            <w:hideMark/>
          </w:tcPr>
          <w:p w14:paraId="0273EFE8" w14:textId="5DA61EAF" w:rsidR="0036282E" w:rsidRPr="002F678D" w:rsidRDefault="00F850B3" w:rsidP="004E65A3">
            <w:pPr>
              <w:jc w:val="center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8</w:t>
            </w:r>
          </w:p>
        </w:tc>
        <w:tc>
          <w:tcPr>
            <w:tcW w:w="3847" w:type="dxa"/>
            <w:noWrap/>
            <w:hideMark/>
          </w:tcPr>
          <w:p w14:paraId="34C755D9" w14:textId="111BD88C" w:rsidR="0036282E" w:rsidRPr="002F678D" w:rsidRDefault="0036282E" w:rsidP="004E65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786" w:type="dxa"/>
            <w:noWrap/>
            <w:hideMark/>
          </w:tcPr>
          <w:p w14:paraId="5E353302" w14:textId="680500BE" w:rsidR="0036282E" w:rsidRPr="002F678D" w:rsidRDefault="0036282E" w:rsidP="004E65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359" w:type="dxa"/>
            <w:noWrap/>
            <w:vAlign w:val="center"/>
            <w:hideMark/>
          </w:tcPr>
          <w:p w14:paraId="31F017B2" w14:textId="648A4B5A" w:rsidR="0036282E" w:rsidRPr="002F678D" w:rsidRDefault="0036282E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885" w:type="dxa"/>
            <w:noWrap/>
            <w:vAlign w:val="center"/>
            <w:hideMark/>
          </w:tcPr>
          <w:p w14:paraId="62C9E420" w14:textId="4887CC2D" w:rsidR="0036282E" w:rsidRPr="002F678D" w:rsidRDefault="0036282E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sz w:val="20"/>
                <w:szCs w:val="20"/>
              </w:rPr>
            </w:pPr>
          </w:p>
        </w:tc>
        <w:tc>
          <w:tcPr>
            <w:tcW w:w="1098" w:type="dxa"/>
            <w:noWrap/>
            <w:vAlign w:val="center"/>
            <w:hideMark/>
          </w:tcPr>
          <w:p w14:paraId="76417F01" w14:textId="68E1159A" w:rsidR="0036282E" w:rsidRPr="002F678D" w:rsidRDefault="0036282E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</w:tr>
      <w:tr w:rsidR="0036282E" w:rsidRPr="002F678D" w14:paraId="1FF90C5B" w14:textId="77777777" w:rsidTr="00597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dxa"/>
            <w:noWrap/>
            <w:hideMark/>
          </w:tcPr>
          <w:p w14:paraId="590D6237" w14:textId="17EE0E01" w:rsidR="0036282E" w:rsidRPr="002F678D" w:rsidRDefault="00F850B3" w:rsidP="004E65A3">
            <w:pPr>
              <w:jc w:val="center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9</w:t>
            </w:r>
          </w:p>
        </w:tc>
        <w:tc>
          <w:tcPr>
            <w:tcW w:w="3847" w:type="dxa"/>
            <w:noWrap/>
            <w:hideMark/>
          </w:tcPr>
          <w:p w14:paraId="717DC1ED" w14:textId="77EC2FD2" w:rsidR="0036282E" w:rsidRPr="002F678D" w:rsidRDefault="0036282E" w:rsidP="004E65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786" w:type="dxa"/>
            <w:noWrap/>
            <w:hideMark/>
          </w:tcPr>
          <w:p w14:paraId="00859B29" w14:textId="79C2FE15" w:rsidR="0036282E" w:rsidRPr="002F678D" w:rsidRDefault="0036282E" w:rsidP="004E6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359" w:type="dxa"/>
            <w:noWrap/>
            <w:vAlign w:val="center"/>
            <w:hideMark/>
          </w:tcPr>
          <w:p w14:paraId="6DBE002A" w14:textId="5749E220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885" w:type="dxa"/>
            <w:noWrap/>
            <w:vAlign w:val="center"/>
            <w:hideMark/>
          </w:tcPr>
          <w:p w14:paraId="2D194EDF" w14:textId="2BD80BA8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sz w:val="20"/>
                <w:szCs w:val="20"/>
              </w:rPr>
            </w:pPr>
          </w:p>
        </w:tc>
        <w:tc>
          <w:tcPr>
            <w:tcW w:w="1098" w:type="dxa"/>
            <w:noWrap/>
            <w:vAlign w:val="center"/>
            <w:hideMark/>
          </w:tcPr>
          <w:p w14:paraId="3EF389C4" w14:textId="35B55E83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</w:tr>
      <w:tr w:rsidR="0036282E" w:rsidRPr="002F678D" w14:paraId="741E44BA" w14:textId="77777777" w:rsidTr="00597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dxa"/>
            <w:noWrap/>
            <w:hideMark/>
          </w:tcPr>
          <w:p w14:paraId="305BC4F8" w14:textId="5018EFB3" w:rsidR="0036282E" w:rsidRPr="002F678D" w:rsidRDefault="00F850B3" w:rsidP="004E65A3">
            <w:pPr>
              <w:jc w:val="center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10</w:t>
            </w:r>
          </w:p>
        </w:tc>
        <w:tc>
          <w:tcPr>
            <w:tcW w:w="3847" w:type="dxa"/>
            <w:noWrap/>
            <w:hideMark/>
          </w:tcPr>
          <w:p w14:paraId="4BA023A0" w14:textId="5B4029D6" w:rsidR="0036282E" w:rsidRPr="002F678D" w:rsidRDefault="0036282E" w:rsidP="004E65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786" w:type="dxa"/>
            <w:noWrap/>
            <w:hideMark/>
          </w:tcPr>
          <w:p w14:paraId="5983A08B" w14:textId="1EC009DD" w:rsidR="0036282E" w:rsidRPr="002F678D" w:rsidRDefault="0036282E" w:rsidP="004E65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359" w:type="dxa"/>
            <w:noWrap/>
            <w:vAlign w:val="center"/>
            <w:hideMark/>
          </w:tcPr>
          <w:p w14:paraId="4C352451" w14:textId="26370706" w:rsidR="0036282E" w:rsidRPr="002F678D" w:rsidRDefault="0036282E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885" w:type="dxa"/>
            <w:noWrap/>
            <w:vAlign w:val="center"/>
            <w:hideMark/>
          </w:tcPr>
          <w:p w14:paraId="2DBF24D3" w14:textId="4927E409" w:rsidR="0036282E" w:rsidRPr="002F678D" w:rsidRDefault="0036282E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sz w:val="20"/>
                <w:szCs w:val="20"/>
              </w:rPr>
            </w:pPr>
          </w:p>
        </w:tc>
        <w:tc>
          <w:tcPr>
            <w:tcW w:w="1098" w:type="dxa"/>
            <w:noWrap/>
            <w:vAlign w:val="center"/>
            <w:hideMark/>
          </w:tcPr>
          <w:p w14:paraId="18F46DA0" w14:textId="2D4DDA64" w:rsidR="0036282E" w:rsidRPr="002F678D" w:rsidRDefault="0036282E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</w:tr>
      <w:tr w:rsidR="0036282E" w:rsidRPr="002F678D" w14:paraId="28C03E45" w14:textId="77777777" w:rsidTr="0059703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dxa"/>
            <w:noWrap/>
            <w:hideMark/>
          </w:tcPr>
          <w:p w14:paraId="483F76DA" w14:textId="62DB2B0A" w:rsidR="0036282E" w:rsidRPr="002F678D" w:rsidRDefault="00F850B3" w:rsidP="004E65A3">
            <w:pPr>
              <w:jc w:val="center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11</w:t>
            </w:r>
          </w:p>
        </w:tc>
        <w:tc>
          <w:tcPr>
            <w:tcW w:w="3847" w:type="dxa"/>
            <w:noWrap/>
            <w:hideMark/>
          </w:tcPr>
          <w:p w14:paraId="45BF5699" w14:textId="5D061D2F" w:rsidR="0036282E" w:rsidRPr="002F678D" w:rsidRDefault="0036282E" w:rsidP="004E65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786" w:type="dxa"/>
            <w:noWrap/>
            <w:hideMark/>
          </w:tcPr>
          <w:p w14:paraId="5869F769" w14:textId="1A6F6878" w:rsidR="0036282E" w:rsidRPr="002F678D" w:rsidRDefault="0036282E" w:rsidP="004E6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359" w:type="dxa"/>
            <w:noWrap/>
            <w:vAlign w:val="center"/>
            <w:hideMark/>
          </w:tcPr>
          <w:p w14:paraId="2138311E" w14:textId="00E136A7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885" w:type="dxa"/>
            <w:noWrap/>
            <w:vAlign w:val="center"/>
            <w:hideMark/>
          </w:tcPr>
          <w:p w14:paraId="03C120F2" w14:textId="796A9D6E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sz w:val="20"/>
                <w:szCs w:val="20"/>
              </w:rPr>
            </w:pPr>
          </w:p>
        </w:tc>
        <w:tc>
          <w:tcPr>
            <w:tcW w:w="1098" w:type="dxa"/>
            <w:noWrap/>
            <w:vAlign w:val="center"/>
            <w:hideMark/>
          </w:tcPr>
          <w:p w14:paraId="23199D9C" w14:textId="01D3B0C3" w:rsidR="0036282E" w:rsidRPr="002F678D" w:rsidRDefault="0036282E" w:rsidP="007C1F5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</w:tr>
      <w:tr w:rsidR="0036282E" w:rsidRPr="002F678D" w14:paraId="3C762EDF" w14:textId="77777777" w:rsidTr="00597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5" w:type="dxa"/>
            <w:noWrap/>
            <w:hideMark/>
          </w:tcPr>
          <w:p w14:paraId="72219350" w14:textId="5864C8CE" w:rsidR="0036282E" w:rsidRPr="002F678D" w:rsidRDefault="00F850B3" w:rsidP="004E65A3">
            <w:pPr>
              <w:jc w:val="center"/>
              <w:rPr>
                <w:rFonts w:ascii="Century Schoolbook" w:eastAsia="Times New Roman" w:hAnsi="Century Schoolbook" w:cs="Times New Roman"/>
                <w:color w:val="000000"/>
              </w:rPr>
            </w:pPr>
            <w:r w:rsidRPr="002F678D">
              <w:rPr>
                <w:rFonts w:ascii="Century Schoolbook" w:eastAsia="Times New Roman" w:hAnsi="Century Schoolbook" w:cs="Times New Roman"/>
                <w:color w:val="000000"/>
              </w:rPr>
              <w:t>12</w:t>
            </w:r>
          </w:p>
        </w:tc>
        <w:tc>
          <w:tcPr>
            <w:tcW w:w="3847" w:type="dxa"/>
            <w:noWrap/>
            <w:hideMark/>
          </w:tcPr>
          <w:p w14:paraId="0D1D5163" w14:textId="24068276" w:rsidR="0036282E" w:rsidRPr="002F678D" w:rsidRDefault="0036282E" w:rsidP="004E65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786" w:type="dxa"/>
            <w:noWrap/>
            <w:hideMark/>
          </w:tcPr>
          <w:p w14:paraId="38C7F70A" w14:textId="6108BF16" w:rsidR="0036282E" w:rsidRPr="002F678D" w:rsidRDefault="0036282E" w:rsidP="004E65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359" w:type="dxa"/>
            <w:noWrap/>
            <w:vAlign w:val="center"/>
            <w:hideMark/>
          </w:tcPr>
          <w:p w14:paraId="1148C7BA" w14:textId="1283BDC3" w:rsidR="0036282E" w:rsidRPr="002F678D" w:rsidRDefault="0036282E" w:rsidP="00476D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885" w:type="dxa"/>
            <w:noWrap/>
            <w:vAlign w:val="center"/>
            <w:hideMark/>
          </w:tcPr>
          <w:p w14:paraId="3022D56E" w14:textId="3E297184" w:rsidR="0036282E" w:rsidRPr="002F678D" w:rsidRDefault="0036282E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  <w:tc>
          <w:tcPr>
            <w:tcW w:w="1098" w:type="dxa"/>
            <w:noWrap/>
            <w:vAlign w:val="center"/>
            <w:hideMark/>
          </w:tcPr>
          <w:p w14:paraId="4362B2E7" w14:textId="25EF8CDD" w:rsidR="0036282E" w:rsidRPr="002F678D" w:rsidRDefault="0036282E" w:rsidP="007C1F5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eastAsia="Times New Roman" w:hAnsi="Century Schoolbook" w:cs="Times New Roman"/>
                <w:color w:val="000000"/>
              </w:rPr>
            </w:pPr>
          </w:p>
        </w:tc>
      </w:tr>
    </w:tbl>
    <w:p w14:paraId="0096BF8A" w14:textId="53163963" w:rsidR="00CE24D5" w:rsidRDefault="0059703F" w:rsidP="0059703F">
      <w:pPr>
        <w:spacing w:before="240"/>
        <w:jc w:val="center"/>
        <w:rPr>
          <w:rFonts w:ascii="Century Schoolbook" w:hAnsi="Century Schoolbook"/>
        </w:rPr>
      </w:pPr>
      <w:r>
        <w:lastRenderedPageBreak/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Backlog table</w:t>
      </w:r>
    </w:p>
    <w:p w14:paraId="323EC369" w14:textId="1E79D6A6" w:rsidR="00696DFC" w:rsidRPr="00611D1C" w:rsidRDefault="00696DFC" w:rsidP="00696DFC">
      <w:pPr>
        <w:pStyle w:val="Heading1"/>
      </w:pPr>
      <w:bookmarkStart w:id="30" w:name="_Toc474239468"/>
      <w:r w:rsidRPr="008374F9">
        <w:t>Management Plan</w:t>
      </w:r>
      <w:bookmarkEnd w:id="30"/>
    </w:p>
    <w:p w14:paraId="2CDB686A" w14:textId="2EE47C63" w:rsidR="00696DFC" w:rsidRPr="00CA181C" w:rsidRDefault="00696DFC" w:rsidP="00CA181C">
      <w:pPr>
        <w:jc w:val="both"/>
        <w:rPr>
          <w:rFonts w:ascii="Century Schoolbook" w:hAnsi="Century Schoolbook"/>
        </w:rPr>
      </w:pPr>
      <w:r w:rsidRPr="00CA181C">
        <w:rPr>
          <w:rFonts w:ascii="Century Schoolbook" w:hAnsi="Century Schoolbook"/>
        </w:rPr>
        <w:t>This chapter delves into the, skill, quality, information, time and organization domains of this project.</w:t>
      </w:r>
    </w:p>
    <w:p w14:paraId="1D589E69" w14:textId="77777777" w:rsidR="00696DFC" w:rsidRDefault="00696DFC" w:rsidP="00696DFC">
      <w:pPr>
        <w:pStyle w:val="Heading2"/>
      </w:pPr>
      <w:bookmarkStart w:id="31" w:name="_Toc474239469"/>
      <w:r>
        <w:t>Skills</w:t>
      </w:r>
      <w:bookmarkEnd w:id="31"/>
    </w:p>
    <w:p w14:paraId="71C37BAA" w14:textId="77777777" w:rsidR="00696DFC" w:rsidRDefault="00696DFC" w:rsidP="00696DFC">
      <w:pPr>
        <w:pStyle w:val="Heading2"/>
      </w:pPr>
      <w:bookmarkStart w:id="32" w:name="_Toc474239470"/>
      <w:r>
        <w:t>Quality</w:t>
      </w:r>
      <w:bookmarkEnd w:id="32"/>
    </w:p>
    <w:p w14:paraId="7B1C29BF" w14:textId="76EDEACA" w:rsidR="00696DFC" w:rsidRPr="00CE24D5" w:rsidRDefault="00CE24D5" w:rsidP="00CE24D5">
      <w:pPr>
        <w:rPr>
          <w:rFonts w:ascii="Century Schoolbook" w:hAnsi="Century Schoolbook"/>
        </w:rPr>
      </w:pPr>
      <w:r>
        <w:rPr>
          <w:rFonts w:ascii="Century Schoolbook" w:hAnsi="Century Schoolbook"/>
        </w:rPr>
        <w:br w:type="page"/>
      </w:r>
    </w:p>
    <w:p w14:paraId="736BAB90" w14:textId="77777777" w:rsidR="00696DFC" w:rsidRDefault="00696DFC" w:rsidP="00696DFC">
      <w:pPr>
        <w:pStyle w:val="Heading2"/>
      </w:pPr>
      <w:bookmarkStart w:id="33" w:name="_Toc474239471"/>
      <w:r>
        <w:lastRenderedPageBreak/>
        <w:t>Information</w:t>
      </w:r>
      <w:bookmarkEnd w:id="33"/>
    </w:p>
    <w:p w14:paraId="0C293289" w14:textId="15CDD18F" w:rsidR="002D3434" w:rsidRDefault="002D3434" w:rsidP="002D3434">
      <w:pPr>
        <w:pStyle w:val="Caption"/>
        <w:keepNext/>
      </w:pPr>
    </w:p>
    <w:tbl>
      <w:tblPr>
        <w:tblStyle w:val="PlainTable1"/>
        <w:tblW w:w="7709" w:type="dxa"/>
        <w:jc w:val="center"/>
        <w:tblLook w:val="04A0" w:firstRow="1" w:lastRow="0" w:firstColumn="1" w:lastColumn="0" w:noHBand="0" w:noVBand="1"/>
      </w:tblPr>
      <w:tblGrid>
        <w:gridCol w:w="1554"/>
        <w:gridCol w:w="1315"/>
        <w:gridCol w:w="1546"/>
        <w:gridCol w:w="1647"/>
        <w:gridCol w:w="1647"/>
      </w:tblGrid>
      <w:tr w:rsidR="0059703F" w:rsidRPr="002D3434" w14:paraId="6B72D11D" w14:textId="672C3F8E" w:rsidTr="005970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4" w:type="dxa"/>
          </w:tcPr>
          <w:p w14:paraId="7F1FE153" w14:textId="77777777" w:rsidR="0059703F" w:rsidRPr="002D3434" w:rsidRDefault="0059703F" w:rsidP="00426233">
            <w:pPr>
              <w:rPr>
                <w:rFonts w:ascii="Century Schoolbook" w:hAnsi="Century Schoolbook"/>
                <w:lang w:val="en"/>
              </w:rPr>
            </w:pPr>
          </w:p>
        </w:tc>
        <w:tc>
          <w:tcPr>
            <w:tcW w:w="1315" w:type="dxa"/>
          </w:tcPr>
          <w:p w14:paraId="672E8B24" w14:textId="77777777" w:rsidR="0059703F" w:rsidRPr="002D3434" w:rsidRDefault="0059703F" w:rsidP="0059703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sz w:val="20"/>
                <w:lang w:val="en"/>
              </w:rPr>
            </w:pPr>
            <w:r w:rsidRPr="002D3434">
              <w:rPr>
                <w:rFonts w:ascii="Century Schoolbook" w:hAnsi="Century Schoolbook"/>
                <w:sz w:val="20"/>
                <w:lang w:val="en"/>
              </w:rPr>
              <w:t>Project plan</w:t>
            </w:r>
          </w:p>
        </w:tc>
        <w:tc>
          <w:tcPr>
            <w:tcW w:w="1546" w:type="dxa"/>
          </w:tcPr>
          <w:p w14:paraId="3F2E0401" w14:textId="6759D79B" w:rsidR="0059703F" w:rsidRPr="002D3434" w:rsidRDefault="0059703F" w:rsidP="0059703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sz w:val="20"/>
                <w:lang w:val="en"/>
              </w:rPr>
            </w:pPr>
            <w:r w:rsidRPr="002D3434">
              <w:rPr>
                <w:rFonts w:ascii="Century Schoolbook" w:hAnsi="Century Schoolbook"/>
                <w:sz w:val="20"/>
                <w:lang w:val="en"/>
              </w:rPr>
              <w:t>Project report</w:t>
            </w:r>
          </w:p>
        </w:tc>
        <w:tc>
          <w:tcPr>
            <w:tcW w:w="1647" w:type="dxa"/>
          </w:tcPr>
          <w:p w14:paraId="19D86D9A" w14:textId="72C4F4E0" w:rsidR="0059703F" w:rsidRDefault="0059703F" w:rsidP="0059703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sz w:val="20"/>
                <w:lang w:val="en"/>
              </w:rPr>
            </w:pPr>
            <w:r>
              <w:rPr>
                <w:rFonts w:ascii="Century Schoolbook" w:hAnsi="Century Schoolbook"/>
                <w:sz w:val="20"/>
                <w:lang w:val="en"/>
              </w:rPr>
              <w:t>Greeting</w:t>
            </w:r>
          </w:p>
          <w:p w14:paraId="635C6A9C" w14:textId="2F4BA630" w:rsidR="0059703F" w:rsidRPr="002D3434" w:rsidRDefault="0059703F" w:rsidP="0059703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sz w:val="20"/>
                <w:lang w:val="en"/>
              </w:rPr>
            </w:pPr>
            <w:r>
              <w:rPr>
                <w:rFonts w:ascii="Century Schoolbook" w:hAnsi="Century Schoolbook"/>
                <w:sz w:val="20"/>
                <w:lang w:val="en"/>
              </w:rPr>
              <w:t>System</w:t>
            </w:r>
          </w:p>
        </w:tc>
        <w:tc>
          <w:tcPr>
            <w:tcW w:w="1647" w:type="dxa"/>
          </w:tcPr>
          <w:p w14:paraId="278F168F" w14:textId="5863A30F" w:rsidR="0059703F" w:rsidRDefault="0059703F" w:rsidP="0059703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sz w:val="20"/>
                <w:lang w:val="en"/>
              </w:rPr>
            </w:pPr>
            <w:r w:rsidRPr="002D3434">
              <w:rPr>
                <w:rFonts w:ascii="Century Schoolbook" w:hAnsi="Century Schoolbook"/>
                <w:sz w:val="20"/>
                <w:lang w:val="en"/>
              </w:rPr>
              <w:t>Final presentation</w:t>
            </w:r>
          </w:p>
        </w:tc>
      </w:tr>
      <w:tr w:rsidR="0059703F" w:rsidRPr="002D3434" w14:paraId="5DAC755E" w14:textId="37613BF9" w:rsidTr="00597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4" w:type="dxa"/>
          </w:tcPr>
          <w:p w14:paraId="2ECD3BB3" w14:textId="1ADE3320" w:rsidR="0059703F" w:rsidRPr="002D3434" w:rsidRDefault="0059703F" w:rsidP="00426233">
            <w:pPr>
              <w:rPr>
                <w:rFonts w:ascii="Century Schoolbook" w:hAnsi="Century Schoolbook"/>
                <w:sz w:val="20"/>
                <w:lang w:val="en"/>
              </w:rPr>
            </w:pPr>
          </w:p>
        </w:tc>
        <w:tc>
          <w:tcPr>
            <w:tcW w:w="1315" w:type="dxa"/>
          </w:tcPr>
          <w:p w14:paraId="29C6AF03" w14:textId="70A6C97D" w:rsidR="0059703F" w:rsidRPr="002D3434" w:rsidRDefault="0059703F" w:rsidP="004262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  <w:tc>
          <w:tcPr>
            <w:tcW w:w="1546" w:type="dxa"/>
          </w:tcPr>
          <w:p w14:paraId="752C22E1" w14:textId="4B7CC90B" w:rsidR="0059703F" w:rsidRPr="002D3434" w:rsidRDefault="0059703F" w:rsidP="004262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  <w:tc>
          <w:tcPr>
            <w:tcW w:w="1647" w:type="dxa"/>
          </w:tcPr>
          <w:p w14:paraId="394315EA" w14:textId="18E9A900" w:rsidR="0059703F" w:rsidRPr="002D3434" w:rsidRDefault="0059703F" w:rsidP="004262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  <w:tc>
          <w:tcPr>
            <w:tcW w:w="1647" w:type="dxa"/>
          </w:tcPr>
          <w:p w14:paraId="28469900" w14:textId="77777777" w:rsidR="0059703F" w:rsidRPr="002D3434" w:rsidRDefault="0059703F" w:rsidP="004262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</w:tr>
      <w:tr w:rsidR="0059703F" w:rsidRPr="002D3434" w14:paraId="47DAC0A9" w14:textId="37684ACD" w:rsidTr="005970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4" w:type="dxa"/>
          </w:tcPr>
          <w:p w14:paraId="3C1F7C4D" w14:textId="4F7A893E" w:rsidR="0059703F" w:rsidRPr="002D3434" w:rsidRDefault="0059703F" w:rsidP="00426233">
            <w:pPr>
              <w:rPr>
                <w:rFonts w:ascii="Century Schoolbook" w:hAnsi="Century Schoolbook"/>
                <w:sz w:val="20"/>
                <w:lang w:val="en"/>
              </w:rPr>
            </w:pPr>
          </w:p>
        </w:tc>
        <w:tc>
          <w:tcPr>
            <w:tcW w:w="1315" w:type="dxa"/>
          </w:tcPr>
          <w:p w14:paraId="019A672A" w14:textId="6ED29313" w:rsidR="0059703F" w:rsidRPr="002D3434" w:rsidRDefault="0059703F" w:rsidP="004262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  <w:tc>
          <w:tcPr>
            <w:tcW w:w="1546" w:type="dxa"/>
          </w:tcPr>
          <w:p w14:paraId="5AB8D21A" w14:textId="2631C470" w:rsidR="0059703F" w:rsidRPr="002D3434" w:rsidRDefault="0059703F" w:rsidP="004262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  <w:tc>
          <w:tcPr>
            <w:tcW w:w="1647" w:type="dxa"/>
          </w:tcPr>
          <w:p w14:paraId="7F6103C6" w14:textId="0B99DC3C" w:rsidR="0059703F" w:rsidRPr="002D3434" w:rsidRDefault="0059703F" w:rsidP="004262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  <w:tc>
          <w:tcPr>
            <w:tcW w:w="1647" w:type="dxa"/>
          </w:tcPr>
          <w:p w14:paraId="370A5DFC" w14:textId="77777777" w:rsidR="0059703F" w:rsidRPr="002D3434" w:rsidRDefault="0059703F" w:rsidP="004262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</w:tr>
      <w:tr w:rsidR="0059703F" w:rsidRPr="002D3434" w14:paraId="58ACE3C2" w14:textId="23C45947" w:rsidTr="00597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4" w:type="dxa"/>
          </w:tcPr>
          <w:p w14:paraId="2E1DE571" w14:textId="0CCEB0BA" w:rsidR="0059703F" w:rsidRPr="002D3434" w:rsidRDefault="0059703F" w:rsidP="00426233">
            <w:pPr>
              <w:rPr>
                <w:rFonts w:ascii="Century Schoolbook" w:hAnsi="Century Schoolbook"/>
                <w:sz w:val="20"/>
                <w:lang w:val="en"/>
              </w:rPr>
            </w:pPr>
          </w:p>
        </w:tc>
        <w:tc>
          <w:tcPr>
            <w:tcW w:w="1315" w:type="dxa"/>
          </w:tcPr>
          <w:p w14:paraId="1F8D28B0" w14:textId="7CC861F3" w:rsidR="0059703F" w:rsidRPr="002D3434" w:rsidRDefault="0059703F" w:rsidP="004262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  <w:r w:rsidRPr="002D3434">
              <w:rPr>
                <w:rFonts w:ascii="Century Schoolbook" w:hAnsi="Century Schoolbook"/>
                <w:b/>
                <w:lang w:val="en"/>
              </w:rPr>
              <w:t xml:space="preserve"> </w:t>
            </w:r>
          </w:p>
        </w:tc>
        <w:tc>
          <w:tcPr>
            <w:tcW w:w="1546" w:type="dxa"/>
          </w:tcPr>
          <w:p w14:paraId="1A858E4A" w14:textId="5B520F38" w:rsidR="0059703F" w:rsidRPr="002D3434" w:rsidRDefault="0059703F" w:rsidP="004262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  <w:tc>
          <w:tcPr>
            <w:tcW w:w="1647" w:type="dxa"/>
          </w:tcPr>
          <w:p w14:paraId="10B05B57" w14:textId="6CC4D475" w:rsidR="0059703F" w:rsidRPr="002D3434" w:rsidRDefault="0059703F" w:rsidP="004262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  <w:tc>
          <w:tcPr>
            <w:tcW w:w="1647" w:type="dxa"/>
          </w:tcPr>
          <w:p w14:paraId="3EA1AC45" w14:textId="77777777" w:rsidR="0059703F" w:rsidRPr="002D3434" w:rsidRDefault="0059703F" w:rsidP="004262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</w:tr>
      <w:tr w:rsidR="0059703F" w:rsidRPr="002D3434" w14:paraId="5847C0BA" w14:textId="5B5AA4BD" w:rsidTr="005970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4" w:type="dxa"/>
          </w:tcPr>
          <w:p w14:paraId="7BAA6A6E" w14:textId="3CB68E42" w:rsidR="0059703F" w:rsidRPr="002D3434" w:rsidRDefault="0059703F" w:rsidP="00426233">
            <w:pPr>
              <w:rPr>
                <w:rFonts w:ascii="Century Schoolbook" w:hAnsi="Century Schoolbook"/>
                <w:sz w:val="20"/>
                <w:lang w:val="en"/>
              </w:rPr>
            </w:pPr>
          </w:p>
        </w:tc>
        <w:tc>
          <w:tcPr>
            <w:tcW w:w="1315" w:type="dxa"/>
          </w:tcPr>
          <w:p w14:paraId="3F301751" w14:textId="77777777" w:rsidR="0059703F" w:rsidRPr="002D3434" w:rsidRDefault="0059703F" w:rsidP="004262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  <w:tc>
          <w:tcPr>
            <w:tcW w:w="1546" w:type="dxa"/>
          </w:tcPr>
          <w:p w14:paraId="6E56874E" w14:textId="77777777" w:rsidR="0059703F" w:rsidRPr="002D3434" w:rsidRDefault="0059703F" w:rsidP="004262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  <w:tc>
          <w:tcPr>
            <w:tcW w:w="1647" w:type="dxa"/>
          </w:tcPr>
          <w:p w14:paraId="0891B134" w14:textId="77777777" w:rsidR="0059703F" w:rsidRPr="002D3434" w:rsidRDefault="0059703F" w:rsidP="004262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  <w:tc>
          <w:tcPr>
            <w:tcW w:w="1647" w:type="dxa"/>
          </w:tcPr>
          <w:p w14:paraId="3F6EC00D" w14:textId="77777777" w:rsidR="0059703F" w:rsidRPr="002D3434" w:rsidRDefault="0059703F" w:rsidP="004262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</w:tr>
      <w:tr w:rsidR="0059703F" w:rsidRPr="002D3434" w14:paraId="18EF8341" w14:textId="16CA80F3" w:rsidTr="00597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4" w:type="dxa"/>
          </w:tcPr>
          <w:p w14:paraId="53B9792F" w14:textId="34D822AF" w:rsidR="0059703F" w:rsidRPr="002D3434" w:rsidRDefault="0059703F" w:rsidP="00426233">
            <w:pPr>
              <w:rPr>
                <w:rFonts w:ascii="Century Schoolbook" w:hAnsi="Century Schoolbook"/>
                <w:sz w:val="20"/>
                <w:lang w:val="en"/>
              </w:rPr>
            </w:pPr>
          </w:p>
        </w:tc>
        <w:tc>
          <w:tcPr>
            <w:tcW w:w="1315" w:type="dxa"/>
          </w:tcPr>
          <w:p w14:paraId="534CB20B" w14:textId="77777777" w:rsidR="0059703F" w:rsidRPr="002D3434" w:rsidRDefault="0059703F" w:rsidP="004262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  <w:tc>
          <w:tcPr>
            <w:tcW w:w="1546" w:type="dxa"/>
          </w:tcPr>
          <w:p w14:paraId="6A65AE7D" w14:textId="77777777" w:rsidR="0059703F" w:rsidRPr="002D3434" w:rsidRDefault="0059703F" w:rsidP="004262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  <w:tc>
          <w:tcPr>
            <w:tcW w:w="1647" w:type="dxa"/>
          </w:tcPr>
          <w:p w14:paraId="59E3F309" w14:textId="77777777" w:rsidR="0059703F" w:rsidRPr="002D3434" w:rsidRDefault="0059703F" w:rsidP="004262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  <w:tc>
          <w:tcPr>
            <w:tcW w:w="1647" w:type="dxa"/>
          </w:tcPr>
          <w:p w14:paraId="71C1B607" w14:textId="77777777" w:rsidR="0059703F" w:rsidRPr="002D3434" w:rsidRDefault="0059703F" w:rsidP="004262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b/>
                <w:lang w:val="en"/>
              </w:rPr>
            </w:pPr>
          </w:p>
        </w:tc>
      </w:tr>
    </w:tbl>
    <w:p w14:paraId="4B74F49E" w14:textId="405D95E8" w:rsidR="002D3434" w:rsidRDefault="0059703F" w:rsidP="0059703F">
      <w:pPr>
        <w:spacing w:before="240"/>
        <w:jc w:val="center"/>
        <w:rPr>
          <w:rFonts w:ascii="Century Schoolbook" w:hAnsi="Century Schoolbook"/>
          <w:lang w:val="en"/>
        </w:rPr>
      </w:pPr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Information overview</w:t>
      </w:r>
    </w:p>
    <w:p w14:paraId="378B0611" w14:textId="1B9BA916" w:rsidR="00B208A7" w:rsidRPr="002D3434" w:rsidRDefault="002D3434" w:rsidP="002D3434">
      <w:pPr>
        <w:jc w:val="both"/>
        <w:rPr>
          <w:rFonts w:ascii="Century Schoolbook" w:hAnsi="Century Schoolbook"/>
          <w:lang w:val="en"/>
        </w:rPr>
      </w:pPr>
      <w:r w:rsidRPr="00AD0CA6">
        <w:rPr>
          <w:rFonts w:ascii="Century Schoolbook" w:hAnsi="Century Schoolbook"/>
          <w:lang w:val="en"/>
        </w:rPr>
        <w:t xml:space="preserve">Legend: </w:t>
      </w:r>
      <w:r w:rsidRPr="00AD0CA6">
        <w:rPr>
          <w:rFonts w:ascii="Century Schoolbook" w:hAnsi="Century Schoolbook"/>
          <w:b/>
          <w:lang w:val="en"/>
        </w:rPr>
        <w:t>Dr</w:t>
      </w:r>
      <w:r w:rsidRPr="00AD0CA6">
        <w:rPr>
          <w:rFonts w:ascii="Century Schoolbook" w:hAnsi="Century Schoolbook"/>
          <w:lang w:val="en"/>
        </w:rPr>
        <w:t xml:space="preserve"> Draw up, </w:t>
      </w:r>
      <w:r w:rsidRPr="00AD0CA6">
        <w:rPr>
          <w:rFonts w:ascii="Century Schoolbook" w:hAnsi="Century Schoolbook"/>
          <w:b/>
          <w:lang w:val="en"/>
        </w:rPr>
        <w:t>Di</w:t>
      </w:r>
      <w:r w:rsidRPr="00AD0CA6">
        <w:rPr>
          <w:rFonts w:ascii="Century Schoolbook" w:hAnsi="Century Schoolbook"/>
          <w:lang w:val="en"/>
        </w:rPr>
        <w:t xml:space="preserve"> Discuss, </w:t>
      </w:r>
      <w:r w:rsidRPr="00AD0CA6">
        <w:rPr>
          <w:rFonts w:ascii="Century Schoolbook" w:hAnsi="Century Schoolbook"/>
          <w:b/>
          <w:lang w:val="en"/>
        </w:rPr>
        <w:t>A</w:t>
      </w:r>
      <w:r w:rsidRPr="00AD0CA6">
        <w:rPr>
          <w:rFonts w:ascii="Century Schoolbook" w:hAnsi="Century Schoolbook"/>
          <w:lang w:val="en"/>
        </w:rPr>
        <w:t xml:space="preserve">  Approve, </w:t>
      </w:r>
      <w:r w:rsidRPr="00AD0CA6">
        <w:rPr>
          <w:rFonts w:ascii="Century Schoolbook" w:hAnsi="Century Schoolbook"/>
          <w:b/>
          <w:lang w:val="en"/>
        </w:rPr>
        <w:t>R</w:t>
      </w:r>
      <w:r w:rsidRPr="00AD0CA6">
        <w:rPr>
          <w:rFonts w:ascii="Century Schoolbook" w:hAnsi="Century Schoolbook"/>
          <w:lang w:val="en"/>
        </w:rPr>
        <w:t xml:space="preserve"> Receive, </w:t>
      </w:r>
      <w:r w:rsidRPr="00AD0CA6">
        <w:rPr>
          <w:rFonts w:ascii="Century Schoolbook" w:hAnsi="Century Schoolbook"/>
          <w:b/>
          <w:lang w:val="en"/>
        </w:rPr>
        <w:t>S</w:t>
      </w:r>
      <w:r w:rsidRPr="00AD0CA6">
        <w:rPr>
          <w:rFonts w:ascii="Century Schoolbook" w:hAnsi="Century Schoolbook"/>
          <w:lang w:val="en"/>
        </w:rPr>
        <w:t xml:space="preserve"> Send</w:t>
      </w:r>
    </w:p>
    <w:p w14:paraId="6B748F84" w14:textId="77777777" w:rsidR="00696DFC" w:rsidRDefault="00696DFC" w:rsidP="00B208A7">
      <w:pPr>
        <w:pStyle w:val="Heading2"/>
      </w:pPr>
      <w:bookmarkStart w:id="34" w:name="_Toc474239472"/>
      <w:r>
        <w:t>Time</w:t>
      </w:r>
      <w:bookmarkEnd w:id="34"/>
    </w:p>
    <w:p w14:paraId="49E56FE5" w14:textId="05D9C251" w:rsidR="00802DB2" w:rsidRDefault="00802DB2" w:rsidP="0059703F">
      <w:pPr>
        <w:jc w:val="both"/>
      </w:pPr>
      <w:r>
        <w:br w:type="page"/>
      </w:r>
    </w:p>
    <w:p w14:paraId="261969FC" w14:textId="79AAD022" w:rsidR="006F7816" w:rsidRDefault="00696DFC" w:rsidP="00FA6B10">
      <w:pPr>
        <w:pStyle w:val="Heading2"/>
        <w:numPr>
          <w:ilvl w:val="1"/>
          <w:numId w:val="6"/>
        </w:numPr>
        <w:sectPr w:rsidR="006F7816" w:rsidSect="0081502B">
          <w:headerReference w:type="default" r:id="rId9"/>
          <w:footerReference w:type="default" r:id="rId10"/>
          <w:headerReference w:type="first" r:id="rId11"/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  <w:bookmarkStart w:id="35" w:name="_Ref461011214"/>
      <w:bookmarkStart w:id="36" w:name="_Toc474239473"/>
      <w:r>
        <w:lastRenderedPageBreak/>
        <w:t>Organization</w:t>
      </w:r>
      <w:bookmarkEnd w:id="35"/>
      <w:bookmarkEnd w:id="36"/>
    </w:p>
    <w:p w14:paraId="6892B4AE" w14:textId="79E37E9D" w:rsidR="0009191A" w:rsidRPr="004A308F" w:rsidRDefault="006F7816" w:rsidP="004834CA">
      <w:pPr>
        <w:pStyle w:val="Heading1"/>
      </w:pPr>
      <w:bookmarkStart w:id="37" w:name="_Toc474239474"/>
      <w:r w:rsidRPr="004834CA">
        <w:lastRenderedPageBreak/>
        <w:t>A</w:t>
      </w:r>
      <w:r w:rsidR="002D1527" w:rsidRPr="004834CA">
        <w:t>ppendices</w:t>
      </w:r>
      <w:bookmarkEnd w:id="37"/>
    </w:p>
    <w:p w14:paraId="51D3000A" w14:textId="068E6B31" w:rsidR="004A308F" w:rsidRDefault="006F7816" w:rsidP="006F7816">
      <w:pPr>
        <w:pStyle w:val="Heading2"/>
        <w:sectPr w:rsidR="004A308F" w:rsidSect="004834CA">
          <w:pgSz w:w="15840" w:h="12240" w:orient="landscape"/>
          <w:pgMar w:top="1440" w:right="1440" w:bottom="1440" w:left="1440" w:header="720" w:footer="720" w:gutter="0"/>
          <w:pgNumType w:start="13"/>
          <w:cols w:space="720"/>
          <w:docGrid w:linePitch="360"/>
        </w:sectPr>
      </w:pPr>
      <w:bookmarkStart w:id="38" w:name="_Appendix_One:_Project"/>
      <w:bookmarkStart w:id="39" w:name="_Toc474239475"/>
      <w:bookmarkEnd w:id="38"/>
      <w:r w:rsidRPr="004A308F">
        <w:t xml:space="preserve">Appendix </w:t>
      </w:r>
      <w:r w:rsidR="004A308F" w:rsidRPr="004A308F">
        <w:t>A</w:t>
      </w:r>
      <w:r w:rsidRPr="004A308F">
        <w:t xml:space="preserve">: </w:t>
      </w:r>
      <w:r w:rsidR="002A65F9" w:rsidRPr="004834CA">
        <w:t>Project</w:t>
      </w:r>
      <w:r w:rsidR="002A65F9" w:rsidRPr="004A308F">
        <w:t xml:space="preserve"> planning</w:t>
      </w:r>
      <w:bookmarkEnd w:id="39"/>
    </w:p>
    <w:p w14:paraId="675CA48D" w14:textId="7E8BC29E" w:rsidR="004A308F" w:rsidRPr="004A308F" w:rsidRDefault="004A308F" w:rsidP="004834CA">
      <w:pPr>
        <w:pStyle w:val="Heading2"/>
      </w:pPr>
      <w:bookmarkStart w:id="40" w:name="_Appendix_B:_Technical"/>
      <w:bookmarkStart w:id="41" w:name="_Toc474239476"/>
      <w:bookmarkEnd w:id="40"/>
      <w:r w:rsidRPr="004A308F">
        <w:lastRenderedPageBreak/>
        <w:t>Appendix B: Technical Aspect</w:t>
      </w:r>
      <w:bookmarkEnd w:id="41"/>
    </w:p>
    <w:p w14:paraId="5586C820" w14:textId="4CE78996" w:rsidR="004834CA" w:rsidRDefault="004834CA" w:rsidP="004834CA">
      <w:pPr>
        <w:pStyle w:val="Caption"/>
        <w:keepNext/>
      </w:pPr>
    </w:p>
    <w:tbl>
      <w:tblPr>
        <w:tblStyle w:val="PlainTable1"/>
        <w:tblW w:w="0" w:type="auto"/>
        <w:jc w:val="center"/>
        <w:tblLook w:val="04A0" w:firstRow="1" w:lastRow="0" w:firstColumn="1" w:lastColumn="0" w:noHBand="0" w:noVBand="1"/>
      </w:tblPr>
      <w:tblGrid>
        <w:gridCol w:w="1898"/>
        <w:gridCol w:w="1879"/>
        <w:gridCol w:w="1905"/>
        <w:gridCol w:w="1742"/>
      </w:tblGrid>
      <w:tr w:rsidR="0059703F" w:rsidRPr="004A308F" w14:paraId="53966CCE" w14:textId="77777777" w:rsidTr="005970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</w:tcPr>
          <w:p w14:paraId="4F2FA865" w14:textId="77777777" w:rsidR="0059703F" w:rsidRPr="004A308F" w:rsidRDefault="0059703F" w:rsidP="003B4117">
            <w:pPr>
              <w:jc w:val="center"/>
              <w:rPr>
                <w:rFonts w:ascii="Century Schoolbook" w:hAnsi="Century Schoolbook"/>
                <w:lang w:val="ro-RO"/>
              </w:rPr>
            </w:pPr>
            <w:r w:rsidRPr="004A308F">
              <w:rPr>
                <w:rFonts w:ascii="Century Schoolbook" w:hAnsi="Century Schoolbook"/>
                <w:lang w:val="ro-RO"/>
              </w:rPr>
              <w:t>Front-End</w:t>
            </w:r>
          </w:p>
        </w:tc>
        <w:tc>
          <w:tcPr>
            <w:tcW w:w="1879" w:type="dxa"/>
          </w:tcPr>
          <w:p w14:paraId="725C0281" w14:textId="77777777" w:rsidR="0059703F" w:rsidRPr="004A308F" w:rsidRDefault="0059703F" w:rsidP="003B41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  <w:r w:rsidRPr="004A308F">
              <w:rPr>
                <w:rFonts w:ascii="Century Schoolbook" w:hAnsi="Century Schoolbook"/>
                <w:lang w:val="ro-RO"/>
              </w:rPr>
              <w:t>Back-end</w:t>
            </w:r>
          </w:p>
        </w:tc>
        <w:tc>
          <w:tcPr>
            <w:tcW w:w="1905" w:type="dxa"/>
          </w:tcPr>
          <w:p w14:paraId="4ED90A92" w14:textId="77777777" w:rsidR="0059703F" w:rsidRPr="004A308F" w:rsidRDefault="0059703F" w:rsidP="003B41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  <w:r w:rsidRPr="004A308F">
              <w:rPr>
                <w:rFonts w:ascii="Century Schoolbook" w:hAnsi="Century Schoolbook"/>
                <w:lang w:val="ro-RO"/>
              </w:rPr>
              <w:t>Server</w:t>
            </w:r>
          </w:p>
        </w:tc>
        <w:tc>
          <w:tcPr>
            <w:tcW w:w="1742" w:type="dxa"/>
          </w:tcPr>
          <w:p w14:paraId="3891FCA7" w14:textId="77777777" w:rsidR="0059703F" w:rsidRPr="004A308F" w:rsidRDefault="0059703F" w:rsidP="003B41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  <w:r w:rsidRPr="004A308F">
              <w:rPr>
                <w:rFonts w:ascii="Century Schoolbook" w:hAnsi="Century Schoolbook"/>
                <w:lang w:val="ro-RO"/>
              </w:rPr>
              <w:t>Database</w:t>
            </w:r>
          </w:p>
        </w:tc>
      </w:tr>
      <w:tr w:rsidR="0059703F" w:rsidRPr="004A308F" w14:paraId="718A41B5" w14:textId="77777777" w:rsidTr="00597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</w:tcPr>
          <w:p w14:paraId="4CD90861" w14:textId="2F7BE739" w:rsidR="0059703F" w:rsidRPr="004A308F" w:rsidRDefault="0059703F" w:rsidP="003B4117">
            <w:pPr>
              <w:rPr>
                <w:rStyle w:val="Emphasis"/>
                <w:rFonts w:ascii="Century Schoolbook" w:hAnsi="Century Schoolbook"/>
              </w:rPr>
            </w:pPr>
          </w:p>
        </w:tc>
        <w:tc>
          <w:tcPr>
            <w:tcW w:w="1879" w:type="dxa"/>
          </w:tcPr>
          <w:p w14:paraId="3D236082" w14:textId="13E3525C" w:rsidR="0059703F" w:rsidRPr="004A308F" w:rsidRDefault="0059703F" w:rsidP="003B4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  <w:rFonts w:ascii="Century Schoolbook" w:hAnsi="Century Schoolbook"/>
                <w:b/>
              </w:rPr>
            </w:pPr>
          </w:p>
        </w:tc>
        <w:tc>
          <w:tcPr>
            <w:tcW w:w="1905" w:type="dxa"/>
          </w:tcPr>
          <w:p w14:paraId="113A2AF4" w14:textId="42D9972F" w:rsidR="0059703F" w:rsidRPr="004A308F" w:rsidRDefault="0059703F" w:rsidP="003B4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  <w:rFonts w:ascii="Century Schoolbook" w:hAnsi="Century Schoolbook"/>
                <w:b/>
              </w:rPr>
            </w:pPr>
          </w:p>
        </w:tc>
        <w:tc>
          <w:tcPr>
            <w:tcW w:w="1742" w:type="dxa"/>
          </w:tcPr>
          <w:p w14:paraId="1B42ECFC" w14:textId="630D5A8D" w:rsidR="0059703F" w:rsidRPr="004A308F" w:rsidRDefault="0059703F" w:rsidP="003B4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  <w:rFonts w:ascii="Century Schoolbook" w:hAnsi="Century Schoolbook"/>
                <w:b/>
              </w:rPr>
            </w:pPr>
          </w:p>
        </w:tc>
      </w:tr>
      <w:tr w:rsidR="0059703F" w:rsidRPr="004A308F" w14:paraId="1F09B0D8" w14:textId="77777777" w:rsidTr="005970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</w:tcPr>
          <w:p w14:paraId="6007A581" w14:textId="2D23119C" w:rsidR="0059703F" w:rsidRPr="004834CA" w:rsidRDefault="0059703F" w:rsidP="003B4117">
            <w:pPr>
              <w:rPr>
                <w:rStyle w:val="Emphasis"/>
                <w:rFonts w:ascii="Century Schoolbook" w:hAnsi="Century Schoolbook"/>
              </w:rPr>
            </w:pPr>
          </w:p>
        </w:tc>
        <w:tc>
          <w:tcPr>
            <w:tcW w:w="1879" w:type="dxa"/>
          </w:tcPr>
          <w:p w14:paraId="20651D4F" w14:textId="7781061D" w:rsidR="0059703F" w:rsidRPr="004A308F" w:rsidRDefault="0059703F" w:rsidP="003B4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</w:p>
        </w:tc>
        <w:tc>
          <w:tcPr>
            <w:tcW w:w="1905" w:type="dxa"/>
          </w:tcPr>
          <w:p w14:paraId="62221233" w14:textId="276C8C82" w:rsidR="0059703F" w:rsidRPr="004A308F" w:rsidRDefault="0059703F" w:rsidP="003B4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</w:p>
        </w:tc>
        <w:tc>
          <w:tcPr>
            <w:tcW w:w="1742" w:type="dxa"/>
          </w:tcPr>
          <w:p w14:paraId="20BD73A1" w14:textId="20543EBE" w:rsidR="0059703F" w:rsidRPr="004A308F" w:rsidRDefault="0059703F" w:rsidP="003B4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</w:p>
        </w:tc>
      </w:tr>
      <w:tr w:rsidR="0059703F" w:rsidRPr="004A308F" w14:paraId="3BAA1E79" w14:textId="77777777" w:rsidTr="00597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</w:tcPr>
          <w:p w14:paraId="51D221A3" w14:textId="79FD2CB8" w:rsidR="0059703F" w:rsidRPr="004A308F" w:rsidRDefault="0059703F" w:rsidP="003B4117">
            <w:pPr>
              <w:rPr>
                <w:rFonts w:ascii="Century Schoolbook" w:hAnsi="Century Schoolbook"/>
                <w:b w:val="0"/>
                <w:lang w:val="ro-RO"/>
              </w:rPr>
            </w:pPr>
          </w:p>
        </w:tc>
        <w:tc>
          <w:tcPr>
            <w:tcW w:w="1879" w:type="dxa"/>
          </w:tcPr>
          <w:p w14:paraId="05615BE3" w14:textId="6DEBC8FA" w:rsidR="0059703F" w:rsidRPr="004A308F" w:rsidRDefault="0059703F" w:rsidP="003B4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Emphasis"/>
                <w:rFonts w:ascii="Century Schoolbook" w:hAnsi="Century Schoolbook"/>
                <w:b/>
              </w:rPr>
            </w:pPr>
          </w:p>
        </w:tc>
        <w:tc>
          <w:tcPr>
            <w:tcW w:w="1905" w:type="dxa"/>
          </w:tcPr>
          <w:p w14:paraId="030EB5A3" w14:textId="62DA6968" w:rsidR="0059703F" w:rsidRPr="004A308F" w:rsidRDefault="0059703F" w:rsidP="003B4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</w:p>
        </w:tc>
        <w:tc>
          <w:tcPr>
            <w:tcW w:w="1742" w:type="dxa"/>
          </w:tcPr>
          <w:p w14:paraId="4694205B" w14:textId="77777777" w:rsidR="0059703F" w:rsidRPr="004A308F" w:rsidRDefault="0059703F" w:rsidP="003B4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</w:p>
        </w:tc>
      </w:tr>
      <w:tr w:rsidR="0059703F" w:rsidRPr="004A308F" w14:paraId="1B1C7E07" w14:textId="77777777" w:rsidTr="005970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</w:tcPr>
          <w:p w14:paraId="085FD284" w14:textId="77777777" w:rsidR="0059703F" w:rsidRPr="004A308F" w:rsidRDefault="0059703F" w:rsidP="003B4117">
            <w:pPr>
              <w:rPr>
                <w:rFonts w:ascii="Century Schoolbook" w:hAnsi="Century Schoolbook"/>
                <w:b w:val="0"/>
                <w:lang w:val="ro-RO"/>
              </w:rPr>
            </w:pPr>
          </w:p>
        </w:tc>
        <w:tc>
          <w:tcPr>
            <w:tcW w:w="1879" w:type="dxa"/>
          </w:tcPr>
          <w:p w14:paraId="5F1BBB2A" w14:textId="791BD861" w:rsidR="0059703F" w:rsidRPr="004A308F" w:rsidRDefault="0059703F" w:rsidP="003B4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</w:p>
        </w:tc>
        <w:tc>
          <w:tcPr>
            <w:tcW w:w="1905" w:type="dxa"/>
          </w:tcPr>
          <w:p w14:paraId="45E8105A" w14:textId="31062895" w:rsidR="0059703F" w:rsidRPr="004A308F" w:rsidRDefault="0059703F" w:rsidP="003B4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</w:p>
        </w:tc>
        <w:tc>
          <w:tcPr>
            <w:tcW w:w="1742" w:type="dxa"/>
          </w:tcPr>
          <w:p w14:paraId="01C91AF9" w14:textId="77777777" w:rsidR="0059703F" w:rsidRPr="004A308F" w:rsidRDefault="0059703F" w:rsidP="003B4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</w:p>
        </w:tc>
      </w:tr>
      <w:tr w:rsidR="0059703F" w:rsidRPr="004A308F" w14:paraId="0A3B138D" w14:textId="77777777" w:rsidTr="00597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</w:tcPr>
          <w:p w14:paraId="2F1B9588" w14:textId="77777777" w:rsidR="0059703F" w:rsidRPr="004A308F" w:rsidRDefault="0059703F" w:rsidP="003B4117">
            <w:pPr>
              <w:rPr>
                <w:rFonts w:ascii="Century Schoolbook" w:hAnsi="Century Schoolbook"/>
                <w:b w:val="0"/>
                <w:lang w:val="ro-RO"/>
              </w:rPr>
            </w:pPr>
          </w:p>
        </w:tc>
        <w:tc>
          <w:tcPr>
            <w:tcW w:w="1879" w:type="dxa"/>
          </w:tcPr>
          <w:p w14:paraId="50445BB8" w14:textId="77777777" w:rsidR="0059703F" w:rsidRPr="004A308F" w:rsidRDefault="0059703F" w:rsidP="003B4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</w:p>
        </w:tc>
        <w:tc>
          <w:tcPr>
            <w:tcW w:w="1905" w:type="dxa"/>
          </w:tcPr>
          <w:p w14:paraId="697F8F76" w14:textId="04F43516" w:rsidR="0059703F" w:rsidRPr="004A308F" w:rsidRDefault="0059703F" w:rsidP="003B4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</w:p>
        </w:tc>
        <w:tc>
          <w:tcPr>
            <w:tcW w:w="1742" w:type="dxa"/>
          </w:tcPr>
          <w:p w14:paraId="346B0F6A" w14:textId="77777777" w:rsidR="0059703F" w:rsidRPr="004A308F" w:rsidRDefault="0059703F" w:rsidP="003B4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</w:p>
        </w:tc>
      </w:tr>
      <w:tr w:rsidR="0059703F" w:rsidRPr="004A308F" w14:paraId="683D7EA2" w14:textId="77777777" w:rsidTr="005970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</w:tcPr>
          <w:p w14:paraId="1769CAFD" w14:textId="77777777" w:rsidR="0059703F" w:rsidRPr="004A308F" w:rsidRDefault="0059703F" w:rsidP="003B4117">
            <w:pPr>
              <w:rPr>
                <w:rFonts w:ascii="Century Schoolbook" w:hAnsi="Century Schoolbook"/>
                <w:b w:val="0"/>
                <w:lang w:val="ro-RO"/>
              </w:rPr>
            </w:pPr>
          </w:p>
        </w:tc>
        <w:tc>
          <w:tcPr>
            <w:tcW w:w="1879" w:type="dxa"/>
          </w:tcPr>
          <w:p w14:paraId="509CF951" w14:textId="77777777" w:rsidR="0059703F" w:rsidRPr="004A308F" w:rsidRDefault="0059703F" w:rsidP="003B4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</w:p>
        </w:tc>
        <w:tc>
          <w:tcPr>
            <w:tcW w:w="1905" w:type="dxa"/>
          </w:tcPr>
          <w:p w14:paraId="3115751D" w14:textId="64E1E1CB" w:rsidR="0059703F" w:rsidRPr="004A308F" w:rsidRDefault="0059703F" w:rsidP="003B4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</w:p>
        </w:tc>
        <w:tc>
          <w:tcPr>
            <w:tcW w:w="1742" w:type="dxa"/>
          </w:tcPr>
          <w:p w14:paraId="2837301D" w14:textId="77777777" w:rsidR="0059703F" w:rsidRPr="004A308F" w:rsidRDefault="0059703F" w:rsidP="003B4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lang w:val="ro-RO"/>
              </w:rPr>
            </w:pPr>
          </w:p>
        </w:tc>
      </w:tr>
    </w:tbl>
    <w:p w14:paraId="215A04C4" w14:textId="5762039D" w:rsidR="004A308F" w:rsidRDefault="0059703F" w:rsidP="0059703F">
      <w:pPr>
        <w:spacing w:before="240"/>
        <w:jc w:val="center"/>
      </w:pPr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Technical specification</w:t>
      </w:r>
    </w:p>
    <w:p w14:paraId="52534063" w14:textId="4654D935" w:rsidR="00840591" w:rsidRDefault="00840591" w:rsidP="004834CA">
      <w:pPr>
        <w:pStyle w:val="Heading2"/>
      </w:pPr>
      <w:bookmarkStart w:id="42" w:name="_Appendix_C:_Functional"/>
      <w:bookmarkStart w:id="43" w:name="_Toc474239477"/>
      <w:bookmarkEnd w:id="42"/>
      <w:r w:rsidRPr="00840591">
        <w:t>Appendix C: Functional Aspect</w:t>
      </w:r>
      <w:bookmarkEnd w:id="43"/>
    </w:p>
    <w:p w14:paraId="41BFCD22" w14:textId="6CCE77FB" w:rsidR="00840591" w:rsidRPr="004834CA" w:rsidRDefault="00840591" w:rsidP="00A52D06">
      <w:pPr>
        <w:pStyle w:val="ListParagraph"/>
        <w:rPr>
          <w:rFonts w:ascii="Century Schoolbook" w:hAnsi="Century Schoolbook"/>
        </w:rPr>
      </w:pPr>
    </w:p>
    <w:sectPr w:rsidR="00840591" w:rsidRPr="004834CA" w:rsidSect="004834CA">
      <w:pgSz w:w="12240" w:h="15840"/>
      <w:pgMar w:top="1440" w:right="1440" w:bottom="1440" w:left="1440" w:header="720" w:footer="720" w:gutter="0"/>
      <w:pgNumType w:start="1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A50577" w14:textId="77777777" w:rsidR="0096181B" w:rsidRDefault="0096181B" w:rsidP="00AD0CA6">
      <w:pPr>
        <w:spacing w:after="0" w:line="240" w:lineRule="auto"/>
      </w:pPr>
      <w:r>
        <w:separator/>
      </w:r>
    </w:p>
  </w:endnote>
  <w:endnote w:type="continuationSeparator" w:id="0">
    <w:p w14:paraId="1F33F8E4" w14:textId="77777777" w:rsidR="0096181B" w:rsidRDefault="0096181B" w:rsidP="00AD0C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650773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D62AD5" w14:textId="1A4D1E5B" w:rsidR="003B4117" w:rsidRDefault="003B411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561AB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2D360CD7" w14:textId="77777777" w:rsidR="003B4117" w:rsidRDefault="003B41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AC3D17" w14:textId="77777777" w:rsidR="0096181B" w:rsidRDefault="0096181B" w:rsidP="00AD0CA6">
      <w:pPr>
        <w:spacing w:after="0" w:line="240" w:lineRule="auto"/>
      </w:pPr>
      <w:r>
        <w:separator/>
      </w:r>
    </w:p>
  </w:footnote>
  <w:footnote w:type="continuationSeparator" w:id="0">
    <w:p w14:paraId="6E6D06BF" w14:textId="77777777" w:rsidR="0096181B" w:rsidRDefault="0096181B" w:rsidP="00AD0C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CA16F" w14:textId="577272E3" w:rsidR="003B4117" w:rsidRDefault="003B4117">
    <w:pPr>
      <w:pStyle w:val="Header"/>
    </w:pPr>
    <w:r>
      <w:t>Fontys University of Applied Sciences</w:t>
    </w:r>
    <w:r>
      <w:tab/>
    </w:r>
    <w:r>
      <w:tab/>
      <w:t>Project Plan Version 1.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57271577"/>
      <w:placeholder>
        <w:docPart w:val="1FE7968EC7154AD6BD5DFD98684E0FF5"/>
      </w:placeholder>
      <w:temporary/>
      <w:showingPlcHdr/>
      <w15:appearance w15:val="hidden"/>
    </w:sdtPr>
    <w:sdtContent>
      <w:p w14:paraId="3496F202" w14:textId="77777777" w:rsidR="003B4117" w:rsidRDefault="003B4117">
        <w:pPr>
          <w:pStyle w:val="Header"/>
        </w:pPr>
        <w:r>
          <w:t>[Type here]</w:t>
        </w:r>
      </w:p>
    </w:sdtContent>
  </w:sdt>
  <w:p w14:paraId="03AC0A60" w14:textId="77777777" w:rsidR="003B4117" w:rsidRDefault="003B41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C1489C"/>
    <w:multiLevelType w:val="hybridMultilevel"/>
    <w:tmpl w:val="9DD0E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7D061D"/>
    <w:multiLevelType w:val="hybridMultilevel"/>
    <w:tmpl w:val="4A143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9B7078"/>
    <w:multiLevelType w:val="hybridMultilevel"/>
    <w:tmpl w:val="F1025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773DF"/>
    <w:multiLevelType w:val="hybridMultilevel"/>
    <w:tmpl w:val="057E0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A41623"/>
    <w:multiLevelType w:val="hybridMultilevel"/>
    <w:tmpl w:val="0664A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3B3438"/>
    <w:multiLevelType w:val="multilevel"/>
    <w:tmpl w:val="0407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89C68DA"/>
    <w:multiLevelType w:val="hybridMultilevel"/>
    <w:tmpl w:val="612A1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5"/>
  </w:num>
  <w:num w:numId="5">
    <w:abstractNumId w:val="2"/>
  </w:num>
  <w:num w:numId="6">
    <w:abstractNumId w:val="5"/>
    <w:lvlOverride w:ilvl="0">
      <w:startOverride w:val="64"/>
    </w:lvlOverride>
    <w:lvlOverride w:ilvl="1">
      <w:startOverride w:val="6"/>
    </w:lvlOverride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yMbE0MDc1NDYyMTRX0lEKTi0uzszPAykwqgUAVxkqJiwAAAA="/>
  </w:docVars>
  <w:rsids>
    <w:rsidRoot w:val="00120AA9"/>
    <w:rsid w:val="00043C6A"/>
    <w:rsid w:val="00080847"/>
    <w:rsid w:val="0008543F"/>
    <w:rsid w:val="0009191A"/>
    <w:rsid w:val="000A39FA"/>
    <w:rsid w:val="000A3C7A"/>
    <w:rsid w:val="000C2D91"/>
    <w:rsid w:val="000E2C5C"/>
    <w:rsid w:val="000F68FB"/>
    <w:rsid w:val="00100E30"/>
    <w:rsid w:val="00120AA9"/>
    <w:rsid w:val="0012254B"/>
    <w:rsid w:val="00124274"/>
    <w:rsid w:val="00136FF0"/>
    <w:rsid w:val="00162DA1"/>
    <w:rsid w:val="00163D35"/>
    <w:rsid w:val="00190212"/>
    <w:rsid w:val="001B06A4"/>
    <w:rsid w:val="001B3297"/>
    <w:rsid w:val="001E18DD"/>
    <w:rsid w:val="001F15D2"/>
    <w:rsid w:val="001F5C83"/>
    <w:rsid w:val="002031FC"/>
    <w:rsid w:val="00207712"/>
    <w:rsid w:val="00210A15"/>
    <w:rsid w:val="0022556B"/>
    <w:rsid w:val="00226796"/>
    <w:rsid w:val="0023170E"/>
    <w:rsid w:val="00270540"/>
    <w:rsid w:val="002A62CD"/>
    <w:rsid w:val="002A65F9"/>
    <w:rsid w:val="002B7299"/>
    <w:rsid w:val="002D1527"/>
    <w:rsid w:val="002D3434"/>
    <w:rsid w:val="002D4F0D"/>
    <w:rsid w:val="002F678D"/>
    <w:rsid w:val="00304802"/>
    <w:rsid w:val="003138BA"/>
    <w:rsid w:val="0031426D"/>
    <w:rsid w:val="00321414"/>
    <w:rsid w:val="00333E0B"/>
    <w:rsid w:val="0036282E"/>
    <w:rsid w:val="003925BB"/>
    <w:rsid w:val="003A7FE3"/>
    <w:rsid w:val="003B4117"/>
    <w:rsid w:val="00413093"/>
    <w:rsid w:val="00426233"/>
    <w:rsid w:val="0042653D"/>
    <w:rsid w:val="00436969"/>
    <w:rsid w:val="00476D69"/>
    <w:rsid w:val="004828BB"/>
    <w:rsid w:val="004834CA"/>
    <w:rsid w:val="004865C0"/>
    <w:rsid w:val="00491251"/>
    <w:rsid w:val="004A0A6E"/>
    <w:rsid w:val="004A308F"/>
    <w:rsid w:val="004D32CB"/>
    <w:rsid w:val="004E65A3"/>
    <w:rsid w:val="004F7EF6"/>
    <w:rsid w:val="00501D9F"/>
    <w:rsid w:val="005643F2"/>
    <w:rsid w:val="00574806"/>
    <w:rsid w:val="005841DF"/>
    <w:rsid w:val="00595C96"/>
    <w:rsid w:val="0059703F"/>
    <w:rsid w:val="005A4BFC"/>
    <w:rsid w:val="005C53D6"/>
    <w:rsid w:val="005E4215"/>
    <w:rsid w:val="00637B16"/>
    <w:rsid w:val="00650059"/>
    <w:rsid w:val="00652777"/>
    <w:rsid w:val="00657744"/>
    <w:rsid w:val="006937A9"/>
    <w:rsid w:val="00696DFC"/>
    <w:rsid w:val="006A4C9C"/>
    <w:rsid w:val="006A5E8D"/>
    <w:rsid w:val="006B1EEB"/>
    <w:rsid w:val="006E321C"/>
    <w:rsid w:val="006F1904"/>
    <w:rsid w:val="006F7816"/>
    <w:rsid w:val="007172F0"/>
    <w:rsid w:val="00721332"/>
    <w:rsid w:val="00724819"/>
    <w:rsid w:val="00786F98"/>
    <w:rsid w:val="007A2C5B"/>
    <w:rsid w:val="007C1F50"/>
    <w:rsid w:val="007C30E0"/>
    <w:rsid w:val="007C50F3"/>
    <w:rsid w:val="007E6DD2"/>
    <w:rsid w:val="00802DB2"/>
    <w:rsid w:val="008141C0"/>
    <w:rsid w:val="0081502B"/>
    <w:rsid w:val="00831802"/>
    <w:rsid w:val="00832999"/>
    <w:rsid w:val="00836D72"/>
    <w:rsid w:val="008374F9"/>
    <w:rsid w:val="00840591"/>
    <w:rsid w:val="00853273"/>
    <w:rsid w:val="00860BAE"/>
    <w:rsid w:val="008831C0"/>
    <w:rsid w:val="008B2186"/>
    <w:rsid w:val="008C707A"/>
    <w:rsid w:val="008E052B"/>
    <w:rsid w:val="008E1295"/>
    <w:rsid w:val="008E5EB1"/>
    <w:rsid w:val="0090036A"/>
    <w:rsid w:val="00902CDB"/>
    <w:rsid w:val="009140A3"/>
    <w:rsid w:val="00925FE5"/>
    <w:rsid w:val="00926FF9"/>
    <w:rsid w:val="0093073D"/>
    <w:rsid w:val="00941097"/>
    <w:rsid w:val="0096181B"/>
    <w:rsid w:val="009A3FFD"/>
    <w:rsid w:val="009A5F76"/>
    <w:rsid w:val="009A6544"/>
    <w:rsid w:val="009D6BB9"/>
    <w:rsid w:val="009F48BC"/>
    <w:rsid w:val="00A470B6"/>
    <w:rsid w:val="00A52D06"/>
    <w:rsid w:val="00A65414"/>
    <w:rsid w:val="00A71C86"/>
    <w:rsid w:val="00A94CE4"/>
    <w:rsid w:val="00AA712D"/>
    <w:rsid w:val="00AA771F"/>
    <w:rsid w:val="00AA7BC5"/>
    <w:rsid w:val="00AD0CA6"/>
    <w:rsid w:val="00AD6273"/>
    <w:rsid w:val="00B208A7"/>
    <w:rsid w:val="00B22C01"/>
    <w:rsid w:val="00B412B3"/>
    <w:rsid w:val="00B454AF"/>
    <w:rsid w:val="00B60326"/>
    <w:rsid w:val="00B84C57"/>
    <w:rsid w:val="00B96AA8"/>
    <w:rsid w:val="00BA17A0"/>
    <w:rsid w:val="00BA6EAC"/>
    <w:rsid w:val="00BC0CA4"/>
    <w:rsid w:val="00BD0166"/>
    <w:rsid w:val="00BD366F"/>
    <w:rsid w:val="00BD59A9"/>
    <w:rsid w:val="00C561AB"/>
    <w:rsid w:val="00C61EF1"/>
    <w:rsid w:val="00C76AAD"/>
    <w:rsid w:val="00CA181C"/>
    <w:rsid w:val="00CB2ADF"/>
    <w:rsid w:val="00CD089F"/>
    <w:rsid w:val="00CE24D5"/>
    <w:rsid w:val="00D42D24"/>
    <w:rsid w:val="00D65301"/>
    <w:rsid w:val="00D82DD7"/>
    <w:rsid w:val="00D854EF"/>
    <w:rsid w:val="00DB23E0"/>
    <w:rsid w:val="00DC1DF7"/>
    <w:rsid w:val="00DC55F1"/>
    <w:rsid w:val="00DC7756"/>
    <w:rsid w:val="00E145E0"/>
    <w:rsid w:val="00E31795"/>
    <w:rsid w:val="00E65969"/>
    <w:rsid w:val="00E76A11"/>
    <w:rsid w:val="00E85D3A"/>
    <w:rsid w:val="00E874E5"/>
    <w:rsid w:val="00E87895"/>
    <w:rsid w:val="00E907EE"/>
    <w:rsid w:val="00EC44D4"/>
    <w:rsid w:val="00ED7DC3"/>
    <w:rsid w:val="00EE17BA"/>
    <w:rsid w:val="00EE1FD4"/>
    <w:rsid w:val="00F039A3"/>
    <w:rsid w:val="00F348C6"/>
    <w:rsid w:val="00F413B5"/>
    <w:rsid w:val="00F850B3"/>
    <w:rsid w:val="00FA3A33"/>
    <w:rsid w:val="00FA6B10"/>
    <w:rsid w:val="00FC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378EFD"/>
  <w15:chartTrackingRefBased/>
  <w15:docId w15:val="{DF3BBA11-EFF5-4F39-BA4C-D2C6CEFA9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374F9"/>
  </w:style>
  <w:style w:type="paragraph" w:styleId="Heading1">
    <w:name w:val="heading 1"/>
    <w:basedOn w:val="Normal"/>
    <w:next w:val="Normal"/>
    <w:link w:val="Heading1Char"/>
    <w:uiPriority w:val="9"/>
    <w:qFormat/>
    <w:rsid w:val="008374F9"/>
    <w:pPr>
      <w:keepNext/>
      <w:keepLines/>
      <w:numPr>
        <w:numId w:val="4"/>
      </w:numP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74F9"/>
    <w:pPr>
      <w:keepNext/>
      <w:keepLines/>
      <w:numPr>
        <w:ilvl w:val="1"/>
        <w:numId w:val="4"/>
      </w:numPr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74F9"/>
    <w:pPr>
      <w:keepNext/>
      <w:keepLines/>
      <w:numPr>
        <w:ilvl w:val="2"/>
        <w:numId w:val="4"/>
      </w:numPr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374F9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374F9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374F9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374F9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374F9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374F9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374F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32999"/>
  </w:style>
  <w:style w:type="character" w:customStyle="1" w:styleId="rpc41">
    <w:name w:val="_rpc_41"/>
    <w:basedOn w:val="DefaultParagraphFont"/>
    <w:rsid w:val="0009191A"/>
  </w:style>
  <w:style w:type="character" w:styleId="Hyperlink">
    <w:name w:val="Hyperlink"/>
    <w:basedOn w:val="DefaultParagraphFont"/>
    <w:uiPriority w:val="99"/>
    <w:unhideWhenUsed/>
    <w:rsid w:val="0009191A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8374F9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374F9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8374F9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table" w:styleId="LightList-Accent5">
    <w:name w:val="Light List Accent 5"/>
    <w:basedOn w:val="TableNormal"/>
    <w:uiPriority w:val="61"/>
    <w:rsid w:val="0009191A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8374F9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226796"/>
    <w:pPr>
      <w:spacing w:after="100"/>
    </w:pPr>
  </w:style>
  <w:style w:type="paragraph" w:styleId="ListParagraph">
    <w:name w:val="List Paragraph"/>
    <w:basedOn w:val="Normal"/>
    <w:uiPriority w:val="34"/>
    <w:qFormat/>
    <w:rsid w:val="0022679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374F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D42D24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8374F9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TOC3">
    <w:name w:val="toc 3"/>
    <w:basedOn w:val="Normal"/>
    <w:next w:val="Normal"/>
    <w:autoRedefine/>
    <w:uiPriority w:val="39"/>
    <w:unhideWhenUsed/>
    <w:rsid w:val="00D42D24"/>
    <w:pPr>
      <w:spacing w:after="100"/>
      <w:ind w:left="440"/>
    </w:pPr>
  </w:style>
  <w:style w:type="table" w:styleId="TableGrid">
    <w:name w:val="Table Grid"/>
    <w:basedOn w:val="TableNormal"/>
    <w:uiPriority w:val="39"/>
    <w:rsid w:val="009A5F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A5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5F7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925F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paragraph" w:styleId="Subtitle">
    <w:name w:val="Subtitle"/>
    <w:basedOn w:val="Normal"/>
    <w:next w:val="Normal"/>
    <w:link w:val="SubtitleChar"/>
    <w:uiPriority w:val="11"/>
    <w:qFormat/>
    <w:rsid w:val="008374F9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374F9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374F9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374F9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374F9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374F9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374F9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374F9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unhideWhenUsed/>
    <w:qFormat/>
    <w:rsid w:val="008374F9"/>
    <w:pPr>
      <w:spacing w:line="240" w:lineRule="auto"/>
    </w:pPr>
    <w:rPr>
      <w:b/>
      <w:bCs/>
      <w:smallCaps/>
      <w:color w:val="44546A" w:themeColor="text2"/>
    </w:rPr>
  </w:style>
  <w:style w:type="character" w:styleId="Strong">
    <w:name w:val="Strong"/>
    <w:basedOn w:val="DefaultParagraphFont"/>
    <w:uiPriority w:val="22"/>
    <w:qFormat/>
    <w:rsid w:val="008374F9"/>
    <w:rPr>
      <w:b/>
      <w:bCs/>
    </w:rPr>
  </w:style>
  <w:style w:type="character" w:styleId="Emphasis">
    <w:name w:val="Emphasis"/>
    <w:basedOn w:val="DefaultParagraphFont"/>
    <w:uiPriority w:val="20"/>
    <w:qFormat/>
    <w:rsid w:val="008374F9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8374F9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374F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374F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374F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8374F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374F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374F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8374F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8374F9"/>
    <w:rPr>
      <w:b/>
      <w:bCs/>
      <w:smallCaps/>
      <w:spacing w:val="10"/>
    </w:rPr>
  </w:style>
  <w:style w:type="table" w:styleId="PlainTable1">
    <w:name w:val="Plain Table 1"/>
    <w:basedOn w:val="TableNormal"/>
    <w:uiPriority w:val="41"/>
    <w:rsid w:val="00D854E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7Colorful">
    <w:name w:val="List Table 7 Colorful"/>
    <w:basedOn w:val="TableNormal"/>
    <w:uiPriority w:val="52"/>
    <w:rsid w:val="00696DFC"/>
    <w:pPr>
      <w:spacing w:after="0" w:line="240" w:lineRule="auto"/>
    </w:pPr>
    <w:rPr>
      <w:rFonts w:ascii="Calibri" w:eastAsia="Calibri" w:hAnsi="Calibri" w:cs="Times New Roman"/>
      <w:color w:val="000000" w:themeColor="text1"/>
      <w:sz w:val="20"/>
      <w:szCs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AD0C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0CA6"/>
  </w:style>
  <w:style w:type="paragraph" w:styleId="Footer">
    <w:name w:val="footer"/>
    <w:basedOn w:val="Normal"/>
    <w:link w:val="FooterChar"/>
    <w:uiPriority w:val="99"/>
    <w:unhideWhenUsed/>
    <w:rsid w:val="00AD0C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0CA6"/>
  </w:style>
  <w:style w:type="character" w:styleId="CommentReference">
    <w:name w:val="annotation reference"/>
    <w:basedOn w:val="DefaultParagraphFont"/>
    <w:uiPriority w:val="99"/>
    <w:semiHidden/>
    <w:unhideWhenUsed/>
    <w:rsid w:val="00CA18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18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18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18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181C"/>
    <w:rPr>
      <w:b/>
      <w:bCs/>
      <w:sz w:val="20"/>
      <w:szCs w:val="20"/>
    </w:rPr>
  </w:style>
  <w:style w:type="table" w:styleId="PlainTable2">
    <w:name w:val="Plain Table 2"/>
    <w:basedOn w:val="TableNormal"/>
    <w:uiPriority w:val="42"/>
    <w:rsid w:val="00A71C8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F413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169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09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9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6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3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25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93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6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03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73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4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8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1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1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44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16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0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FE7968EC7154AD6BD5DFD98684E0F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5D7916-3446-48FB-9786-D6417679B8C4}"/>
      </w:docPartPr>
      <w:docPartBody>
        <w:p w:rsidR="0098458E" w:rsidRDefault="00436AB1" w:rsidP="00436AB1">
          <w:pPr>
            <w:pStyle w:val="1FE7968EC7154AD6BD5DFD98684E0FF5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36AB1"/>
    <w:rsid w:val="00006ED2"/>
    <w:rsid w:val="00026C20"/>
    <w:rsid w:val="0004749B"/>
    <w:rsid w:val="0007228B"/>
    <w:rsid w:val="000A7B59"/>
    <w:rsid w:val="00223725"/>
    <w:rsid w:val="0022477B"/>
    <w:rsid w:val="00436AB1"/>
    <w:rsid w:val="004D5CB2"/>
    <w:rsid w:val="00626C24"/>
    <w:rsid w:val="006D09BB"/>
    <w:rsid w:val="0098458E"/>
    <w:rsid w:val="00A43060"/>
    <w:rsid w:val="00B22DA1"/>
    <w:rsid w:val="00B524B4"/>
    <w:rsid w:val="00B66228"/>
    <w:rsid w:val="00BB324C"/>
    <w:rsid w:val="00BF19C3"/>
    <w:rsid w:val="00CC7131"/>
    <w:rsid w:val="00E27AF6"/>
    <w:rsid w:val="00E659F9"/>
    <w:rsid w:val="00E933B4"/>
    <w:rsid w:val="00EB2760"/>
    <w:rsid w:val="00F43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E4F3ADF4F6F41D187062E912A416DDF">
    <w:name w:val="1E4F3ADF4F6F41D187062E912A416DDF"/>
    <w:rsid w:val="00436AB1"/>
  </w:style>
  <w:style w:type="paragraph" w:customStyle="1" w:styleId="1FE7968EC7154AD6BD5DFD98684E0FF5">
    <w:name w:val="1FE7968EC7154AD6BD5DFD98684E0FF5"/>
    <w:rsid w:val="00436AB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54DBAC-65A0-461B-BAD8-BDC278515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2</Pages>
  <Words>1123</Words>
  <Characters>640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/>
  <LinksUpToDate>false</LinksUpToDate>
  <CharactersWithSpaces>7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ProEp- 2016</dc:subject>
  <dc:creator>Armin Roshan</dc:creator>
  <cp:keywords/>
  <dc:description/>
  <cp:lastModifiedBy>Armin Roshan</cp:lastModifiedBy>
  <cp:revision>144</cp:revision>
  <cp:lastPrinted>2016-09-20T19:33:00Z</cp:lastPrinted>
  <dcterms:created xsi:type="dcterms:W3CDTF">2016-09-06T10:27:00Z</dcterms:created>
  <dcterms:modified xsi:type="dcterms:W3CDTF">2017-02-07T13:02:00Z</dcterms:modified>
</cp:coreProperties>
</file>